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16sdtdh w16sdtfl w16du wp14">
  <w:body>
    <w:tbl>
      <w:tblPr>
        <w:tblpPr w:leftFromText="180" w:rightFromText="180" w:vertAnchor="page" w:horzAnchor="margin" w:tblpY="1021"/>
        <w:tblW w:w="10031" w:type="dxa"/>
        <w:tblLayout w:type="fixed"/>
        <w:tblLook w:val="0000" w:firstRow="0" w:lastRow="0" w:firstColumn="0" w:lastColumn="0" w:noHBand="0" w:noVBand="0"/>
      </w:tblPr>
      <w:tblGrid>
        <w:gridCol w:w="1418"/>
        <w:gridCol w:w="5386"/>
        <w:gridCol w:w="993"/>
        <w:gridCol w:w="2234"/>
      </w:tblGrid>
      <w:tr w:rsidR="00CE10E0" w:rsidTr="004C236B" w14:paraId="13888022" w14:textId="77777777">
        <w:trPr>
          <w:cantSplit/>
          <w:trHeight w:val="1134"/>
        </w:trPr>
        <w:tc>
          <w:tcPr>
            <w:tcW w:w="1418" w:type="dxa"/>
          </w:tcPr>
          <w:p w:rsidRPr="004F210C" w:rsidR="00CE10E0" w:rsidP="004C236B" w:rsidRDefault="00CE10E0" w14:paraId="7ACCC591" w14:textId="282D351D">
            <w:pPr>
              <w:tabs>
                <w:tab w:val="clear" w:pos="1134"/>
              </w:tabs>
              <w:ind w:left="34"/>
              <w:jc w:val="both"/>
              <w:rPr>
                <w:b/>
                <w:bCs/>
                <w:szCs w:val="24"/>
              </w:rPr>
            </w:pPr>
            <w:r w:rsidRPr="006D4EA0">
              <w:rPr>
                <w:noProof/>
                <w:lang w:val="fr-FR" w:eastAsia="fr-FR"/>
              </w:rPr>
              <w:drawing>
                <wp:inline distT="0" distB="0" distL="0" distR="0" wp14:anchorId="695B56F9" wp14:editId="70248C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rsidRPr="00421F93" w:rsidR="00CE10E0" w:rsidP="004C236B" w:rsidRDefault="00CE10E0" w14:paraId="20D9127B" w14:textId="0D3EBFC8">
            <w:pPr>
              <w:tabs>
                <w:tab w:val="clear" w:pos="1134"/>
              </w:tabs>
              <w:spacing w:before="240" w:after="48" w:line="240" w:lineRule="atLeast"/>
              <w:ind w:left="34"/>
              <w:rPr>
                <w:b/>
                <w:bCs/>
                <w:sz w:val="28"/>
                <w:szCs w:val="28"/>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2234" w:type="dxa"/>
          </w:tcPr>
          <w:p w:rsidRPr="00D96B4B" w:rsidR="00CE10E0" w:rsidP="004C236B" w:rsidRDefault="00CE10E0" w14:paraId="42A6C962" w14:textId="08280B20">
            <w:pPr>
              <w:spacing w:line="240" w:lineRule="atLeast"/>
              <w:jc w:val="right"/>
              <w:rPr>
                <w:rFonts w:cstheme="minorHAnsi"/>
              </w:rPr>
            </w:pPr>
            <w:bookmarkStart w:name="ditulogo" w:id="0"/>
            <w:bookmarkEnd w:id="0"/>
            <w:r>
              <w:rPr>
                <w:noProof/>
                <w:sz w:val="32"/>
                <w:szCs w:val="32"/>
              </w:rPr>
              <w:drawing>
                <wp:inline distT="0" distB="0" distL="0" distR="0" wp14:anchorId="033F727E" wp14:editId="0E672CB5">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Pr="00C324A8" w:rsidR="00D83BF5" w:rsidTr="004C236B" w14:paraId="2453753B" w14:textId="77777777">
        <w:trPr>
          <w:cantSplit/>
        </w:trPr>
        <w:tc>
          <w:tcPr>
            <w:tcW w:w="6804" w:type="dxa"/>
            <w:gridSpan w:val="2"/>
            <w:tcBorders>
              <w:top w:val="single" w:color="auto" w:sz="12" w:space="0"/>
            </w:tcBorders>
          </w:tcPr>
          <w:p w:rsidRPr="00D96B4B" w:rsidR="00D83BF5" w:rsidP="004C236B" w:rsidRDefault="00D83BF5" w14:paraId="76A84F6C" w14:textId="77777777">
            <w:pPr>
              <w:spacing w:before="0" w:after="48" w:line="240" w:lineRule="atLeast"/>
              <w:rPr>
                <w:rFonts w:cstheme="minorHAnsi"/>
                <w:b/>
                <w:smallCaps/>
                <w:sz w:val="20"/>
              </w:rPr>
            </w:pPr>
            <w:bookmarkStart w:name="dhead" w:id="1"/>
          </w:p>
        </w:tc>
        <w:tc>
          <w:tcPr>
            <w:tcW w:w="3227" w:type="dxa"/>
            <w:gridSpan w:val="2"/>
            <w:tcBorders>
              <w:top w:val="single" w:color="auto" w:sz="12" w:space="0"/>
            </w:tcBorders>
          </w:tcPr>
          <w:p w:rsidRPr="00D96B4B" w:rsidR="00D83BF5" w:rsidP="004C236B" w:rsidRDefault="00D83BF5" w14:paraId="31FBCF7B" w14:textId="77777777">
            <w:pPr>
              <w:spacing w:before="0" w:line="240" w:lineRule="atLeast"/>
              <w:rPr>
                <w:rFonts w:cstheme="minorHAnsi"/>
                <w:sz w:val="20"/>
              </w:rPr>
            </w:pPr>
          </w:p>
        </w:tc>
      </w:tr>
      <w:tr w:rsidRPr="0038489B" w:rsidR="00D83BF5" w:rsidTr="004C236B" w14:paraId="46B7042F" w14:textId="77777777">
        <w:trPr>
          <w:cantSplit/>
          <w:trHeight w:val="23"/>
        </w:trPr>
        <w:tc>
          <w:tcPr>
            <w:tcW w:w="6804" w:type="dxa"/>
            <w:gridSpan w:val="2"/>
          </w:tcPr>
          <w:p w:rsidRPr="00D96B4B" w:rsidR="00D83BF5" w:rsidP="004C236B" w:rsidRDefault="00147DA1" w14:paraId="30C52037" w14:textId="596BE2B9">
            <w:pPr>
              <w:pStyle w:val="Committee"/>
              <w:framePr w:hSpace="0" w:wrap="auto" w:hAnchor="text" w:yAlign="inline"/>
            </w:pPr>
            <w:bookmarkStart w:name="dnum" w:colFirst="1" w:colLast="1" w:id="2"/>
            <w:bookmarkStart w:name="dmeeting" w:colFirst="0" w:colLast="0" w:id="3"/>
            <w:bookmarkEnd w:id="1"/>
            <w:r>
              <w:t>PLENARY MEETING</w:t>
            </w:r>
          </w:p>
        </w:tc>
        <w:tc>
          <w:tcPr>
            <w:tcW w:w="3227" w:type="dxa"/>
            <w:gridSpan w:val="2"/>
          </w:tcPr>
          <w:p w:rsidRPr="00E07105" w:rsidR="00D83BF5" w:rsidP="004C236B" w:rsidRDefault="00D83BF5" w14:paraId="1571B846" w14:textId="7B8CFD4D">
            <w:pPr>
              <w:tabs>
                <w:tab w:val="left" w:pos="851"/>
              </w:tabs>
              <w:spacing w:before="0" w:line="240" w:lineRule="atLeast"/>
              <w:rPr>
                <w:rFonts w:cstheme="minorBidi"/>
                <w:lang w:val="es-ES"/>
              </w:rPr>
            </w:pPr>
            <w:r w:rsidRPr="108BE495">
              <w:rPr>
                <w:b/>
                <w:bCs/>
                <w:lang w:val="es-ES"/>
              </w:rPr>
              <w:t xml:space="preserve">Document </w:t>
            </w:r>
            <w:bookmarkStart w:name="DocRef1" w:id="4"/>
            <w:bookmarkEnd w:id="4"/>
            <w:r w:rsidRPr="108BE495" w:rsidR="0038489B">
              <w:rPr>
                <w:b/>
                <w:bCs/>
                <w:lang w:val="es-ES"/>
              </w:rPr>
              <w:t>WTDC</w:t>
            </w:r>
            <w:r w:rsidR="00502CBE">
              <w:rPr>
                <w:b/>
                <w:bCs/>
                <w:lang w:val="es-ES"/>
              </w:rPr>
              <w:t>-</w:t>
            </w:r>
            <w:r w:rsidRPr="108BE495" w:rsidR="001260B7">
              <w:rPr>
                <w:b/>
                <w:bCs/>
                <w:lang w:val="es-ES"/>
              </w:rPr>
              <w:t>2</w:t>
            </w:r>
            <w:r w:rsidR="00502CBE">
              <w:rPr>
                <w:b/>
                <w:bCs/>
                <w:lang w:val="es-ES"/>
              </w:rPr>
              <w:t>5</w:t>
            </w:r>
            <w:r w:rsidRPr="108BE495">
              <w:rPr>
                <w:b/>
                <w:bCs/>
                <w:lang w:val="es-ES"/>
              </w:rPr>
              <w:t>/</w:t>
            </w:r>
            <w:r w:rsidR="00181B51">
              <w:rPr>
                <w:b/>
                <w:bCs/>
                <w:lang w:val="es-ES"/>
              </w:rPr>
              <w:t>17</w:t>
            </w:r>
            <w:r w:rsidRPr="108BE495">
              <w:rPr>
                <w:b/>
                <w:bCs/>
                <w:lang w:val="es-ES"/>
              </w:rPr>
              <w:t>-E</w:t>
            </w:r>
          </w:p>
        </w:tc>
      </w:tr>
      <w:tr w:rsidRPr="00C324A8" w:rsidR="00D83BF5" w:rsidTr="004C236B" w14:paraId="1E25EB82" w14:textId="77777777">
        <w:trPr>
          <w:cantSplit/>
          <w:trHeight w:val="23"/>
        </w:trPr>
        <w:tc>
          <w:tcPr>
            <w:tcW w:w="6804" w:type="dxa"/>
            <w:gridSpan w:val="2"/>
          </w:tcPr>
          <w:p w:rsidRPr="00E07105" w:rsidR="00D83BF5" w:rsidP="004C236B" w:rsidRDefault="00D83BF5" w14:paraId="76286619" w14:textId="77777777">
            <w:pPr>
              <w:tabs>
                <w:tab w:val="left" w:pos="851"/>
              </w:tabs>
              <w:spacing w:before="0" w:line="240" w:lineRule="atLeast"/>
              <w:rPr>
                <w:rFonts w:cstheme="minorHAnsi"/>
                <w:b/>
                <w:szCs w:val="24"/>
                <w:lang w:val="es-ES_tradnl"/>
              </w:rPr>
            </w:pPr>
            <w:bookmarkStart w:name="ddate" w:colFirst="1" w:colLast="1" w:id="5"/>
            <w:bookmarkStart w:name="dblank" w:colFirst="0" w:colLast="0" w:id="6"/>
            <w:bookmarkEnd w:id="2"/>
            <w:bookmarkEnd w:id="3"/>
          </w:p>
        </w:tc>
        <w:tc>
          <w:tcPr>
            <w:tcW w:w="3227" w:type="dxa"/>
            <w:gridSpan w:val="2"/>
          </w:tcPr>
          <w:p w:rsidRPr="00D96B4B" w:rsidR="00D83BF5" w:rsidP="004C236B" w:rsidRDefault="00E912E7" w14:paraId="06E1C3EC" w14:textId="65AD94E7">
            <w:pPr>
              <w:spacing w:before="0" w:line="240" w:lineRule="atLeast"/>
              <w:rPr>
                <w:rFonts w:cstheme="minorHAnsi"/>
                <w:szCs w:val="24"/>
              </w:rPr>
            </w:pPr>
            <w:r>
              <w:rPr>
                <w:b/>
                <w:bCs/>
                <w:szCs w:val="24"/>
                <w:lang w:val="fr-FR"/>
              </w:rPr>
              <w:t>7 October 2025</w:t>
            </w:r>
          </w:p>
        </w:tc>
      </w:tr>
      <w:tr w:rsidRPr="00C324A8" w:rsidR="00D83BF5" w:rsidTr="004C236B" w14:paraId="07F4BD95" w14:textId="77777777">
        <w:trPr>
          <w:cantSplit/>
          <w:trHeight w:val="23"/>
        </w:trPr>
        <w:tc>
          <w:tcPr>
            <w:tcW w:w="6804" w:type="dxa"/>
            <w:gridSpan w:val="2"/>
          </w:tcPr>
          <w:p w:rsidRPr="00D96B4B" w:rsidR="00D83BF5" w:rsidP="004C236B" w:rsidRDefault="00D83BF5" w14:paraId="2FC8AB9A" w14:textId="77777777">
            <w:pPr>
              <w:tabs>
                <w:tab w:val="left" w:pos="851"/>
              </w:tabs>
              <w:spacing w:before="0" w:line="240" w:lineRule="atLeast"/>
              <w:rPr>
                <w:rFonts w:cstheme="minorHAnsi"/>
                <w:szCs w:val="24"/>
              </w:rPr>
            </w:pPr>
            <w:bookmarkStart w:name="dbluepink" w:colFirst="0" w:colLast="0" w:id="7"/>
            <w:bookmarkStart w:name="dorlang" w:colFirst="1" w:colLast="1" w:id="8"/>
            <w:bookmarkEnd w:id="5"/>
            <w:bookmarkEnd w:id="6"/>
          </w:p>
        </w:tc>
        <w:tc>
          <w:tcPr>
            <w:tcW w:w="3227" w:type="dxa"/>
            <w:gridSpan w:val="2"/>
          </w:tcPr>
          <w:p w:rsidRPr="00D96B4B" w:rsidR="00D83BF5" w:rsidP="004C236B" w:rsidRDefault="00D83BF5" w14:paraId="406BF076" w14:textId="130C702A">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Pr="00C324A8" w:rsidR="00D83BF5" w:rsidTr="004C236B" w14:paraId="194316E2" w14:textId="77777777">
        <w:trPr>
          <w:cantSplit/>
          <w:trHeight w:val="23"/>
        </w:trPr>
        <w:tc>
          <w:tcPr>
            <w:tcW w:w="10031" w:type="dxa"/>
            <w:gridSpan w:val="4"/>
          </w:tcPr>
          <w:p w:rsidRPr="00D83BF5" w:rsidR="00D83BF5" w:rsidP="004C236B" w:rsidRDefault="007B3A33" w14:paraId="5319A105" w14:textId="01514D61">
            <w:pPr>
              <w:pStyle w:val="Source"/>
              <w:spacing w:before="240" w:after="240"/>
            </w:pPr>
            <w:r w:rsidRPr="007B3A33">
              <w:t>Director, Telecommunication Development Bureau</w:t>
            </w:r>
          </w:p>
        </w:tc>
      </w:tr>
      <w:tr w:rsidRPr="00C324A8" w:rsidR="00D83BF5" w:rsidTr="004C236B" w14:paraId="2D669C74" w14:textId="77777777">
        <w:trPr>
          <w:cantSplit/>
          <w:trHeight w:val="23"/>
        </w:trPr>
        <w:tc>
          <w:tcPr>
            <w:tcW w:w="10031" w:type="dxa"/>
            <w:gridSpan w:val="4"/>
            <w:vAlign w:val="center"/>
          </w:tcPr>
          <w:p w:rsidRPr="001260B7" w:rsidR="00D83BF5" w:rsidP="004C236B" w:rsidRDefault="00AC2DD6" w14:paraId="3DD19C51" w14:textId="51B0C035">
            <w:pPr>
              <w:pStyle w:val="Title1"/>
              <w:spacing w:before="120" w:after="120"/>
              <w:rPr>
                <w:caps w:val="0"/>
              </w:rPr>
            </w:pPr>
            <w:r>
              <w:rPr>
                <w:caps w:val="0"/>
                <w:szCs w:val="28"/>
              </w:rPr>
              <w:t xml:space="preserve">REPORT ON </w:t>
            </w:r>
            <w:r w:rsidR="007B3A33">
              <w:rPr>
                <w:caps w:val="0"/>
                <w:szCs w:val="28"/>
              </w:rPr>
              <w:t>DIGITAL SKILLS DEVELOPMENT</w:t>
            </w:r>
          </w:p>
        </w:tc>
      </w:tr>
      <w:tr w:rsidRPr="00C324A8" w:rsidR="00D83BF5" w:rsidTr="004C236B" w14:paraId="3B19EBF6" w14:textId="77777777">
        <w:trPr>
          <w:cantSplit/>
          <w:trHeight w:val="23"/>
        </w:trPr>
        <w:tc>
          <w:tcPr>
            <w:tcW w:w="10031" w:type="dxa"/>
            <w:gridSpan w:val="4"/>
            <w:tcBorders>
              <w:bottom w:val="single" w:color="auto" w:sz="4" w:space="0"/>
            </w:tcBorders>
          </w:tcPr>
          <w:p w:rsidRPr="00B911B2" w:rsidR="00D83BF5" w:rsidP="004C236B" w:rsidRDefault="00D83BF5" w14:paraId="548CDD7D" w14:textId="77777777">
            <w:pPr>
              <w:pStyle w:val="Title1"/>
              <w:spacing w:before="120" w:after="120"/>
              <w:jc w:val="left"/>
              <w:rPr>
                <w:rFonts w:cs="Times New Roman Bold"/>
                <w:caps w:val="0"/>
                <w:szCs w:val="28"/>
              </w:rPr>
            </w:pPr>
          </w:p>
        </w:tc>
      </w:tr>
      <w:tr w:rsidRPr="00C324A8" w:rsidR="0064322F" w:rsidTr="004C236B" w14:paraId="6C8C76B4" w14:textId="77777777">
        <w:trPr>
          <w:cantSplit/>
          <w:trHeight w:val="23"/>
        </w:trPr>
        <w:tc>
          <w:tcPr>
            <w:tcW w:w="10031" w:type="dxa"/>
            <w:gridSpan w:val="4"/>
            <w:tcBorders>
              <w:top w:val="single" w:color="auto" w:sz="4" w:space="0"/>
              <w:left w:val="single" w:color="auto" w:sz="4" w:space="0"/>
              <w:bottom w:val="single" w:color="auto" w:sz="4" w:space="0"/>
              <w:right w:val="single" w:color="auto" w:sz="4" w:space="0"/>
            </w:tcBorders>
          </w:tcPr>
          <w:p w:rsidRPr="002A309B" w:rsidR="00296313" w:rsidP="002A309B" w:rsidRDefault="00D9621A" w14:paraId="6DD87579" w14:textId="725ABD21">
            <w:pPr>
              <w:pStyle w:val="Title1"/>
              <w:tabs>
                <w:tab w:val="clear" w:pos="1134"/>
                <w:tab w:val="clear" w:pos="1871"/>
                <w:tab w:val="clear" w:pos="2268"/>
              </w:tabs>
              <w:spacing w:before="120"/>
              <w:jc w:val="left"/>
              <w:rPr>
                <w:sz w:val="24"/>
                <w:szCs w:val="24"/>
              </w:rPr>
            </w:pPr>
            <w:r w:rsidRPr="00200015">
              <w:rPr>
                <w:rFonts w:cs="Times New Roman Bold"/>
                <w:b/>
                <w:bCs/>
                <w:caps w:val="0"/>
                <w:sz w:val="24"/>
                <w:szCs w:val="24"/>
              </w:rPr>
              <w:t>Priority area:</w:t>
            </w:r>
            <w:r w:rsidRPr="00200015" w:rsidR="00200015">
              <w:rPr>
                <w:rFonts w:cs="Times New Roman Bold"/>
                <w:b/>
                <w:bCs/>
                <w:caps w:val="0"/>
                <w:sz w:val="24"/>
                <w:szCs w:val="24"/>
              </w:rPr>
              <w:t xml:space="preserve"> </w:t>
            </w:r>
            <w:r w:rsidRPr="00200015" w:rsidR="00200015">
              <w:rPr>
                <w:rFonts w:cs="Times New Roman Bold"/>
                <w:b/>
                <w:bCs/>
                <w:caps w:val="0"/>
                <w:sz w:val="24"/>
                <w:szCs w:val="24"/>
              </w:rPr>
              <w:tab/>
            </w:r>
            <w:r w:rsidRPr="00200015" w:rsidR="00200015">
              <w:rPr>
                <w:rFonts w:cs="Times New Roman Bold"/>
                <w:caps w:val="0"/>
                <w:sz w:val="24"/>
                <w:szCs w:val="24"/>
              </w:rPr>
              <w:t>- Action Plan, Regional Initiatives and ITU-D Study Group Questions</w:t>
            </w:r>
            <w:r w:rsidRPr="00200015" w:rsidR="00200015">
              <w:rPr>
                <w:rFonts w:cs="Times New Roman Bold"/>
                <w:caps w:val="0"/>
                <w:sz w:val="24"/>
                <w:szCs w:val="24"/>
              </w:rPr>
              <w:br/>
            </w:r>
            <w:r w:rsidRPr="00200015" w:rsidR="00200015">
              <w:rPr>
                <w:sz w:val="24"/>
                <w:szCs w:val="24"/>
              </w:rPr>
              <w:tab/>
            </w:r>
            <w:r w:rsidRPr="00200015" w:rsidR="00200015">
              <w:rPr>
                <w:sz w:val="24"/>
                <w:szCs w:val="24"/>
              </w:rPr>
              <w:tab/>
            </w:r>
            <w:r w:rsidRPr="00200015" w:rsidR="00200015">
              <w:rPr>
                <w:sz w:val="24"/>
                <w:szCs w:val="24"/>
              </w:rPr>
              <w:t xml:space="preserve">- </w:t>
            </w:r>
            <w:r w:rsidRPr="00200015" w:rsidR="00200015">
              <w:rPr>
                <w:caps w:val="0"/>
                <w:sz w:val="24"/>
                <w:szCs w:val="24"/>
              </w:rPr>
              <w:t>ITU-D Resolutions and Recommendations</w:t>
            </w:r>
          </w:p>
          <w:p w:rsidRPr="00D9621A" w:rsidR="00D9621A" w:rsidP="008B2ED3" w:rsidRDefault="00D9621A" w14:paraId="49C43991" w14:textId="77777777">
            <w:pPr>
              <w:spacing w:after="120"/>
              <w:rPr>
                <w:b/>
                <w:bCs/>
                <w:szCs w:val="24"/>
              </w:rPr>
            </w:pPr>
            <w:r w:rsidRPr="00D9621A">
              <w:rPr>
                <w:b/>
                <w:bCs/>
                <w:szCs w:val="24"/>
              </w:rPr>
              <w:t>Summary:</w:t>
            </w:r>
          </w:p>
          <w:p w:rsidRPr="00D9621A" w:rsidR="00D9621A" w:rsidP="008B2ED3" w:rsidRDefault="007B3A33" w14:paraId="07E15522" w14:textId="59A6C103">
            <w:pPr>
              <w:spacing w:after="120"/>
              <w:rPr>
                <w:szCs w:val="24"/>
              </w:rPr>
            </w:pPr>
            <w:r>
              <w:rPr>
                <w:szCs w:val="24"/>
              </w:rPr>
              <w:t xml:space="preserve">This document provides an overview of the work undertaken by the </w:t>
            </w:r>
            <w:r w:rsidR="00663D36">
              <w:rPr>
                <w:szCs w:val="24"/>
              </w:rPr>
              <w:t>Telecommunication Development Bureau (</w:t>
            </w:r>
            <w:r>
              <w:rPr>
                <w:szCs w:val="24"/>
              </w:rPr>
              <w:t>BDT</w:t>
            </w:r>
            <w:r w:rsidR="00663D36">
              <w:rPr>
                <w:szCs w:val="24"/>
              </w:rPr>
              <w:t>)</w:t>
            </w:r>
            <w:r>
              <w:rPr>
                <w:szCs w:val="24"/>
              </w:rPr>
              <w:t xml:space="preserve"> </w:t>
            </w:r>
            <w:r w:rsidR="00FA2CE9">
              <w:rPr>
                <w:szCs w:val="24"/>
              </w:rPr>
              <w:t xml:space="preserve">since WTDC-22 </w:t>
            </w:r>
            <w:r>
              <w:rPr>
                <w:szCs w:val="24"/>
              </w:rPr>
              <w:t xml:space="preserve">related to digital skills </w:t>
            </w:r>
            <w:r w:rsidR="00FA2CE9">
              <w:rPr>
                <w:szCs w:val="24"/>
              </w:rPr>
              <w:t xml:space="preserve">and capacity </w:t>
            </w:r>
            <w:r>
              <w:rPr>
                <w:szCs w:val="24"/>
              </w:rPr>
              <w:t>development. It includes</w:t>
            </w:r>
            <w:r w:rsidR="00FA2CE9">
              <w:t xml:space="preserve"> </w:t>
            </w:r>
            <w:r w:rsidRPr="00FA2CE9" w:rsidR="00FA2CE9">
              <w:rPr>
                <w:szCs w:val="24"/>
              </w:rPr>
              <w:t xml:space="preserve">training activities carried </w:t>
            </w:r>
            <w:r w:rsidR="00FA2CE9">
              <w:rPr>
                <w:szCs w:val="24"/>
              </w:rPr>
              <w:t xml:space="preserve">out </w:t>
            </w:r>
            <w:r w:rsidRPr="00FA2CE9" w:rsidR="00FA2CE9">
              <w:rPr>
                <w:szCs w:val="24"/>
              </w:rPr>
              <w:t>through the ITU Academy and its ITU Academy Training Centres programme</w:t>
            </w:r>
            <w:r w:rsidR="00FA2CE9">
              <w:rPr>
                <w:szCs w:val="24"/>
              </w:rPr>
              <w:t xml:space="preserve">, </w:t>
            </w:r>
            <w:r w:rsidRPr="00FA2CE9" w:rsidR="00FA2CE9">
              <w:rPr>
                <w:szCs w:val="24"/>
              </w:rPr>
              <w:t>the Digital Transformation Centre Initiative</w:t>
            </w:r>
            <w:r w:rsidR="00FA2CE9">
              <w:rPr>
                <w:szCs w:val="24"/>
              </w:rPr>
              <w:t>, as well as research and policy work related to digital skills.</w:t>
            </w:r>
          </w:p>
          <w:p w:rsidRPr="00D9621A" w:rsidR="00D9621A" w:rsidP="008B2ED3" w:rsidRDefault="00D9621A" w14:paraId="6A8BAA94" w14:textId="77777777">
            <w:pPr>
              <w:spacing w:after="120"/>
              <w:rPr>
                <w:b/>
                <w:bCs/>
                <w:szCs w:val="24"/>
              </w:rPr>
            </w:pPr>
            <w:r w:rsidRPr="00D9621A">
              <w:rPr>
                <w:b/>
                <w:bCs/>
                <w:szCs w:val="24"/>
              </w:rPr>
              <w:t>Expected results:</w:t>
            </w:r>
          </w:p>
          <w:p w:rsidR="007B3A33" w:rsidP="008B2ED3" w:rsidRDefault="007B3A33" w14:paraId="23864319" w14:textId="77777777">
            <w:pPr>
              <w:spacing w:after="120"/>
              <w:rPr>
                <w:szCs w:val="24"/>
              </w:rPr>
            </w:pPr>
            <w:r w:rsidRPr="007B3A33">
              <w:rPr>
                <w:szCs w:val="24"/>
              </w:rPr>
              <w:t xml:space="preserve">WTDC-25 is invited to note this document. </w:t>
            </w:r>
          </w:p>
          <w:p w:rsidRPr="00D9621A" w:rsidR="00D9621A" w:rsidP="008B2ED3" w:rsidRDefault="00D9621A" w14:paraId="46035A9B" w14:textId="72FE5EC3">
            <w:pPr>
              <w:spacing w:after="120"/>
              <w:rPr>
                <w:b/>
                <w:bCs/>
                <w:szCs w:val="24"/>
              </w:rPr>
            </w:pPr>
            <w:r w:rsidRPr="00D9621A">
              <w:rPr>
                <w:b/>
                <w:bCs/>
                <w:szCs w:val="24"/>
              </w:rPr>
              <w:t>References:</w:t>
            </w:r>
          </w:p>
          <w:p w:rsidRPr="00D9621A" w:rsidR="007B3A33" w:rsidP="008B2ED3" w:rsidRDefault="007B3A33" w14:paraId="09B7D5A9" w14:textId="4D974981">
            <w:pPr>
              <w:spacing w:after="120"/>
            </w:pPr>
            <w:r>
              <w:t xml:space="preserve">WTDC Resolutions </w:t>
            </w:r>
            <w:hyperlink w:history="1" r:id="rId13">
              <w:r w:rsidRPr="00BA2CEE" w:rsidR="00663D36">
                <w:rPr>
                  <w:rStyle w:val="Hyperlink"/>
                </w:rPr>
                <w:t>37</w:t>
              </w:r>
            </w:hyperlink>
            <w:r w:rsidR="00663D36">
              <w:t xml:space="preserve">, </w:t>
            </w:r>
            <w:hyperlink w:history="1" r:id="rId14">
              <w:r w:rsidRPr="001F5E01" w:rsidR="00663D36">
                <w:rPr>
                  <w:rStyle w:val="Hyperlink"/>
                </w:rPr>
                <w:t>40</w:t>
              </w:r>
            </w:hyperlink>
            <w:r w:rsidR="00663D36">
              <w:t xml:space="preserve">, </w:t>
            </w:r>
            <w:hyperlink w:history="1" r:id="rId15">
              <w:r w:rsidRPr="002363DD" w:rsidR="00663D36">
                <w:rPr>
                  <w:rStyle w:val="Hyperlink"/>
                </w:rPr>
                <w:t>73</w:t>
              </w:r>
            </w:hyperlink>
            <w:r w:rsidR="00663D36">
              <w:t xml:space="preserve">, </w:t>
            </w:r>
            <w:hyperlink w:history="1" r:id="rId16">
              <w:r w:rsidRPr="00F815F5" w:rsidR="00663D36">
                <w:rPr>
                  <w:rStyle w:val="Hyperlink"/>
                </w:rPr>
                <w:t>87</w:t>
              </w:r>
            </w:hyperlink>
            <w:r w:rsidR="00663D36">
              <w:t xml:space="preserve"> </w:t>
            </w:r>
            <w:r w:rsidRPr="00C54FD7" w:rsidR="006E0E03">
              <w:t>(</w:t>
            </w:r>
            <w:r w:rsidRPr="006E0E03">
              <w:t>R</w:t>
            </w:r>
            <w:r>
              <w:t>ev. Kigali, 2022)</w:t>
            </w:r>
          </w:p>
        </w:tc>
      </w:tr>
      <w:bookmarkEnd w:id="7"/>
      <w:bookmarkEnd w:id="8"/>
    </w:tbl>
    <w:p w:rsidR="00D83BF5" w:rsidP="00D83BF5" w:rsidRDefault="00D83BF5" w14:paraId="63B2CE13" w14:textId="548D5A4F"/>
    <w:p w:rsidR="008D64E1" w:rsidP="00D83BF5" w:rsidRDefault="008D64E1" w14:paraId="4DCE628A" w14:textId="77777777"/>
    <w:p w:rsidR="00075C63" w:rsidRDefault="00075C63" w14:paraId="5D98A450" w14:textId="77777777">
      <w:pPr>
        <w:tabs>
          <w:tab w:val="clear" w:pos="1134"/>
          <w:tab w:val="clear" w:pos="1871"/>
          <w:tab w:val="clear" w:pos="2268"/>
        </w:tabs>
        <w:overflowPunct/>
        <w:autoSpaceDE/>
        <w:autoSpaceDN/>
        <w:adjustRightInd/>
        <w:spacing w:before="0"/>
        <w:textAlignment w:val="auto"/>
        <w:rPr>
          <w:szCs w:val="24"/>
        </w:rPr>
      </w:pPr>
      <w:r>
        <w:rPr>
          <w:szCs w:val="24"/>
        </w:rPr>
        <w:br w:type="page"/>
      </w:r>
    </w:p>
    <w:p w:rsidRPr="00B31877" w:rsidR="00075C63" w:rsidP="008B2ED3" w:rsidRDefault="007B3A33" w14:paraId="308667D2" w14:textId="09086AB1">
      <w:pPr>
        <w:spacing w:after="120"/>
        <w:rPr>
          <w:b/>
          <w:bCs/>
          <w:szCs w:val="24"/>
        </w:rPr>
      </w:pPr>
      <w:r w:rsidRPr="00B31877">
        <w:rPr>
          <w:b/>
          <w:bCs/>
          <w:szCs w:val="24"/>
        </w:rPr>
        <w:t>Introduction</w:t>
      </w:r>
    </w:p>
    <w:p w:rsidRPr="00D9621A" w:rsidR="002E0596" w:rsidP="008B2ED3" w:rsidRDefault="002E0596" w14:paraId="5E60EA57" w14:textId="5F351482">
      <w:pPr>
        <w:spacing w:after="120"/>
        <w:rPr>
          <w:szCs w:val="24"/>
        </w:rPr>
      </w:pPr>
      <w:r>
        <w:rPr>
          <w:szCs w:val="24"/>
        </w:rPr>
        <w:t>This document provides an overview of the work undertaken by the BDT since WTDC-22 related to digital skills and capacity development. It includes</w:t>
      </w:r>
      <w:r>
        <w:t xml:space="preserve"> </w:t>
      </w:r>
      <w:r w:rsidRPr="00FA2CE9">
        <w:rPr>
          <w:szCs w:val="24"/>
        </w:rPr>
        <w:t xml:space="preserve">training activities carried </w:t>
      </w:r>
      <w:r>
        <w:rPr>
          <w:szCs w:val="24"/>
        </w:rPr>
        <w:t xml:space="preserve">out </w:t>
      </w:r>
      <w:r w:rsidRPr="00FA2CE9">
        <w:rPr>
          <w:szCs w:val="24"/>
        </w:rPr>
        <w:t>through the ITU Academy and its ITU Academy Training Centres programme</w:t>
      </w:r>
      <w:r>
        <w:rPr>
          <w:szCs w:val="24"/>
        </w:rPr>
        <w:t xml:space="preserve">, </w:t>
      </w:r>
      <w:r w:rsidRPr="00FA2CE9">
        <w:rPr>
          <w:szCs w:val="24"/>
        </w:rPr>
        <w:t>the Digital Transformation Centre Initiative</w:t>
      </w:r>
      <w:r>
        <w:rPr>
          <w:szCs w:val="24"/>
        </w:rPr>
        <w:t xml:space="preserve">, as well as research and policy work related to digital skills. It highlights the impact the activities have achieved in terms of strengthening digital capacities across the ITU Membership and contributing to closing the digital divide through digital literacy training in remote and underserved communities. </w:t>
      </w:r>
      <w:r w:rsidR="00BC7F19">
        <w:rPr>
          <w:szCs w:val="24"/>
        </w:rPr>
        <w:t xml:space="preserve">The work </w:t>
      </w:r>
      <w:r w:rsidR="00BF5A94">
        <w:rPr>
          <w:szCs w:val="24"/>
        </w:rPr>
        <w:t>has been</w:t>
      </w:r>
      <w:r w:rsidR="00BC7F19">
        <w:rPr>
          <w:szCs w:val="24"/>
        </w:rPr>
        <w:t xml:space="preserve"> carried out in close collaboration with </w:t>
      </w:r>
      <w:r w:rsidR="003A429B">
        <w:rPr>
          <w:szCs w:val="24"/>
        </w:rPr>
        <w:t>partners from a range of different stakeholder groups.</w:t>
      </w:r>
    </w:p>
    <w:p w:rsidRPr="00514222" w:rsidR="007B3A33" w:rsidP="008B2ED3" w:rsidRDefault="007B3A33" w14:paraId="2305AA81" w14:textId="7D63CE0F">
      <w:pPr>
        <w:spacing w:after="120"/>
        <w:rPr>
          <w:b/>
          <w:bCs/>
          <w:szCs w:val="24"/>
        </w:rPr>
      </w:pPr>
      <w:r w:rsidRPr="00514222">
        <w:rPr>
          <w:b/>
          <w:bCs/>
          <w:szCs w:val="24"/>
        </w:rPr>
        <w:t>ITU Academy</w:t>
      </w:r>
    </w:p>
    <w:p w:rsidRPr="00FF436F" w:rsidR="00FF436F" w:rsidP="008B2ED3" w:rsidRDefault="00FF436F" w14:paraId="6F12474C" w14:textId="3F4BDB68">
      <w:pPr>
        <w:spacing w:after="120"/>
        <w:rPr>
          <w:szCs w:val="24"/>
        </w:rPr>
      </w:pPr>
      <w:r w:rsidRPr="00FF436F">
        <w:rPr>
          <w:szCs w:val="24"/>
        </w:rPr>
        <w:t xml:space="preserve">The </w:t>
      </w:r>
      <w:hyperlink w:history="1" r:id="rId17">
        <w:r w:rsidRPr="00FF436F">
          <w:rPr>
            <w:rStyle w:val="Hyperlink"/>
            <w:szCs w:val="24"/>
          </w:rPr>
          <w:t>ITU Academy portal</w:t>
        </w:r>
      </w:hyperlink>
      <w:r w:rsidRPr="00FF436F">
        <w:rPr>
          <w:szCs w:val="24"/>
        </w:rPr>
        <w:t xml:space="preserve"> is the main gateway to ITU capacity development and training activities. It offers ICT professionals and policy makers access to capacity development opportunities using various methodologies and tailored to different learning styles, such as online instructor-led, self-paced or face-to-face courses. Its comprehensive training catalogue covers a large array of topics relevant to the ITU membership, such as artificial intelligence, cybersecurity, e-waste, spectrum management, digital transformation, satellite communications, emergency telecommunication, data governance, ICT measurement, policy and regulation, wireless and fixed broadband and others. The platform plays a central role in promoting digital capacity development, which is key to ensuring inclusive and secure telecommunications/ICTs for sustainable development – one of the core priorities for the ITU-D as outlined in the Kigali Action Plan.</w:t>
      </w:r>
    </w:p>
    <w:p w:rsidR="007B3A33" w:rsidP="008B2ED3" w:rsidRDefault="00FF436F" w14:paraId="080F12E6" w14:textId="1815AE9F">
      <w:pPr>
        <w:spacing w:after="120"/>
      </w:pPr>
      <w:r w:rsidRPr="0A8967BE">
        <w:rPr>
          <w:rFonts w:cstheme="minorBidi"/>
        </w:rPr>
        <w:t xml:space="preserve">Over the past years, the ITU Academy has experienced strong growth (see Chart 1). </w:t>
      </w:r>
      <w:r w:rsidR="00514222">
        <w:t>Between 2023 and 2025, the ITU Academy nearly doubled its community, expanding from 35,000 to 7</w:t>
      </w:r>
      <w:r w:rsidR="0007066C">
        <w:t>5</w:t>
      </w:r>
      <w:r w:rsidR="00514222">
        <w:t xml:space="preserve">,000 registered users. Today, </w:t>
      </w:r>
      <w:r w:rsidR="002F0121">
        <w:t>over 80</w:t>
      </w:r>
      <w:r w:rsidR="00514222">
        <w:t xml:space="preserve">% of participants come from developing countries, and the share of women among new users has risen to 40%, almost twice the level recorded in 2019. Over this period, </w:t>
      </w:r>
      <w:r w:rsidR="00091F6E">
        <w:t xml:space="preserve">over 400 </w:t>
      </w:r>
      <w:r w:rsidR="00514222">
        <w:t>courses were delivered, 7</w:t>
      </w:r>
      <w:r w:rsidR="000D1D6B">
        <w:t>0</w:t>
      </w:r>
      <w:r w:rsidR="00514222">
        <w:t xml:space="preserve">% online </w:t>
      </w:r>
      <w:r w:rsidR="00AA45FA">
        <w:t>– enabling</w:t>
      </w:r>
      <w:r w:rsidR="00E0114E">
        <w:t xml:space="preserve"> </w:t>
      </w:r>
      <w:r w:rsidR="00514222">
        <w:t>scale and accessibility</w:t>
      </w:r>
      <w:r w:rsidR="00115A5E">
        <w:t xml:space="preserve"> -</w:t>
      </w:r>
      <w:r w:rsidR="00514222">
        <w:t xml:space="preserve"> and the remainder face-to-face </w:t>
      </w:r>
      <w:r w:rsidR="00083900">
        <w:t>–</w:t>
      </w:r>
      <w:r w:rsidR="00E0114E">
        <w:t xml:space="preserve"> </w:t>
      </w:r>
      <w:r w:rsidR="00514222">
        <w:t>enabl</w:t>
      </w:r>
      <w:r w:rsidR="00115A5E">
        <w:t>ing</w:t>
      </w:r>
      <w:r w:rsidR="00514222">
        <w:t xml:space="preserve"> intensive exchange among participants. Completion rates have consistently exceeded industry benchmarks, rising from 68</w:t>
      </w:r>
      <w:r w:rsidR="00985332">
        <w:t>%</w:t>
      </w:r>
      <w:r w:rsidR="00514222">
        <w:t xml:space="preserve"> for face-to-face courses and 28</w:t>
      </w:r>
      <w:r w:rsidR="00985332">
        <w:t>%</w:t>
      </w:r>
      <w:r w:rsidR="00514222">
        <w:t xml:space="preserve"> for online courses in 2023</w:t>
      </w:r>
      <w:r w:rsidR="00083900">
        <w:t>,</w:t>
      </w:r>
      <w:r w:rsidR="00514222">
        <w:t xml:space="preserve"> to </w:t>
      </w:r>
      <w:r w:rsidR="00AE32AA">
        <w:t>90</w:t>
      </w:r>
      <w:r w:rsidR="00985332">
        <w:t>%</w:t>
      </w:r>
      <w:r w:rsidR="00514222">
        <w:t xml:space="preserve"> and </w:t>
      </w:r>
      <w:r w:rsidR="00C85C40">
        <w:t>4</w:t>
      </w:r>
      <w:r w:rsidR="00514222">
        <w:t>5</w:t>
      </w:r>
      <w:r w:rsidR="00985332">
        <w:t>%</w:t>
      </w:r>
      <w:r w:rsidR="00083900">
        <w:t>,</w:t>
      </w:r>
      <w:r w:rsidR="00514222">
        <w:t xml:space="preserve"> respectively</w:t>
      </w:r>
      <w:r w:rsidR="00083900">
        <w:t>,</w:t>
      </w:r>
      <w:r w:rsidR="00514222">
        <w:t xml:space="preserve"> in 2025. These gains reflect sustained efforts to enhance the quality of courses and strengthen engagement with learners. In total, more than 1</w:t>
      </w:r>
      <w:r w:rsidR="002B040E">
        <w:t>5</w:t>
      </w:r>
      <w:r w:rsidR="00514222">
        <w:t>,000 certifications were issued, recognizing participants’ achievements and providing them with credentials to advance their careers.</w:t>
      </w:r>
    </w:p>
    <w:p w:rsidRPr="008B2ED3" w:rsidR="00FF436F" w:rsidP="008B2ED3" w:rsidRDefault="00FF436F" w14:paraId="2639AFBD" w14:textId="100EC9B0">
      <w:pPr>
        <w:pStyle w:val="NormalWeb"/>
        <w:spacing w:before="120" w:beforeAutospacing="0" w:after="120" w:afterAutospacing="0"/>
        <w:jc w:val="center"/>
        <w:rPr>
          <w:rFonts w:asciiTheme="minorHAnsi" w:hAnsiTheme="minorHAnsi" w:cstheme="minorHAnsi"/>
          <w:b/>
          <w:bCs/>
          <w:lang w:val="en-GB"/>
        </w:rPr>
      </w:pPr>
      <w:r w:rsidRPr="008B2ED3">
        <w:rPr>
          <w:rFonts w:asciiTheme="minorHAnsi" w:hAnsiTheme="minorHAnsi" w:cstheme="minorHAnsi"/>
          <w:b/>
          <w:bCs/>
          <w:lang w:val="en-GB"/>
        </w:rPr>
        <w:t>Chart 1: ITU Academy registrations</w:t>
      </w:r>
    </w:p>
    <w:p w:rsidR="00FF436F" w:rsidP="008B2ED3" w:rsidRDefault="00FF436F" w14:paraId="3628525C" w14:textId="148B4F60">
      <w:pPr>
        <w:jc w:val="center"/>
        <w:rPr>
          <w:szCs w:val="24"/>
        </w:rPr>
      </w:pPr>
      <w:r w:rsidRPr="004B3E79">
        <w:rPr>
          <w:rFonts w:cstheme="minorHAnsi"/>
          <w:noProof/>
        </w:rPr>
        <w:drawing>
          <wp:inline distT="0" distB="0" distL="0" distR="0" wp14:anchorId="3F70CA7A" wp14:editId="5206A422">
            <wp:extent cx="3862899" cy="2409092"/>
            <wp:effectExtent l="0" t="0" r="0" b="0"/>
            <wp:docPr id="11" name="Picture 1" descr="A blue and black graph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blue and black graphic&#10;&#10;AI-generated content may be incorrect."/>
                    <pic:cNvPicPr>
                      <a:picLocks noChangeAspect="1"/>
                    </pic:cNvPicPr>
                  </pic:nvPicPr>
                  <pic:blipFill>
                    <a:blip r:embed="rId18"/>
                    <a:stretch>
                      <a:fillRect/>
                    </a:stretch>
                  </pic:blipFill>
                  <pic:spPr>
                    <a:xfrm>
                      <a:off x="0" y="0"/>
                      <a:ext cx="3887843" cy="2424648"/>
                    </a:xfrm>
                    <a:prstGeom prst="rect">
                      <a:avLst/>
                    </a:prstGeom>
                  </pic:spPr>
                </pic:pic>
              </a:graphicData>
            </a:graphic>
          </wp:inline>
        </w:drawing>
      </w:r>
    </w:p>
    <w:p w:rsidR="0097277A" w:rsidP="008B2ED3" w:rsidRDefault="00514222" w14:paraId="3DB2FB68" w14:textId="63D39FBD">
      <w:pPr>
        <w:spacing w:after="120"/>
      </w:pPr>
      <w:r>
        <w:t>The ITU Academy catalogue is in constant evolution alongside the fast-moving technology landscape, with new courses added on artificial intelligence, quantum technologies, data governance, and other emerging fields. ITU Academy courses provide practical knowledge that participants can apply directly in their institutions</w:t>
      </w:r>
      <w:r w:rsidR="11C39DC6">
        <w:t xml:space="preserve"> as well as </w:t>
      </w:r>
      <w:r w:rsidR="0019392E">
        <w:t>non-technical</w:t>
      </w:r>
      <w:r w:rsidR="11C39DC6">
        <w:t xml:space="preserve"> skills</w:t>
      </w:r>
      <w:r w:rsidR="00691A23">
        <w:t>,</w:t>
      </w:r>
      <w:r w:rsidR="11C39DC6">
        <w:t xml:space="preserve"> such as teamwork and collaboration across </w:t>
      </w:r>
      <w:r w:rsidR="00691A23">
        <w:t>groups</w:t>
      </w:r>
      <w:r w:rsidR="11C39DC6">
        <w:t>, sect</w:t>
      </w:r>
      <w:r w:rsidR="7E97AE20">
        <w:t>ors, organizations and countries</w:t>
      </w:r>
      <w:r>
        <w:t>.</w:t>
      </w:r>
    </w:p>
    <w:p w:rsidRPr="002316ED" w:rsidR="0097277A" w:rsidP="008B2ED3" w:rsidRDefault="0097277A" w14:paraId="25BD9A1B" w14:textId="3AFA6510">
      <w:pPr>
        <w:spacing w:after="120"/>
      </w:pPr>
      <w:r w:rsidRPr="002316ED">
        <w:t xml:space="preserve">Participants consistently report over 90% satisfaction rates, but the real measure of success lies in the tangible results. Post-training </w:t>
      </w:r>
      <w:r w:rsidR="51CE0BB3">
        <w:t>assessments</w:t>
      </w:r>
      <w:r w:rsidR="76E4D255">
        <w:t>, collected since 20</w:t>
      </w:r>
      <w:r w:rsidR="001001DE">
        <w:t>2</w:t>
      </w:r>
      <w:r w:rsidR="76E4D255">
        <w:t xml:space="preserve">4, </w:t>
      </w:r>
      <w:r w:rsidR="51CE0BB3">
        <w:t>show</w:t>
      </w:r>
      <w:r w:rsidRPr="002316ED">
        <w:t xml:space="preserve"> a notable increase in </w:t>
      </w:r>
      <w:r w:rsidR="00E36BC2">
        <w:t xml:space="preserve">the </w:t>
      </w:r>
      <w:r w:rsidR="0021711B">
        <w:t>skills</w:t>
      </w:r>
      <w:r w:rsidR="00606156">
        <w:t xml:space="preserve"> of </w:t>
      </w:r>
      <w:r w:rsidR="0021711B">
        <w:t xml:space="preserve">the </w:t>
      </w:r>
      <w:r w:rsidR="00606156">
        <w:t>participants</w:t>
      </w:r>
      <w:r w:rsidR="0021711B">
        <w:t xml:space="preserve">, </w:t>
      </w:r>
      <w:r w:rsidR="002211D7">
        <w:t>who reported</w:t>
      </w:r>
      <w:r w:rsidR="00E36BC2">
        <w:t xml:space="preserve"> </w:t>
      </w:r>
      <w:r w:rsidR="00EA2E64">
        <w:t>a high</w:t>
      </w:r>
      <w:r w:rsidR="00787B72">
        <w:t>er</w:t>
      </w:r>
      <w:r w:rsidR="00EA2E64">
        <w:t xml:space="preserve"> level of</w:t>
      </w:r>
      <w:r w:rsidR="00E50C89">
        <w:t xml:space="preserve"> </w:t>
      </w:r>
      <w:r w:rsidRPr="002316ED">
        <w:t>proficiency</w:t>
      </w:r>
      <w:r w:rsidR="00E50C89">
        <w:t xml:space="preserve"> after completing the course</w:t>
      </w:r>
      <w:r w:rsidR="00CF271D">
        <w:t>,</w:t>
      </w:r>
      <w:r w:rsidR="002211D7">
        <w:t xml:space="preserve"> as well as a high </w:t>
      </w:r>
      <w:r w:rsidR="00D66CE4">
        <w:t xml:space="preserve">application </w:t>
      </w:r>
      <w:r w:rsidR="002211D7">
        <w:t xml:space="preserve">of the </w:t>
      </w:r>
      <w:r w:rsidRPr="00196494" w:rsidR="00196494">
        <w:t>knowledge gained from the training</w:t>
      </w:r>
      <w:r w:rsidR="00A62EFA">
        <w:t>,</w:t>
      </w:r>
      <w:r w:rsidRPr="00196494" w:rsidR="00196494">
        <w:t xml:space="preserve"> in their current jobs.</w:t>
      </w:r>
    </w:p>
    <w:p w:rsidR="008F0DF6" w:rsidP="008B2ED3" w:rsidRDefault="0097277A" w14:paraId="16866B03" w14:textId="384B32D1">
      <w:pPr>
        <w:spacing w:after="120"/>
      </w:pPr>
      <w:r w:rsidRPr="002316ED">
        <w:t xml:space="preserve">These outcomes translate into real-world change: </w:t>
      </w:r>
      <w:r w:rsidR="00042DD7">
        <w:t>a</w:t>
      </w:r>
      <w:r w:rsidR="00514222">
        <w:t>lumni have, for example, strengthened national cybersecurity monitoring systems, aligned internal processes with new data protection laws, contributed to drafting e-waste regulations, and developed broadband strategies for underserved areas. Many also go on to mentor colleagues, run internal workshops, or revise institutional frameworks, multiplying the benefits well beyond the individual learner.</w:t>
      </w:r>
      <w:r w:rsidR="003B0094">
        <w:t xml:space="preserve"> </w:t>
      </w:r>
    </w:p>
    <w:p w:rsidRPr="003B0094" w:rsidR="003B0094" w:rsidP="008B2ED3" w:rsidRDefault="003B0094" w14:paraId="0ECBFAF3" w14:textId="2EBAB496">
      <w:pPr>
        <w:spacing w:after="120"/>
      </w:pPr>
      <w:r>
        <w:t>Finally, o</w:t>
      </w:r>
      <w:r w:rsidRPr="003B0094">
        <w:t>ver this period, the ITU Academy has undergone a major technical and design transformation to deliver a smoother, more intuitive, and data-driven learning experience. The platform’s refreshed interface offers clearer navigation, and many processes</w:t>
      </w:r>
      <w:r>
        <w:t xml:space="preserve">, </w:t>
      </w:r>
      <w:r w:rsidRPr="003B0094">
        <w:t>from course setup to certification</w:t>
      </w:r>
      <w:r>
        <w:t xml:space="preserve">, </w:t>
      </w:r>
      <w:r w:rsidRPr="003B0094">
        <w:t>have been automated, reducing administrative workload and speeding up delivery.</w:t>
      </w:r>
    </w:p>
    <w:p w:rsidRPr="003B0094" w:rsidR="003B0094" w:rsidP="008B2ED3" w:rsidRDefault="00883DA9" w14:paraId="426706AE" w14:textId="35404B77">
      <w:pPr>
        <w:spacing w:after="120"/>
      </w:pPr>
      <w:r>
        <w:t>As a result,</w:t>
      </w:r>
      <w:r w:rsidRPr="003B0094" w:rsidR="003B0094">
        <w:t xml:space="preserve"> the </w:t>
      </w:r>
      <w:r w:rsidR="003B0094">
        <w:t xml:space="preserve">ITU </w:t>
      </w:r>
      <w:r w:rsidRPr="003B0094" w:rsidR="003B0094">
        <w:t xml:space="preserve">Academy </w:t>
      </w:r>
      <w:r>
        <w:t xml:space="preserve">platform </w:t>
      </w:r>
      <w:r w:rsidRPr="003B0094" w:rsidR="003B0094">
        <w:t xml:space="preserve">now enables faster course launches, greater consistency across regions, and stronger integration with tools such as digital credentials </w:t>
      </w:r>
      <w:r w:rsidRPr="00B47FD0" w:rsidR="00B47FD0">
        <w:t>or</w:t>
      </w:r>
      <w:r w:rsidRPr="003B0094" w:rsidR="003B0094">
        <w:t xml:space="preserve"> the </w:t>
      </w:r>
      <w:r w:rsidRPr="00B47FD0" w:rsidR="003B0094">
        <w:t>automatic translation of the platform into all six official UN languages</w:t>
      </w:r>
      <w:r w:rsidRPr="003B0094" w:rsidR="003B0094">
        <w:t xml:space="preserve">, powered by an </w:t>
      </w:r>
      <w:r w:rsidRPr="00B47FD0" w:rsidR="003B0094">
        <w:t>internally designed ITU tool</w:t>
      </w:r>
      <w:r w:rsidRPr="00B47FD0" w:rsidR="00B47FD0">
        <w:t>.</w:t>
      </w:r>
    </w:p>
    <w:p w:rsidRPr="008F0DF6" w:rsidR="003B0094" w:rsidP="008B2ED3" w:rsidRDefault="003B4D14" w14:paraId="3A16BBCC" w14:textId="21B809A0">
      <w:pPr>
        <w:spacing w:after="120"/>
      </w:pPr>
      <w:r>
        <w:t>Finally, e</w:t>
      </w:r>
      <w:r w:rsidRPr="003B0094" w:rsidR="003B0094">
        <w:t xml:space="preserve">xpanded </w:t>
      </w:r>
      <w:r w:rsidRPr="00F2489F" w:rsidR="003B0094">
        <w:t>data analytics</w:t>
      </w:r>
      <w:r w:rsidRPr="003B0094" w:rsidR="003B0094">
        <w:t xml:space="preserve"> through Power BI dashboards</w:t>
      </w:r>
      <w:r w:rsidR="00E0114E">
        <w:t xml:space="preserve"> </w:t>
      </w:r>
      <w:r w:rsidRPr="003B0094" w:rsidR="003B0094">
        <w:t>track enrolments, completion rates, and learner feedback, supporting evidence-based decision-making and continuous improvement. Together, these advances have made the ITU Academy more accessible, efficient, and connected</w:t>
      </w:r>
      <w:r w:rsidR="00F2489F">
        <w:t>,</w:t>
      </w:r>
      <w:r w:rsidRPr="003B0094" w:rsidR="003B0094">
        <w:t xml:space="preserve"> a platform that not only delivers high-quality learning but also strengthens ITU’s global capacity development impact.</w:t>
      </w:r>
    </w:p>
    <w:p w:rsidRPr="00514222" w:rsidR="007B3A33" w:rsidP="008B2ED3" w:rsidRDefault="007B3A33" w14:paraId="5CF9CDDA" w14:textId="039B446C">
      <w:pPr>
        <w:spacing w:after="120"/>
        <w:rPr>
          <w:b/>
          <w:bCs/>
          <w:szCs w:val="24"/>
        </w:rPr>
      </w:pPr>
      <w:r w:rsidRPr="00514222">
        <w:rPr>
          <w:b/>
          <w:bCs/>
          <w:szCs w:val="24"/>
        </w:rPr>
        <w:t xml:space="preserve">ITU Academy Training Centres </w:t>
      </w:r>
    </w:p>
    <w:p w:rsidR="007B3A33" w:rsidP="008B2ED3" w:rsidRDefault="00514222" w14:paraId="3FE9973D" w14:textId="30CF58CC">
      <w:pPr>
        <w:spacing w:after="120"/>
      </w:pPr>
      <w:r w:rsidR="00514222">
        <w:rPr/>
        <w:t>In 2023, ITU launched the ITU Academy Training Centres (ATCs) programme, following the outcomes of WTDC</w:t>
      </w:r>
      <w:r w:rsidR="00FB5D76">
        <w:rPr/>
        <w:t>-</w:t>
      </w:r>
      <w:r w:rsidR="00514222">
        <w:rPr/>
        <w:t xml:space="preserve">22 where ITU’s membership adopted the revised Resolution 73. ATCs are internationally recognized institutions that offer high-quality training to intermediate and senior personnel, with a strong focus on the needs of developing countries. </w:t>
      </w:r>
      <w:r w:rsidR="00780880">
        <w:rPr/>
        <w:t xml:space="preserve">The </w:t>
      </w:r>
      <w:r w:rsidR="00A829C8">
        <w:rPr/>
        <w:t xml:space="preserve">institutions </w:t>
      </w:r>
      <w:r w:rsidR="00A829C8">
        <w:rPr/>
        <w:t>participating</w:t>
      </w:r>
      <w:r w:rsidR="00A829C8">
        <w:rPr/>
        <w:t xml:space="preserve"> </w:t>
      </w:r>
      <w:r w:rsidR="00781B65">
        <w:rPr/>
        <w:t>i</w:t>
      </w:r>
      <w:r w:rsidR="00A829C8">
        <w:rPr/>
        <w:t>n the programme</w:t>
      </w:r>
      <w:r w:rsidR="00780880">
        <w:rPr/>
        <w:t xml:space="preserve"> remain the </w:t>
      </w:r>
      <w:r w:rsidR="00514222">
        <w:rPr/>
        <w:t xml:space="preserve">core capacity development partners of the ITU, </w:t>
      </w:r>
      <w:r w:rsidR="006D060E">
        <w:rPr/>
        <w:t xml:space="preserve">delivering </w:t>
      </w:r>
      <w:r w:rsidR="00C4599E">
        <w:rPr/>
        <w:t>nea</w:t>
      </w:r>
      <w:r w:rsidR="00C80DB1">
        <w:rPr/>
        <w:t>r</w:t>
      </w:r>
      <w:r w:rsidR="00C4599E">
        <w:rPr/>
        <w:t>ly 40%</w:t>
      </w:r>
      <w:r w:rsidR="00C4599E">
        <w:rPr/>
        <w:t xml:space="preserve"> </w:t>
      </w:r>
      <w:r w:rsidR="006D060E">
        <w:rPr/>
        <w:t>of all courses on the ITU Academy</w:t>
      </w:r>
      <w:r w:rsidR="00E0114E">
        <w:rPr/>
        <w:t xml:space="preserve"> </w:t>
      </w:r>
      <w:r w:rsidR="006D060E">
        <w:rPr/>
        <w:t>platform (the remaining ones being</w:t>
      </w:r>
      <w:r w:rsidR="00AB4525">
        <w:rPr/>
        <w:t xml:space="preserve"> </w:t>
      </w:r>
      <w:r w:rsidR="003A3774">
        <w:rPr/>
        <w:t xml:space="preserve">organized by </w:t>
      </w:r>
      <w:r w:rsidR="003A3774">
        <w:rPr/>
        <w:t>IT</w:t>
      </w:r>
      <w:r w:rsidR="00F40690">
        <w:rPr/>
        <w:t>U</w:t>
      </w:r>
      <w:r w:rsidR="00F40690">
        <w:rPr/>
        <w:t>,</w:t>
      </w:r>
      <w:r w:rsidR="00F40690">
        <w:rPr/>
        <w:t xml:space="preserve"> followed by other partners</w:t>
      </w:r>
      <w:r w:rsidR="00692944">
        <w:rPr/>
        <w:t>).</w:t>
      </w:r>
      <w:r w:rsidR="00514222">
        <w:rPr/>
        <w:t xml:space="preserve"> </w:t>
      </w:r>
      <w:r w:rsidR="009F590D">
        <w:rPr/>
        <w:t xml:space="preserve">This network anchors the ITU Academy in a diverse ecosystem that combines global reach with regional </w:t>
      </w:r>
      <w:r w:rsidR="009F590D">
        <w:rPr/>
        <w:t>expertise</w:t>
      </w:r>
      <w:r w:rsidR="009F590D">
        <w:rPr/>
        <w:t>.</w:t>
      </w:r>
      <w:r w:rsidR="00613393">
        <w:rPr/>
        <w:t xml:space="preserve"> </w:t>
      </w:r>
      <w:r w:rsidR="00781B65">
        <w:rPr/>
        <w:t>ATCs</w:t>
      </w:r>
      <w:r w:rsidR="00514222">
        <w:rPr/>
        <w:t xml:space="preserve"> deliver courses on the most important topics </w:t>
      </w:r>
      <w:r w:rsidR="00514222">
        <w:rPr/>
        <w:t>identified</w:t>
      </w:r>
      <w:r w:rsidR="00514222">
        <w:rPr/>
        <w:t xml:space="preserve"> by ITU’s membership, including policy and regulation, network infrastructure, spectrum management, cybersecurity, emerging technologies, digital inclusion, and digital services.</w:t>
      </w:r>
    </w:p>
    <w:p w:rsidR="00A31DB4" w:rsidP="008B2ED3" w:rsidRDefault="009F590D" w14:paraId="36651B7E" w14:textId="73972902">
      <w:pPr>
        <w:pStyle w:val="NormalWeb"/>
        <w:spacing w:before="120" w:beforeAutospacing="0" w:after="120" w:afterAutospacing="0"/>
        <w:rPr>
          <w:rFonts w:asciiTheme="minorHAnsi" w:hAnsiTheme="minorHAnsi" w:cstheme="minorHAnsi"/>
          <w:lang w:val="en-GB"/>
        </w:rPr>
      </w:pPr>
      <w:r>
        <w:rPr>
          <w:rFonts w:asciiTheme="minorHAnsi" w:hAnsiTheme="minorHAnsi" w:cstheme="minorHAnsi"/>
          <w:lang w:val="en-GB"/>
        </w:rPr>
        <w:t>Since the launch of the</w:t>
      </w:r>
      <w:r w:rsidR="00F23AB1">
        <w:rPr>
          <w:rFonts w:asciiTheme="minorHAnsi" w:hAnsiTheme="minorHAnsi" w:cstheme="minorHAnsi"/>
          <w:lang w:val="en-GB"/>
        </w:rPr>
        <w:t xml:space="preserve"> programme</w:t>
      </w:r>
      <w:r w:rsidR="00F90ED8">
        <w:rPr>
          <w:rFonts w:asciiTheme="minorHAnsi" w:hAnsiTheme="minorHAnsi" w:cstheme="minorHAnsi"/>
          <w:lang w:val="en-GB"/>
        </w:rPr>
        <w:t xml:space="preserve"> </w:t>
      </w:r>
      <w:r w:rsidR="009E2B1F">
        <w:rPr>
          <w:rFonts w:asciiTheme="minorHAnsi" w:hAnsiTheme="minorHAnsi" w:cstheme="minorHAnsi"/>
          <w:lang w:val="en-GB"/>
        </w:rPr>
        <w:t>in</w:t>
      </w:r>
      <w:r w:rsidR="00DF5691">
        <w:rPr>
          <w:rFonts w:asciiTheme="minorHAnsi" w:hAnsiTheme="minorHAnsi" w:cstheme="minorHAnsi"/>
          <w:lang w:val="en-GB"/>
        </w:rPr>
        <w:t xml:space="preserve"> January 2023 </w:t>
      </w:r>
      <w:r w:rsidR="00F91704">
        <w:rPr>
          <w:rFonts w:asciiTheme="minorHAnsi" w:hAnsiTheme="minorHAnsi" w:cstheme="minorHAnsi"/>
          <w:lang w:val="en-GB"/>
        </w:rPr>
        <w:t xml:space="preserve">until </w:t>
      </w:r>
      <w:r w:rsidR="000F4CBF">
        <w:rPr>
          <w:rFonts w:asciiTheme="minorHAnsi" w:hAnsiTheme="minorHAnsi" w:cstheme="minorHAnsi"/>
          <w:lang w:val="en-GB"/>
        </w:rPr>
        <w:t xml:space="preserve">the </w:t>
      </w:r>
      <w:r w:rsidR="00DF5691">
        <w:rPr>
          <w:rFonts w:asciiTheme="minorHAnsi" w:hAnsiTheme="minorHAnsi" w:cstheme="minorHAnsi"/>
          <w:lang w:val="en-GB"/>
        </w:rPr>
        <w:t>beginning of October</w:t>
      </w:r>
      <w:r w:rsidR="009E2B1F">
        <w:rPr>
          <w:rFonts w:asciiTheme="minorHAnsi" w:hAnsiTheme="minorHAnsi" w:cstheme="minorHAnsi"/>
          <w:lang w:val="en-GB"/>
        </w:rPr>
        <w:t xml:space="preserve"> </w:t>
      </w:r>
      <w:r w:rsidR="005542F2">
        <w:rPr>
          <w:rFonts w:asciiTheme="minorHAnsi" w:hAnsiTheme="minorHAnsi" w:cstheme="minorHAnsi"/>
          <w:lang w:val="en-GB"/>
        </w:rPr>
        <w:t>2025</w:t>
      </w:r>
      <w:r w:rsidRPr="006D529E" w:rsidR="00A31DB4">
        <w:rPr>
          <w:rFonts w:asciiTheme="minorHAnsi" w:hAnsiTheme="minorHAnsi" w:cstheme="minorHAnsi"/>
          <w:lang w:val="en-GB"/>
        </w:rPr>
        <w:t xml:space="preserve">, </w:t>
      </w:r>
      <w:r w:rsidRPr="00DE281B" w:rsidR="00A31DB4">
        <w:rPr>
          <w:rFonts w:asciiTheme="minorHAnsi" w:hAnsiTheme="minorHAnsi" w:cstheme="minorHAnsi"/>
          <w:lang w:val="en-GB"/>
        </w:rPr>
        <w:t>1</w:t>
      </w:r>
      <w:r w:rsidR="00A22B34">
        <w:rPr>
          <w:rFonts w:asciiTheme="minorHAnsi" w:hAnsiTheme="minorHAnsi" w:cstheme="minorHAnsi"/>
          <w:lang w:val="en-GB"/>
        </w:rPr>
        <w:t>46</w:t>
      </w:r>
      <w:r w:rsidR="008B2ED3">
        <w:rPr>
          <w:rFonts w:asciiTheme="minorHAnsi" w:hAnsiTheme="minorHAnsi" w:cstheme="minorHAnsi"/>
          <w:lang w:val="en-GB"/>
        </w:rPr>
        <w:t> </w:t>
      </w:r>
      <w:r w:rsidRPr="00DE281B" w:rsidR="00A31DB4">
        <w:rPr>
          <w:rFonts w:asciiTheme="minorHAnsi" w:hAnsiTheme="minorHAnsi" w:cstheme="minorHAnsi"/>
          <w:lang w:val="en-GB"/>
        </w:rPr>
        <w:t xml:space="preserve">courses were implemented by the </w:t>
      </w:r>
      <w:r w:rsidR="00FB5D76">
        <w:rPr>
          <w:rFonts w:asciiTheme="minorHAnsi" w:hAnsiTheme="minorHAnsi" w:cstheme="minorHAnsi"/>
          <w:lang w:val="en-GB"/>
        </w:rPr>
        <w:t xml:space="preserve">14 </w:t>
      </w:r>
      <w:r w:rsidRPr="00DE281B" w:rsidR="00A31DB4">
        <w:rPr>
          <w:rFonts w:asciiTheme="minorHAnsi" w:hAnsiTheme="minorHAnsi" w:cstheme="minorHAnsi"/>
          <w:lang w:val="en-GB"/>
        </w:rPr>
        <w:t xml:space="preserve">ATCs, </w:t>
      </w:r>
      <w:r w:rsidR="004D1DA2">
        <w:rPr>
          <w:rFonts w:asciiTheme="minorHAnsi" w:hAnsiTheme="minorHAnsi" w:cstheme="minorHAnsi"/>
          <w:lang w:val="en-GB"/>
        </w:rPr>
        <w:t xml:space="preserve">3,500 </w:t>
      </w:r>
      <w:r w:rsidRPr="00DE281B" w:rsidR="00A31DB4">
        <w:rPr>
          <w:rFonts w:asciiTheme="minorHAnsi" w:hAnsiTheme="minorHAnsi" w:cstheme="minorHAnsi"/>
          <w:lang w:val="en-GB"/>
        </w:rPr>
        <w:t>participants receiving course certificates. The majority of course participants are from public sector entities (Ministries, Regulatory Authorities) and telecommunication entities, followed by academic institutions, the private sector and other organizations. Participants come from all Member States, with 8</w:t>
      </w:r>
      <w:r w:rsidR="00F311FA">
        <w:rPr>
          <w:rFonts w:asciiTheme="minorHAnsi" w:hAnsiTheme="minorHAnsi" w:cstheme="minorHAnsi"/>
          <w:lang w:val="en-GB"/>
        </w:rPr>
        <w:t>1</w:t>
      </w:r>
      <w:r w:rsidRPr="00DE281B" w:rsidR="00A31DB4">
        <w:rPr>
          <w:rFonts w:asciiTheme="minorHAnsi" w:hAnsiTheme="minorHAnsi" w:cstheme="minorHAnsi"/>
          <w:lang w:val="en-GB"/>
        </w:rPr>
        <w:t>% f</w:t>
      </w:r>
      <w:r w:rsidRPr="006D529E" w:rsidR="00A31DB4">
        <w:rPr>
          <w:rFonts w:asciiTheme="minorHAnsi" w:hAnsiTheme="minorHAnsi" w:cstheme="minorHAnsi"/>
          <w:lang w:val="en-GB"/>
        </w:rPr>
        <w:t>rom developing countries</w:t>
      </w:r>
      <w:r w:rsidR="00A31DB4">
        <w:rPr>
          <w:rFonts w:asciiTheme="minorHAnsi" w:hAnsiTheme="minorHAnsi" w:cstheme="minorHAnsi"/>
          <w:lang w:val="en-GB"/>
        </w:rPr>
        <w:t xml:space="preserve"> and the majority from Africa (see Chart </w:t>
      </w:r>
      <w:r w:rsidR="00663D36">
        <w:rPr>
          <w:rFonts w:asciiTheme="minorHAnsi" w:hAnsiTheme="minorHAnsi" w:cstheme="minorHAnsi"/>
          <w:lang w:val="en-GB"/>
        </w:rPr>
        <w:t>2</w:t>
      </w:r>
      <w:r w:rsidR="00A31DB4">
        <w:rPr>
          <w:rFonts w:asciiTheme="minorHAnsi" w:hAnsiTheme="minorHAnsi" w:cstheme="minorHAnsi"/>
          <w:lang w:val="en-GB"/>
        </w:rPr>
        <w:t>).</w:t>
      </w:r>
    </w:p>
    <w:p w:rsidRPr="008B2ED3" w:rsidR="00514222" w:rsidP="008B2ED3" w:rsidRDefault="00A31DB4" w14:paraId="0B8919DC" w14:textId="70F4E374">
      <w:pPr>
        <w:pStyle w:val="NormalWeb"/>
        <w:spacing w:before="120" w:beforeAutospacing="0" w:after="120" w:afterAutospacing="0"/>
        <w:jc w:val="center"/>
        <w:rPr>
          <w:b/>
          <w:bCs/>
        </w:rPr>
      </w:pPr>
      <w:r w:rsidRPr="008B2ED3">
        <w:rPr>
          <w:rFonts w:asciiTheme="minorHAnsi" w:hAnsiTheme="minorHAnsi" w:cstheme="minorBidi"/>
          <w:b/>
          <w:bCs/>
          <w:lang w:val="en-GB"/>
        </w:rPr>
        <w:t xml:space="preserve">Chart </w:t>
      </w:r>
      <w:r w:rsidRPr="008B2ED3" w:rsidR="00663D36">
        <w:rPr>
          <w:rFonts w:asciiTheme="minorHAnsi" w:hAnsiTheme="minorHAnsi" w:cstheme="minorBidi"/>
          <w:b/>
          <w:bCs/>
          <w:lang w:val="en-GB"/>
        </w:rPr>
        <w:t>2</w:t>
      </w:r>
      <w:r w:rsidRPr="008B2ED3">
        <w:rPr>
          <w:rFonts w:asciiTheme="minorHAnsi" w:hAnsiTheme="minorHAnsi" w:cstheme="minorBidi"/>
          <w:b/>
          <w:bCs/>
          <w:lang w:val="en-GB"/>
        </w:rPr>
        <w:t>: ITU Academy Training Centres course participants, by region</w:t>
      </w:r>
    </w:p>
    <w:p w:rsidR="00A31DB4" w:rsidP="008B2ED3" w:rsidRDefault="00E07068" w14:paraId="75D732CB" w14:textId="12CA741A">
      <w:pPr>
        <w:jc w:val="center"/>
      </w:pPr>
      <w:r>
        <w:rPr>
          <w:noProof/>
        </w:rPr>
        <w:drawing>
          <wp:inline distT="0" distB="0" distL="0" distR="0" wp14:anchorId="5418C003" wp14:editId="73125EED">
            <wp:extent cx="4195823" cy="2525641"/>
            <wp:effectExtent l="0" t="0" r="0" b="8255"/>
            <wp:docPr id="134565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8103" cy="2533033"/>
                    </a:xfrm>
                    <a:prstGeom prst="rect">
                      <a:avLst/>
                    </a:prstGeom>
                    <a:noFill/>
                  </pic:spPr>
                </pic:pic>
              </a:graphicData>
            </a:graphic>
          </wp:inline>
        </w:drawing>
      </w:r>
    </w:p>
    <w:p w:rsidR="00741BB2" w:rsidP="008B2ED3" w:rsidRDefault="00741BB2" w14:paraId="1FD2D7EF" w14:textId="034BE7AA">
      <w:pPr>
        <w:spacing w:after="120"/>
        <w:rPr>
          <w:rFonts w:cstheme="minorHAnsi"/>
        </w:rPr>
      </w:pPr>
      <w:r>
        <w:rPr>
          <w:rFonts w:cstheme="minorHAnsi"/>
        </w:rPr>
        <w:t xml:space="preserve">All ATC courses are delivered through the ITU Academy platform. Information about these courses, including the full catalogue, as well as </w:t>
      </w:r>
      <w:r w:rsidRPr="006D529E">
        <w:rPr>
          <w:rFonts w:cstheme="minorHAnsi"/>
        </w:rPr>
        <w:t xml:space="preserve">on the ITU ATC programme </w:t>
      </w:r>
      <w:r>
        <w:rPr>
          <w:rFonts w:cstheme="minorHAnsi"/>
        </w:rPr>
        <w:t xml:space="preserve">itself, </w:t>
      </w:r>
      <w:r w:rsidRPr="006D529E">
        <w:rPr>
          <w:rFonts w:cstheme="minorHAnsi"/>
        </w:rPr>
        <w:t xml:space="preserve">is available on the </w:t>
      </w:r>
      <w:hyperlink w:history="1" r:id="rId20">
        <w:r w:rsidRPr="006D529E">
          <w:rPr>
            <w:rStyle w:val="Hyperlink"/>
            <w:rFonts w:cstheme="minorHAnsi"/>
          </w:rPr>
          <w:t>ITU Academy website</w:t>
        </w:r>
      </w:hyperlink>
      <w:r w:rsidRPr="006D529E">
        <w:rPr>
          <w:rFonts w:cstheme="minorHAnsi"/>
        </w:rPr>
        <w:t>.</w:t>
      </w:r>
      <w:r>
        <w:rPr>
          <w:rFonts w:cstheme="minorHAnsi"/>
        </w:rPr>
        <w:t xml:space="preserve"> In terms of the delivery modality, 8</w:t>
      </w:r>
      <w:r w:rsidR="0016047D">
        <w:rPr>
          <w:rFonts w:cstheme="minorHAnsi"/>
        </w:rPr>
        <w:t>3</w:t>
      </w:r>
      <w:r>
        <w:rPr>
          <w:rFonts w:cstheme="minorHAnsi"/>
        </w:rPr>
        <w:t>% of the ATC training courses are offered via an online, instructor-led methodology, which helps support the global outreach of the programme.</w:t>
      </w:r>
    </w:p>
    <w:p w:rsidR="00B31877" w:rsidP="008B2ED3" w:rsidRDefault="00741BB2" w14:paraId="660161E4" w14:textId="1D4B78AF">
      <w:pPr>
        <w:spacing w:after="120"/>
        <w:rPr>
          <w:szCs w:val="24"/>
        </w:rPr>
      </w:pPr>
      <w:r w:rsidRPr="0A8967BE">
        <w:rPr>
          <w:rFonts w:cstheme="minorBidi"/>
        </w:rPr>
        <w:t>During the past year</w:t>
      </w:r>
      <w:r w:rsidR="008A5770">
        <w:rPr>
          <w:rFonts w:cstheme="minorBidi"/>
        </w:rPr>
        <w:t>s</w:t>
      </w:r>
      <w:r w:rsidRPr="0A8967BE">
        <w:rPr>
          <w:rFonts w:cstheme="minorBidi"/>
        </w:rPr>
        <w:t xml:space="preserve">, BDT organized several training sessions aimed at the instructors of the 14 ATCs. These focused on how to conduct engaging </w:t>
      </w:r>
      <w:r w:rsidR="007941C2">
        <w:rPr>
          <w:rFonts w:cstheme="minorBidi"/>
        </w:rPr>
        <w:t>instructor-led train</w:t>
      </w:r>
      <w:r w:rsidR="006D3786">
        <w:rPr>
          <w:rFonts w:cstheme="minorBidi"/>
        </w:rPr>
        <w:t xml:space="preserve">ing (both in </w:t>
      </w:r>
      <w:r w:rsidRPr="0A8967BE">
        <w:rPr>
          <w:rFonts w:cstheme="minorBidi"/>
        </w:rPr>
        <w:t xml:space="preserve">online </w:t>
      </w:r>
      <w:r w:rsidRPr="0A8967BE" w:rsidR="590DA984">
        <w:rPr>
          <w:rFonts w:cstheme="minorBidi"/>
        </w:rPr>
        <w:t>and face-to-face</w:t>
      </w:r>
      <w:r w:rsidR="006D3786">
        <w:rPr>
          <w:rFonts w:cstheme="minorBidi"/>
        </w:rPr>
        <w:t xml:space="preserve"> environments)</w:t>
      </w:r>
      <w:r w:rsidRPr="0A8967BE">
        <w:rPr>
          <w:rFonts w:cstheme="minorBidi"/>
        </w:rPr>
        <w:t>, increase the range of tools used in order to deliver more interactive training, as well as optimal approaches for session design. The goal of the initiative was to impact the quality of the training courses, by improving facilitation, delivery skills and by allowing for exchanges of best practices among the participating institutions.</w:t>
      </w:r>
    </w:p>
    <w:p w:rsidR="00B31877" w:rsidP="008B2ED3" w:rsidRDefault="366937D6" w14:paraId="73455D3E" w14:textId="6928BDAE">
      <w:pPr>
        <w:spacing w:after="120"/>
      </w:pPr>
      <w:r>
        <w:t xml:space="preserve">As part of the programme’s cycle, annual </w:t>
      </w:r>
      <w:r w:rsidR="73BD9A8F">
        <w:t>meetings</w:t>
      </w:r>
      <w:r>
        <w:t xml:space="preserve"> have been organized with the participating institutions </w:t>
      </w:r>
      <w:r w:rsidR="56064F13">
        <w:t>on a yearly basis</w:t>
      </w:r>
      <w:r w:rsidR="5AAE4520">
        <w:t>, both online and face-to-face. In 2</w:t>
      </w:r>
      <w:r w:rsidR="1A1017F8">
        <w:t>0</w:t>
      </w:r>
      <w:r w:rsidR="5AAE4520">
        <w:t>23</w:t>
      </w:r>
      <w:r w:rsidR="2C626BD9">
        <w:t>,</w:t>
      </w:r>
      <w:r w:rsidR="5AAE4520">
        <w:t xml:space="preserve"> the </w:t>
      </w:r>
      <w:r w:rsidR="1A11F21B">
        <w:t>first annual meeting of the ATCs took place in Geneva</w:t>
      </w:r>
      <w:r w:rsidR="444F4DB1">
        <w:t>, Switzerland</w:t>
      </w:r>
      <w:r w:rsidR="1A11F21B">
        <w:t xml:space="preserve"> </w:t>
      </w:r>
      <w:r w:rsidR="5D93902A">
        <w:t xml:space="preserve">in October, followed </w:t>
      </w:r>
      <w:r w:rsidR="71B66CF9">
        <w:t xml:space="preserve">one year later </w:t>
      </w:r>
      <w:r w:rsidR="4626EF91">
        <w:t xml:space="preserve">by the 2024 </w:t>
      </w:r>
      <w:r w:rsidR="791B2202">
        <w:t>reunion</w:t>
      </w:r>
      <w:r w:rsidR="4DBA0B16">
        <w:t xml:space="preserve"> </w:t>
      </w:r>
      <w:r w:rsidR="444F4DB1">
        <w:t>in Manama, Bahrain</w:t>
      </w:r>
      <w:r w:rsidR="39A86C27">
        <w:t>.</w:t>
      </w:r>
      <w:r w:rsidR="2FD5CC39">
        <w:t xml:space="preserve"> </w:t>
      </w:r>
      <w:r w:rsidR="6FD25E76">
        <w:t xml:space="preserve">The </w:t>
      </w:r>
      <w:r w:rsidR="4D1DEA1C">
        <w:t xml:space="preserve">most recent </w:t>
      </w:r>
      <w:hyperlink r:id="rId21">
        <w:r w:rsidRPr="26EF4E05" w:rsidR="4D1DEA1C">
          <w:rPr>
            <w:rStyle w:val="Hyperlink"/>
          </w:rPr>
          <w:t>a</w:t>
        </w:r>
        <w:r w:rsidRPr="26EF4E05" w:rsidR="6FD25E76">
          <w:rPr>
            <w:rStyle w:val="Hyperlink"/>
          </w:rPr>
          <w:t>nnual ATC meeting</w:t>
        </w:r>
      </w:hyperlink>
      <w:r w:rsidR="6FD25E76">
        <w:t xml:space="preserve"> took place in </w:t>
      </w:r>
      <w:r w:rsidR="7A097FF3">
        <w:t xml:space="preserve">June 2025 in </w:t>
      </w:r>
      <w:r w:rsidR="2BE445AD">
        <w:t>Santo Domingo, Dominican Republic</w:t>
      </w:r>
      <w:r w:rsidR="1ED44B8C">
        <w:t>.</w:t>
      </w:r>
      <w:r w:rsidR="6FD25E76">
        <w:t xml:space="preserve"> It reunited a total of 17 delegates from the 14 ATCs representing the partner institutions from Jamaica/Barbados, Peru, Brazil, Nigeria, Egypt, Kenya, Mauritius, South Africa, The Netherlands, Poland, Lithuania, Estonia, India and China. During the meeting, participants focused on analysing the ATC programme implementation to date, </w:t>
      </w:r>
      <w:r w:rsidR="47FD04D0">
        <w:t xml:space="preserve">build on lessons learned regarding training course organization and management, provide updates on </w:t>
      </w:r>
      <w:r w:rsidR="33A4DD12">
        <w:t xml:space="preserve">the </w:t>
      </w:r>
      <w:r w:rsidR="47FD04D0">
        <w:t>ITU Academy revised guidelines and upcoming features, updates, discuss the training evaluation framework and</w:t>
      </w:r>
      <w:r w:rsidR="33A4DD12">
        <w:t xml:space="preserve"> </w:t>
      </w:r>
      <w:r w:rsidR="47FD04D0">
        <w:t>learner feedback, as well as consolidate links between participating institutions to encourage</w:t>
      </w:r>
      <w:r w:rsidR="00D0C350">
        <w:t xml:space="preserve"> </w:t>
      </w:r>
      <w:r w:rsidR="47FD04D0">
        <w:t>networking and collaboration projects.</w:t>
      </w:r>
      <w:r w:rsidR="00D0C350">
        <w:t xml:space="preserve"> </w:t>
      </w:r>
      <w:r w:rsidR="56BABA90">
        <w:t xml:space="preserve">The </w:t>
      </w:r>
      <w:r w:rsidR="75798696">
        <w:t>a</w:t>
      </w:r>
      <w:r w:rsidR="56BABA90">
        <w:t>nnual meeting was held in conjunction with the Global Digital Transformation Centres (DTC) Workshop and was hosted by the Centros Tecnológicos Comunitarios (CTC), in collaboration with the</w:t>
      </w:r>
      <w:r w:rsidR="70C9C4C4">
        <w:t xml:space="preserve"> </w:t>
      </w:r>
      <w:r w:rsidR="56BABA90">
        <w:t>Instituto Dominicano de las Telecomunicaciones (INDOTEL).</w:t>
      </w:r>
    </w:p>
    <w:p w:rsidRPr="00514222" w:rsidR="007B3A33" w:rsidP="008B2ED3" w:rsidRDefault="00087FC5" w14:paraId="002DD75C" w14:textId="68B1E41D">
      <w:pPr>
        <w:keepNext/>
        <w:spacing w:after="120"/>
        <w:rPr>
          <w:b/>
          <w:bCs/>
          <w:szCs w:val="24"/>
        </w:rPr>
      </w:pPr>
      <w:r w:rsidRPr="00514222">
        <w:rPr>
          <w:b/>
          <w:bCs/>
          <w:szCs w:val="24"/>
        </w:rPr>
        <w:t>Capacity development project</w:t>
      </w:r>
    </w:p>
    <w:p w:rsidRPr="006D529E" w:rsidR="00DD4EFF" w:rsidP="008B2ED3" w:rsidRDefault="00DD4EFF" w14:paraId="3A67B24B" w14:textId="78F4CF35">
      <w:pPr>
        <w:spacing w:after="120"/>
        <w:textAlignment w:val="auto"/>
        <w:rPr>
          <w:rFonts w:eastAsiaTheme="minorEastAsia" w:cstheme="minorBidi"/>
        </w:rPr>
      </w:pPr>
      <w:r w:rsidRPr="0A8967BE">
        <w:rPr>
          <w:rFonts w:eastAsiaTheme="minorEastAsia" w:cstheme="minorBidi"/>
        </w:rPr>
        <w:t xml:space="preserve">Funded by the Global Gateway initiative of the European Union over a period of four years, ITU, in collaboration with UNDP, started implementation of the project </w:t>
      </w:r>
      <w:hyperlink w:history="1" r:id="rId22">
        <w:r w:rsidRPr="0A8967BE">
          <w:rPr>
            <w:rStyle w:val="Hyperlink"/>
            <w:rFonts w:eastAsiaTheme="minorEastAsia" w:cstheme="minorBidi"/>
          </w:rPr>
          <w:t>“Capacity Development for Digital Transformation”</w:t>
        </w:r>
      </w:hyperlink>
      <w:r w:rsidRPr="0A8967BE">
        <w:rPr>
          <w:rFonts w:eastAsiaTheme="minorEastAsia" w:cstheme="minorBidi"/>
        </w:rPr>
        <w:t xml:space="preserve"> </w:t>
      </w:r>
      <w:r w:rsidRPr="0A8967BE" w:rsidR="77242842">
        <w:rPr>
          <w:rFonts w:eastAsiaTheme="minorEastAsia" w:cstheme="minorBidi"/>
        </w:rPr>
        <w:t>at the end of 2023</w:t>
      </w:r>
      <w:r w:rsidRPr="0A8967BE">
        <w:rPr>
          <w:rFonts w:eastAsiaTheme="minorEastAsia" w:cstheme="minorBidi"/>
        </w:rPr>
        <w:t xml:space="preserve">. The project supports the delivery of training to policy makers and government officials </w:t>
      </w:r>
      <w:r w:rsidRPr="0A8967BE" w:rsidR="3F8C7BA4">
        <w:rPr>
          <w:rFonts w:eastAsiaTheme="minorEastAsia" w:cstheme="minorBidi"/>
        </w:rPr>
        <w:t>globally</w:t>
      </w:r>
      <w:r w:rsidRPr="0A8967BE">
        <w:rPr>
          <w:rFonts w:eastAsiaTheme="minorEastAsia" w:cstheme="minorBidi"/>
        </w:rPr>
        <w:t xml:space="preserve"> through the ITU Academy platform and aims to train at least 5,000 participants on 18 foundational topics related to digital technologies. </w:t>
      </w:r>
      <w:r w:rsidR="00141FF2">
        <w:rPr>
          <w:rFonts w:eastAsiaTheme="minorEastAsia" w:cstheme="minorBidi"/>
        </w:rPr>
        <w:t>The t</w:t>
      </w:r>
      <w:r w:rsidRPr="0A8967BE">
        <w:rPr>
          <w:rFonts w:eastAsiaTheme="minorEastAsia" w:cstheme="minorBidi"/>
        </w:rPr>
        <w:t>raining</w:t>
      </w:r>
      <w:r w:rsidR="00141FF2">
        <w:rPr>
          <w:rFonts w:eastAsiaTheme="minorEastAsia" w:cstheme="minorBidi"/>
        </w:rPr>
        <w:t xml:space="preserve"> courses </w:t>
      </w:r>
      <w:r w:rsidRPr="0A8967BE" w:rsidR="0AD6805E">
        <w:rPr>
          <w:rFonts w:eastAsiaTheme="minorEastAsia" w:cstheme="minorBidi"/>
        </w:rPr>
        <w:t>are delivered by ITU</w:t>
      </w:r>
      <w:r w:rsidR="0090317F">
        <w:rPr>
          <w:rFonts w:eastAsiaTheme="minorEastAsia" w:cstheme="minorBidi"/>
        </w:rPr>
        <w:t xml:space="preserve">, </w:t>
      </w:r>
      <w:r w:rsidRPr="0A8967BE" w:rsidR="0AD6805E">
        <w:rPr>
          <w:rFonts w:eastAsiaTheme="minorEastAsia" w:cstheme="minorBidi"/>
        </w:rPr>
        <w:t>and</w:t>
      </w:r>
      <w:r w:rsidR="00E0114E">
        <w:rPr>
          <w:rFonts w:eastAsiaTheme="minorEastAsia" w:cstheme="minorBidi"/>
        </w:rPr>
        <w:t xml:space="preserve"> </w:t>
      </w:r>
      <w:r w:rsidRPr="0A8967BE">
        <w:rPr>
          <w:rFonts w:eastAsiaTheme="minorEastAsia" w:cstheme="minorBidi"/>
        </w:rPr>
        <w:t>in partnership with the ATCs, as well as other UN partners</w:t>
      </w:r>
      <w:r w:rsidRPr="0A8967BE" w:rsidR="4D1BFD79">
        <w:rPr>
          <w:rFonts w:eastAsiaTheme="minorEastAsia" w:cstheme="minorBidi"/>
        </w:rPr>
        <w:t xml:space="preserve"> such as UNESCO, ILO and OHCHR</w:t>
      </w:r>
      <w:r w:rsidR="002F2ED5">
        <w:rPr>
          <w:rFonts w:eastAsiaTheme="minorEastAsia" w:cstheme="minorBidi"/>
        </w:rPr>
        <w:t>.</w:t>
      </w:r>
    </w:p>
    <w:p w:rsidR="00DD4EFF" w:rsidP="008B2ED3" w:rsidRDefault="00DD4EFF" w14:paraId="372FB71F" w14:textId="4E41B835">
      <w:pPr>
        <w:spacing w:after="120"/>
        <w:textAlignment w:val="auto"/>
        <w:rPr>
          <w:rFonts w:eastAsiaTheme="minorEastAsia" w:cstheme="minorBidi"/>
          <w:lang w:val="en-US"/>
        </w:rPr>
      </w:pPr>
      <w:r w:rsidRPr="27169719">
        <w:rPr>
          <w:rFonts w:eastAsiaTheme="minorEastAsia" w:cstheme="minorBidi"/>
        </w:rPr>
        <w:t xml:space="preserve">Since the </w:t>
      </w:r>
      <w:r w:rsidRPr="4922D3B6">
        <w:rPr>
          <w:rFonts w:eastAsiaTheme="minorEastAsia" w:cstheme="minorBidi"/>
        </w:rPr>
        <w:t>beginning</w:t>
      </w:r>
      <w:r w:rsidRPr="6F77371B">
        <w:rPr>
          <w:rFonts w:eastAsiaTheme="minorEastAsia" w:cstheme="minorBidi"/>
        </w:rPr>
        <w:t xml:space="preserve"> of the </w:t>
      </w:r>
      <w:r w:rsidRPr="27169719">
        <w:rPr>
          <w:rFonts w:eastAsiaTheme="minorEastAsia" w:cstheme="minorBidi"/>
        </w:rPr>
        <w:t>project</w:t>
      </w:r>
      <w:r w:rsidRPr="6F77371B">
        <w:rPr>
          <w:rFonts w:eastAsiaTheme="minorEastAsia" w:cstheme="minorBidi"/>
        </w:rPr>
        <w:t xml:space="preserve">, a total of </w:t>
      </w:r>
      <w:r w:rsidRPr="0A8967BE" w:rsidR="6C586134">
        <w:rPr>
          <w:rFonts w:eastAsiaTheme="minorEastAsia" w:cstheme="minorBidi"/>
        </w:rPr>
        <w:t>51</w:t>
      </w:r>
      <w:r w:rsidRPr="00A069DD">
        <w:rPr>
          <w:rFonts w:eastAsiaTheme="minorEastAsia" w:cstheme="minorBidi"/>
          <w:lang w:val="en-US"/>
        </w:rPr>
        <w:t xml:space="preserve"> courses in both face-to-face (F2F) and online modality were completed</w:t>
      </w:r>
      <w:r>
        <w:rPr>
          <w:rFonts w:eastAsiaTheme="minorEastAsia" w:cstheme="minorBidi"/>
          <w:lang w:val="en-US"/>
        </w:rPr>
        <w:t xml:space="preserve">, and an additional </w:t>
      </w:r>
      <w:r w:rsidRPr="0A8967BE" w:rsidR="1FC6A609">
        <w:rPr>
          <w:rFonts w:eastAsiaTheme="minorEastAsia" w:cstheme="minorBidi"/>
          <w:lang w:val="en-US"/>
        </w:rPr>
        <w:t>1</w:t>
      </w:r>
      <w:r w:rsidRPr="0A8967BE">
        <w:rPr>
          <w:rFonts w:eastAsiaTheme="minorEastAsia" w:cstheme="minorBidi"/>
          <w:lang w:val="en-US"/>
        </w:rPr>
        <w:t>0</w:t>
      </w:r>
      <w:r w:rsidRPr="00A069DD">
        <w:rPr>
          <w:rFonts w:eastAsiaTheme="minorEastAsia" w:cstheme="minorBidi"/>
          <w:lang w:val="en-US"/>
        </w:rPr>
        <w:t xml:space="preserve"> </w:t>
      </w:r>
      <w:r>
        <w:rPr>
          <w:rFonts w:eastAsiaTheme="minorEastAsia" w:cstheme="minorBidi"/>
          <w:lang w:val="en-US"/>
        </w:rPr>
        <w:t xml:space="preserve">courses </w:t>
      </w:r>
      <w:r w:rsidRPr="00A069DD">
        <w:rPr>
          <w:rFonts w:eastAsiaTheme="minorEastAsia" w:cstheme="minorBidi"/>
          <w:lang w:val="en-US"/>
        </w:rPr>
        <w:t xml:space="preserve">are to be delivered until the end of 2025. </w:t>
      </w:r>
      <w:r w:rsidRPr="0A8967BE" w:rsidR="74879F8B">
        <w:rPr>
          <w:rFonts w:eastAsiaTheme="minorEastAsia" w:cstheme="minorBidi"/>
          <w:lang w:val="en-US"/>
        </w:rPr>
        <w:t>2</w:t>
      </w:r>
      <w:r w:rsidR="002F2ED5">
        <w:rPr>
          <w:rFonts w:eastAsiaTheme="minorEastAsia" w:cstheme="minorBidi"/>
          <w:lang w:val="en-US"/>
        </w:rPr>
        <w:t>,</w:t>
      </w:r>
      <w:r w:rsidRPr="0A8967BE" w:rsidR="74879F8B">
        <w:rPr>
          <w:rFonts w:eastAsiaTheme="minorEastAsia" w:cstheme="minorBidi"/>
          <w:lang w:val="en-US"/>
        </w:rPr>
        <w:t>954</w:t>
      </w:r>
      <w:r w:rsidRPr="00A069DD">
        <w:rPr>
          <w:rFonts w:eastAsiaTheme="minorEastAsia" w:cstheme="minorBidi"/>
          <w:lang w:val="en-US"/>
        </w:rPr>
        <w:t xml:space="preserve"> participants, coming from </w:t>
      </w:r>
      <w:r w:rsidRPr="0A8967BE" w:rsidR="47230075">
        <w:rPr>
          <w:rFonts w:eastAsiaTheme="minorEastAsia" w:cstheme="minorBidi"/>
          <w:lang w:val="en-US"/>
        </w:rPr>
        <w:t>115</w:t>
      </w:r>
      <w:r w:rsidRPr="00A069DD">
        <w:rPr>
          <w:rFonts w:eastAsiaTheme="minorEastAsia" w:cstheme="minorBidi"/>
          <w:lang w:val="en-US"/>
        </w:rPr>
        <w:t xml:space="preserve"> (mostly developing) countries, were trained, with a participant</w:t>
      </w:r>
      <w:r>
        <w:rPr>
          <w:rFonts w:eastAsiaTheme="minorEastAsia" w:cstheme="minorBidi"/>
          <w:lang w:val="en-US"/>
        </w:rPr>
        <w:t xml:space="preserve"> sa</w:t>
      </w:r>
      <w:r w:rsidRPr="00A069DD">
        <w:rPr>
          <w:rFonts w:eastAsiaTheme="minorEastAsia" w:cstheme="minorBidi"/>
          <w:lang w:val="en-US"/>
        </w:rPr>
        <w:t>tisfaction rate</w:t>
      </w:r>
      <w:r>
        <w:rPr>
          <w:rFonts w:eastAsiaTheme="minorEastAsia" w:cstheme="minorBidi"/>
          <w:lang w:val="en-US"/>
        </w:rPr>
        <w:t xml:space="preserve"> of 96%</w:t>
      </w:r>
      <w:r w:rsidRPr="00A069DD">
        <w:rPr>
          <w:rFonts w:eastAsiaTheme="minorEastAsia" w:cstheme="minorBidi"/>
          <w:lang w:val="en-US"/>
        </w:rPr>
        <w:t xml:space="preserve">. All courses fall under the 18 topics </w:t>
      </w:r>
      <w:r>
        <w:rPr>
          <w:rFonts w:eastAsiaTheme="minorEastAsia" w:cstheme="minorBidi"/>
          <w:lang w:val="en-US"/>
        </w:rPr>
        <w:t xml:space="preserve">specified in </w:t>
      </w:r>
      <w:r w:rsidRPr="00A069DD">
        <w:rPr>
          <w:rFonts w:eastAsiaTheme="minorEastAsia" w:cstheme="minorBidi"/>
          <w:lang w:val="en-US"/>
        </w:rPr>
        <w:t>the project</w:t>
      </w:r>
      <w:r>
        <w:rPr>
          <w:rFonts w:eastAsiaTheme="minorEastAsia" w:cstheme="minorBidi"/>
          <w:lang w:val="en-US"/>
        </w:rPr>
        <w:t>,</w:t>
      </w:r>
      <w:r w:rsidRPr="00A069DD">
        <w:rPr>
          <w:rFonts w:eastAsiaTheme="minorEastAsia" w:cstheme="minorBidi"/>
          <w:lang w:val="en-US"/>
        </w:rPr>
        <w:t xml:space="preserve"> with a total number of applicants surpassing </w:t>
      </w:r>
      <w:r w:rsidRPr="0A8967BE" w:rsidR="59102986">
        <w:rPr>
          <w:rFonts w:eastAsiaTheme="minorEastAsia" w:cstheme="minorBidi"/>
          <w:lang w:val="en-US"/>
        </w:rPr>
        <w:t>7,702</w:t>
      </w:r>
      <w:r w:rsidRPr="48FD8D06">
        <w:rPr>
          <w:rFonts w:eastAsiaTheme="minorEastAsia" w:cstheme="minorBidi"/>
          <w:lang w:val="en-US"/>
        </w:rPr>
        <w:t>.</w:t>
      </w:r>
    </w:p>
    <w:p w:rsidRPr="00B31877" w:rsidR="00E23A94" w:rsidP="008B2ED3" w:rsidRDefault="00E23A94" w14:paraId="28E79FA7" w14:textId="0D609BB2">
      <w:pPr>
        <w:keepNext/>
        <w:spacing w:after="120"/>
        <w:rPr>
          <w:b/>
          <w:bCs/>
          <w:szCs w:val="24"/>
        </w:rPr>
      </w:pPr>
      <w:r w:rsidRPr="00B31877">
        <w:rPr>
          <w:b/>
          <w:bCs/>
          <w:szCs w:val="24"/>
        </w:rPr>
        <w:t>School connectivity project</w:t>
      </w:r>
    </w:p>
    <w:p w:rsidRPr="00C54FD7" w:rsidR="1A2EA797" w:rsidP="26EF4E05" w:rsidRDefault="7DF2EB87" w14:paraId="5017D2BD" w14:textId="0D022D87">
      <w:pPr>
        <w:spacing w:after="120"/>
        <w:rPr>
          <w:rFonts w:eastAsia="Aptos" w:cstheme="minorBidi"/>
        </w:rPr>
      </w:pPr>
      <w:r w:rsidRPr="26EF4E05">
        <w:rPr>
          <w:rFonts w:eastAsia="Aptos" w:cstheme="minorBidi"/>
        </w:rPr>
        <w:t xml:space="preserve">Through the project “Capacity development to accelerate school connectivity in collaboration with the Giga Initiative”, which was launched in 2024, BDT supports Member States’ school connectivity efforts by providing tailored training courses delivered through the ITU Academy. The training courses cover the entire school connectivity journey </w:t>
      </w:r>
      <w:r w:rsidRPr="26EF4E05" w:rsidR="120329EB">
        <w:rPr>
          <w:rFonts w:eastAsia="Aptos" w:cstheme="minorBidi"/>
        </w:rPr>
        <w:t>from early inception and planning</w:t>
      </w:r>
      <w:r w:rsidRPr="26EF4E05">
        <w:rPr>
          <w:rFonts w:eastAsia="Aptos" w:cstheme="minorBidi"/>
        </w:rPr>
        <w:t xml:space="preserve"> to infrastructure mapping and modelling, to financing and procurement, to technical implementation and connectivity monitoring, drawing upon ITU’s broad expertise in ICT connectivity and enabling environments. Courses are offered both in-person at the Giga Connectivity Centre in Geneva, and online through instructor-led, self-paced, and blended approaches. To implement the project, BDT works closely with </w:t>
      </w:r>
      <w:r w:rsidRPr="26EF4E05" w:rsidR="0046D91B">
        <w:rPr>
          <w:rFonts w:eastAsia="Aptos" w:cstheme="minorBidi"/>
        </w:rPr>
        <w:t>the</w:t>
      </w:r>
      <w:r w:rsidRPr="26EF4E05">
        <w:rPr>
          <w:rFonts w:eastAsia="Aptos" w:cstheme="minorBidi"/>
        </w:rPr>
        <w:t xml:space="preserve"> </w:t>
      </w:r>
      <w:r w:rsidRPr="26EF4E05" w:rsidR="35AFEA32">
        <w:rPr>
          <w:rFonts w:eastAsia="Aptos" w:cstheme="minorBidi"/>
        </w:rPr>
        <w:t xml:space="preserve">ITU </w:t>
      </w:r>
      <w:r w:rsidRPr="26EF4E05">
        <w:rPr>
          <w:rFonts w:eastAsia="Aptos" w:cstheme="minorBidi"/>
        </w:rPr>
        <w:t>General Secretariat as well as with UNICEF, ITU’s partner in the Giga initiative.</w:t>
      </w:r>
    </w:p>
    <w:p w:rsidRPr="00FB5D76" w:rsidR="00087FC5" w:rsidP="008B2ED3" w:rsidRDefault="00087FC5" w14:paraId="5D759156" w14:textId="210F92F2">
      <w:pPr>
        <w:keepNext/>
        <w:spacing w:after="120"/>
        <w:rPr>
          <w:b/>
          <w:bCs/>
          <w:szCs w:val="24"/>
        </w:rPr>
      </w:pPr>
      <w:r w:rsidRPr="00FB5D76">
        <w:rPr>
          <w:b/>
          <w:bCs/>
          <w:szCs w:val="24"/>
        </w:rPr>
        <w:t>Digital Transformation Centre Initiative</w:t>
      </w:r>
    </w:p>
    <w:p w:rsidR="00087FC5" w:rsidP="008B2ED3" w:rsidRDefault="00514222" w14:paraId="23C99D09" w14:textId="5ECA2E57">
      <w:pPr>
        <w:spacing w:after="120"/>
        <w:rPr>
          <w:szCs w:val="24"/>
        </w:rPr>
      </w:pPr>
      <w:r w:rsidRPr="00514222">
        <w:rPr>
          <w:szCs w:val="24"/>
        </w:rPr>
        <w:t xml:space="preserve">The </w:t>
      </w:r>
      <w:hyperlink r:id="rId23">
        <w:r w:rsidRPr="006D529E" w:rsidR="00DD4EFF">
          <w:rPr>
            <w:rStyle w:val="Hyperlink"/>
            <w:rFonts w:cstheme="minorHAnsi"/>
          </w:rPr>
          <w:t>Digital Transformation Centres (DTC) Initiative</w:t>
        </w:r>
      </w:hyperlink>
      <w:r w:rsidRPr="006D529E" w:rsidR="00DD4EFF">
        <w:rPr>
          <w:rStyle w:val="Hyperlink"/>
          <w:rFonts w:cstheme="minorHAnsi"/>
        </w:rPr>
        <w:t xml:space="preserve"> </w:t>
      </w:r>
      <w:r w:rsidRPr="00514222">
        <w:rPr>
          <w:szCs w:val="24"/>
        </w:rPr>
        <w:t>was launched in September 2019 by ITU in partnership with Cisco, with the objective of supporting countries to strengthen the digital capacities of citizens, particularly those in rural and the underserved communities. The Initiative operates through a global network of national institutions, the Digital Transformation Centres (DTCs), which have a mandate to deliver digital skills programmes in their countries. The DTCs operate nationally and demonstrate proven capacity, infrastructure and experience to implement training at basic and intermediate levels.</w:t>
      </w:r>
    </w:p>
    <w:p w:rsidRPr="008B2ED3" w:rsidR="00647394" w:rsidP="008B2ED3" w:rsidRDefault="00647394" w14:paraId="28B12B27" w14:textId="7F403F52">
      <w:pPr>
        <w:spacing w:after="120"/>
        <w:jc w:val="both"/>
      </w:pPr>
      <w:r w:rsidRPr="008B2ED3">
        <w:rPr>
          <w:rFonts w:cstheme="minorBidi"/>
          <w:lang w:eastAsia="ru-RU"/>
        </w:rPr>
        <w:t>The number of DTCs has grown to 14 in total</w:t>
      </w:r>
      <w:r w:rsidRPr="008B2ED3">
        <w:rPr>
          <w:rFonts w:cstheme="minorBidi"/>
        </w:rPr>
        <w:t>,</w:t>
      </w:r>
      <w:r w:rsidRPr="008B2ED3">
        <w:rPr>
          <w:rFonts w:cstheme="minorBidi"/>
          <w:lang w:eastAsia="ru-RU"/>
        </w:rPr>
        <w:t xml:space="preserve"> covering Africa, the Americas, the Arab States and the Asia-Pacific regions (see Chart </w:t>
      </w:r>
      <w:r w:rsidRPr="008B2ED3" w:rsidR="00663D36">
        <w:rPr>
          <w:rFonts w:cstheme="minorBidi"/>
          <w:lang w:eastAsia="ru-RU"/>
        </w:rPr>
        <w:t>3</w:t>
      </w:r>
      <w:r w:rsidRPr="008B2ED3">
        <w:rPr>
          <w:rFonts w:cstheme="minorBidi"/>
          <w:lang w:eastAsia="ru-RU"/>
        </w:rPr>
        <w:t xml:space="preserve">). </w:t>
      </w:r>
      <w:r w:rsidRPr="008B2ED3" w:rsidR="00FB5D76">
        <w:t xml:space="preserve">Since the start of the DTC Initiative in 2020 until the end of June 2025, over </w:t>
      </w:r>
      <w:r w:rsidRPr="008B2ED3" w:rsidR="004A3730">
        <w:t>610</w:t>
      </w:r>
      <w:r w:rsidRPr="008B2ED3" w:rsidR="00FB5D76">
        <w:t>,000 (</w:t>
      </w:r>
      <w:r w:rsidRPr="008B2ED3" w:rsidR="004A3730">
        <w:t>53</w:t>
      </w:r>
      <w:r w:rsidRPr="008B2ED3" w:rsidR="00FB5D76">
        <w:t xml:space="preserve">% female) course participants have been </w:t>
      </w:r>
      <w:r w:rsidRPr="008B2ED3" w:rsidR="002D1836">
        <w:t xml:space="preserve">provided </w:t>
      </w:r>
      <w:r w:rsidRPr="008B2ED3" w:rsidR="00FB5D76">
        <w:t xml:space="preserve">with basic and intermediate </w:t>
      </w:r>
      <w:r w:rsidRPr="008B2ED3" w:rsidR="002D1836">
        <w:t xml:space="preserve">digital skills </w:t>
      </w:r>
      <w:r w:rsidRPr="008B2ED3" w:rsidR="00FB5D76">
        <w:t xml:space="preserve">training </w:t>
      </w:r>
      <w:r w:rsidRPr="008B2ED3" w:rsidR="00A84C80">
        <w:t xml:space="preserve">through </w:t>
      </w:r>
      <w:r w:rsidRPr="008B2ED3" w:rsidR="00FB5D76">
        <w:t xml:space="preserve">the Initiative </w:t>
      </w:r>
      <w:r w:rsidRPr="008B2ED3">
        <w:rPr>
          <w:rFonts w:cstheme="minorBidi"/>
        </w:rPr>
        <w:t xml:space="preserve">(see Chart </w:t>
      </w:r>
      <w:r w:rsidRPr="008B2ED3" w:rsidR="00663D36">
        <w:rPr>
          <w:rFonts w:cstheme="minorBidi"/>
        </w:rPr>
        <w:t>4</w:t>
      </w:r>
      <w:r w:rsidRPr="008B2ED3">
        <w:rPr>
          <w:rFonts w:cstheme="minorBidi"/>
        </w:rPr>
        <w:t>).</w:t>
      </w:r>
    </w:p>
    <w:p w:rsidRPr="008B2ED3" w:rsidR="00647394" w:rsidP="008B2ED3" w:rsidRDefault="00647394" w14:paraId="2FD14F36" w14:textId="06447D67">
      <w:pPr>
        <w:keepNext/>
        <w:spacing w:after="120"/>
        <w:jc w:val="center"/>
        <w:rPr>
          <w:rFonts w:cstheme="minorBidi"/>
          <w:b/>
          <w:lang w:val="fr-FR"/>
        </w:rPr>
      </w:pPr>
      <w:r w:rsidRPr="008B2ED3">
        <w:rPr>
          <w:rFonts w:cstheme="minorBidi"/>
          <w:b/>
          <w:lang w:val="fr-FR"/>
        </w:rPr>
        <w:t xml:space="preserve">Chart </w:t>
      </w:r>
      <w:r w:rsidRPr="008B2ED3" w:rsidR="00663D36">
        <w:rPr>
          <w:rFonts w:cstheme="minorBidi"/>
          <w:b/>
          <w:lang w:val="fr-FR"/>
        </w:rPr>
        <w:t>3</w:t>
      </w:r>
      <w:r w:rsidRPr="008B2ED3">
        <w:rPr>
          <w:rFonts w:cstheme="minorBidi"/>
          <w:b/>
          <w:lang w:val="fr-FR"/>
        </w:rPr>
        <w:t>: Digital Transformation Centres (DTC) countries</w:t>
      </w:r>
    </w:p>
    <w:p w:rsidR="00647394" w:rsidP="00D83BF5" w:rsidRDefault="00647394" w14:paraId="7CB0E0E8" w14:textId="62101CA5">
      <w:pPr>
        <w:rPr>
          <w:lang w:val="fr-FR"/>
        </w:rPr>
      </w:pPr>
      <w:r>
        <w:rPr>
          <w:noProof/>
        </w:rPr>
        <w:drawing>
          <wp:inline distT="0" distB="0" distL="0" distR="0" wp14:anchorId="2F48FABA" wp14:editId="58AD60CB">
            <wp:extent cx="4485736" cy="2645375"/>
            <wp:effectExtent l="0" t="0" r="0" b="3175"/>
            <wp:docPr id="2080947480" name="Picture 2" descr="A map of the world with blue and whit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47480" name="Picture 2" descr="A map of the world with blue and white colors&#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959" cy="2654942"/>
                    </a:xfrm>
                    <a:prstGeom prst="rect">
                      <a:avLst/>
                    </a:prstGeom>
                    <a:noFill/>
                  </pic:spPr>
                </pic:pic>
              </a:graphicData>
            </a:graphic>
          </wp:inline>
        </w:drawing>
      </w:r>
      <w:r w:rsidRPr="00C54FD7" w:rsidR="00960B63">
        <w:rPr>
          <w:lang w:val="fr-FR"/>
        </w:rPr>
        <w:t xml:space="preserve"> </w:t>
      </w:r>
    </w:p>
    <w:p w:rsidRPr="00647394" w:rsidR="008B2ED3" w:rsidP="00D83BF5" w:rsidRDefault="008B2ED3" w14:paraId="0B55B2E6" w14:textId="77777777">
      <w:pPr>
        <w:rPr>
          <w:lang w:val="fr-CH"/>
        </w:rPr>
      </w:pPr>
    </w:p>
    <w:p w:rsidRPr="008B2ED3" w:rsidR="00647394" w:rsidP="008B2ED3" w:rsidRDefault="00647394" w14:paraId="5513487C" w14:textId="7B91AC11">
      <w:pPr>
        <w:spacing w:after="120"/>
        <w:jc w:val="center"/>
        <w:rPr>
          <w:rStyle w:val="eop"/>
          <w:rFonts w:cstheme="minorHAnsi"/>
          <w:b/>
        </w:rPr>
      </w:pPr>
      <w:r w:rsidRPr="008B2ED3">
        <w:rPr>
          <w:rFonts w:cstheme="minorHAnsi"/>
          <w:b/>
        </w:rPr>
        <w:t xml:space="preserve">Chart </w:t>
      </w:r>
      <w:r w:rsidRPr="008B2ED3" w:rsidR="00663D36">
        <w:rPr>
          <w:rFonts w:cstheme="minorHAnsi"/>
          <w:b/>
        </w:rPr>
        <w:t>4</w:t>
      </w:r>
      <w:r w:rsidRPr="008B2ED3">
        <w:rPr>
          <w:rFonts w:cstheme="minorHAnsi"/>
          <w:b/>
        </w:rPr>
        <w:t>: DTCI course participants by gender</w:t>
      </w:r>
    </w:p>
    <w:p w:rsidR="00647394" w:rsidP="008B2ED3" w:rsidRDefault="00647394" w14:paraId="6452BC6B" w14:textId="1F8B1231">
      <w:pPr>
        <w:jc w:val="center"/>
      </w:pPr>
      <w:r w:rsidRPr="00940FB2">
        <w:rPr>
          <w:rFonts w:ascii="Segoe UI" w:hAnsi="Segoe UI" w:cs="Segoe UI"/>
          <w:noProof/>
          <w:sz w:val="18"/>
          <w:szCs w:val="18"/>
        </w:rPr>
        <w:drawing>
          <wp:inline distT="0" distB="0" distL="0" distR="0" wp14:anchorId="3545AE74" wp14:editId="4D426B03">
            <wp:extent cx="4057650" cy="2393156"/>
            <wp:effectExtent l="0" t="0" r="0" b="7620"/>
            <wp:docPr id="1628078429" name="Chart 1" descr="Chart type: Pie. 'Field3'&#10;&#10;Description automatically generated">
              <a:extLst xmlns:a="http://schemas.openxmlformats.org/drawingml/2006/main">
                <a:ext uri="{FF2B5EF4-FFF2-40B4-BE49-F238E27FC236}">
                  <a16:creationId xmlns:a16="http://schemas.microsoft.com/office/drawing/2014/main" id="{E0DB7813-52AE-EBBE-69E6-50D97508C42E}"/>
                </a:ext>
                <a:ext uri="{147F2762-F138-4A5C-976F-8EAC2B608ADB}">
                  <a16:predDERef xmlns:a16="http://schemas.microsoft.com/office/drawing/2014/main" pred="{E4663ADF-ED95-11A9-1093-1398831448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Pr="008B2ED3" w:rsidR="00514222" w:rsidP="008B2ED3" w:rsidRDefault="00514222" w14:paraId="1E230BB9" w14:textId="7C74ED4C">
      <w:pPr>
        <w:spacing w:after="120"/>
        <w:rPr>
          <w:rFonts w:cstheme="minorHAnsi"/>
          <w:szCs w:val="24"/>
        </w:rPr>
      </w:pPr>
      <w:r w:rsidRPr="008B2ED3">
        <w:rPr>
          <w:rFonts w:cstheme="minorHAnsi"/>
          <w:szCs w:val="24"/>
        </w:rPr>
        <w:t>Beyond achieving gender parity in the Initiative’s overall reach, it is important to highlight that the training</w:t>
      </w:r>
      <w:r w:rsidRPr="008B2ED3" w:rsidR="00FB5D76">
        <w:rPr>
          <w:rFonts w:cstheme="minorHAnsi"/>
          <w:szCs w:val="24"/>
        </w:rPr>
        <w:t xml:space="preserve"> delivery has grown in </w:t>
      </w:r>
      <w:r w:rsidRPr="008B2ED3">
        <w:rPr>
          <w:rFonts w:cstheme="minorHAnsi"/>
          <w:szCs w:val="24"/>
        </w:rPr>
        <w:t>underserved and rural communities served by the DTCs. This include</w:t>
      </w:r>
      <w:r w:rsidRPr="008B2ED3" w:rsidR="00FB5D76">
        <w:rPr>
          <w:rFonts w:cstheme="minorHAnsi"/>
          <w:szCs w:val="24"/>
        </w:rPr>
        <w:t>s</w:t>
      </w:r>
      <w:r w:rsidRPr="008B2ED3">
        <w:rPr>
          <w:rFonts w:cstheme="minorHAnsi"/>
          <w:szCs w:val="24"/>
        </w:rPr>
        <w:t xml:space="preserve"> students, persons with disabilities—particularly those with visual impairments—youth, and MSMEs. Additionally, trainers and teachers received capacity-building support to ensure the delivery of high-quality training within these communities.</w:t>
      </w:r>
    </w:p>
    <w:p w:rsidRPr="008B2ED3" w:rsidR="00514222" w:rsidP="008B2ED3" w:rsidRDefault="00514222" w14:paraId="0AF33922" w14:textId="2FF197A3">
      <w:pPr>
        <w:spacing w:after="120"/>
        <w:rPr>
          <w:rFonts w:cstheme="minorHAnsi"/>
          <w:szCs w:val="24"/>
        </w:rPr>
      </w:pPr>
      <w:r w:rsidRPr="008B2ED3">
        <w:rPr>
          <w:rFonts w:cstheme="minorHAnsi"/>
          <w:szCs w:val="24"/>
        </w:rPr>
        <w:t xml:space="preserve">The number and type of partner who has joined the Initiative has continued to grow. The number of DTCs is now at 14 DTCs, with more organizations expected to join the Initiative. </w:t>
      </w:r>
      <w:r w:rsidRPr="008B2ED3" w:rsidR="4F794102">
        <w:rPr>
          <w:rFonts w:cstheme="minorHAnsi"/>
          <w:szCs w:val="24"/>
        </w:rPr>
        <w:t xml:space="preserve">In addition to </w:t>
      </w:r>
      <w:r w:rsidRPr="008B2ED3" w:rsidR="00FD49E2">
        <w:rPr>
          <w:rFonts w:cstheme="minorHAnsi"/>
          <w:szCs w:val="24"/>
        </w:rPr>
        <w:t>initial</w:t>
      </w:r>
      <w:r w:rsidRPr="008B2ED3" w:rsidR="4F794102">
        <w:rPr>
          <w:rFonts w:cstheme="minorHAnsi"/>
          <w:szCs w:val="24"/>
        </w:rPr>
        <w:t xml:space="preserve"> training content partners, Cisco and HP, </w:t>
      </w:r>
      <w:r w:rsidRPr="008B2ED3" w:rsidR="5BF80DD3">
        <w:rPr>
          <w:rFonts w:cstheme="minorHAnsi"/>
          <w:szCs w:val="24"/>
        </w:rPr>
        <w:t>t</w:t>
      </w:r>
      <w:r w:rsidRPr="008B2ED3">
        <w:rPr>
          <w:rFonts w:cstheme="minorHAnsi"/>
          <w:szCs w:val="24"/>
        </w:rPr>
        <w:t>he DTC Initiative welcomed a new training content partner, ST Microelectronics Foundation, who has brought several training courses to complement the existing DTC Initiative training content, including "Introduction to Computer Basics for Persons with Visual Impairments'' (ICBVI), ''Tablets for Seniors'', among others.</w:t>
      </w:r>
      <w:r w:rsidR="00E0114E">
        <w:rPr>
          <w:rFonts w:cstheme="minorHAnsi"/>
          <w:szCs w:val="24"/>
        </w:rPr>
        <w:t xml:space="preserve"> </w:t>
      </w:r>
      <w:r w:rsidRPr="008B2ED3">
        <w:rPr>
          <w:rFonts w:cstheme="minorHAnsi"/>
          <w:szCs w:val="24"/>
        </w:rPr>
        <w:t>Currently, five DTCs are delivering the ICBVI training (Ghana, Pakistan, Senegal, Sierra Leone and Uganda), with more DTCs expected to be fully trained to deliver the ICBVI training course.</w:t>
      </w:r>
    </w:p>
    <w:p w:rsidRPr="008B2ED3" w:rsidR="00C44A4B" w:rsidP="008B2ED3" w:rsidRDefault="00C44A4B" w14:paraId="09D5D2BB" w14:textId="37834A42">
      <w:pPr>
        <w:spacing w:after="120"/>
        <w:rPr>
          <w:rFonts w:cstheme="minorHAnsi"/>
          <w:szCs w:val="24"/>
        </w:rPr>
      </w:pPr>
      <w:r w:rsidRPr="008B2ED3">
        <w:rPr>
          <w:rFonts w:cstheme="minorHAnsi"/>
          <w:szCs w:val="24"/>
        </w:rPr>
        <w:t>ITU continues to strengthen its collaboration with current partners of the Initiative. Telecommunications companies have become partners of the DTCI, namely Indosat Ooredoo Hutchison (Indonesia), Philippine Long Distance Telephone Company (PLDT), and Airtel (Africa) to support the work and capacity development interventions of the DTCs.</w:t>
      </w:r>
    </w:p>
    <w:p w:rsidRPr="008B2ED3" w:rsidR="6E7DA92C" w:rsidP="008B2ED3" w:rsidRDefault="00C071C5" w14:paraId="0B0037F3" w14:textId="22EAF078">
      <w:pPr>
        <w:tabs>
          <w:tab w:val="left" w:pos="720"/>
        </w:tabs>
        <w:spacing w:after="120"/>
        <w:rPr>
          <w:rFonts w:eastAsia="Calibri" w:cstheme="minorHAnsi"/>
          <w:szCs w:val="24"/>
        </w:rPr>
      </w:pPr>
      <w:r w:rsidRPr="008B2ED3">
        <w:rPr>
          <w:rFonts w:eastAsia="Calibri" w:cstheme="minorHAnsi"/>
          <w:szCs w:val="24"/>
        </w:rPr>
        <w:t>Under the Initiative, ITU and Cisco facilitate networking opportunities for the DTCs by organising face-to-face workshops and virtual meetings every year. These meetings contribute to strengthening the global DTC network and provide a platform to discuss the implementation of the Initiative, review the progress and achievements made, and explore new ideas to support the work of the DTCs.</w:t>
      </w:r>
      <w:r w:rsidRPr="008B2ED3" w:rsidR="6279AC44">
        <w:rPr>
          <w:rFonts w:eastAsia="Calibri" w:cstheme="minorHAnsi"/>
          <w:szCs w:val="24"/>
        </w:rPr>
        <w:t xml:space="preserve"> </w:t>
      </w:r>
      <w:r w:rsidRPr="008B2ED3" w:rsidR="6E7DA92C">
        <w:rPr>
          <w:rFonts w:eastAsia="Calibri" w:cstheme="minorHAnsi"/>
          <w:szCs w:val="24"/>
        </w:rPr>
        <w:t xml:space="preserve">In 2023 and 2024, the Global DTC Workshops were </w:t>
      </w:r>
      <w:r w:rsidRPr="008B2ED3" w:rsidR="3BCC434B">
        <w:rPr>
          <w:rFonts w:eastAsia="Calibri" w:cstheme="minorHAnsi"/>
          <w:szCs w:val="24"/>
        </w:rPr>
        <w:t xml:space="preserve">respectively </w:t>
      </w:r>
      <w:r w:rsidRPr="008B2ED3" w:rsidR="6E7DA92C">
        <w:rPr>
          <w:rFonts w:eastAsia="Calibri" w:cstheme="minorHAnsi"/>
          <w:szCs w:val="24"/>
        </w:rPr>
        <w:t>hosted by the Department of Information and Communication Technology (the DTC in the Philippines) and the ICT Training and Development Center</w:t>
      </w:r>
      <w:r w:rsidRPr="008B2ED3" w:rsidR="73052BA9">
        <w:rPr>
          <w:rFonts w:eastAsia="Calibri" w:cstheme="minorHAnsi"/>
          <w:szCs w:val="24"/>
        </w:rPr>
        <w:t xml:space="preserve"> </w:t>
      </w:r>
      <w:r w:rsidRPr="008B2ED3" w:rsidR="7E53C0DD">
        <w:rPr>
          <w:rFonts w:eastAsia="Calibri" w:cstheme="minorHAnsi"/>
          <w:szCs w:val="24"/>
        </w:rPr>
        <w:t xml:space="preserve">under the Ministry of Communications and Informatics </w:t>
      </w:r>
      <w:r w:rsidRPr="008B2ED3" w:rsidR="77836D27">
        <w:rPr>
          <w:rFonts w:eastAsia="Calibri" w:cstheme="minorHAnsi"/>
          <w:szCs w:val="24"/>
        </w:rPr>
        <w:t>(the DTC in Indonesia)</w:t>
      </w:r>
      <w:r w:rsidRPr="008B2ED3" w:rsidR="7E53C0DD">
        <w:rPr>
          <w:rFonts w:eastAsia="Calibri" w:cstheme="minorHAnsi"/>
          <w:szCs w:val="24"/>
        </w:rPr>
        <w:t xml:space="preserve"> </w:t>
      </w:r>
      <w:r w:rsidRPr="008B2ED3" w:rsidR="7AF4C422">
        <w:rPr>
          <w:rFonts w:eastAsia="Calibri" w:cstheme="minorHAnsi"/>
          <w:szCs w:val="24"/>
        </w:rPr>
        <w:t xml:space="preserve">in collaboration with Indosat Ooredoo Hutchison. </w:t>
      </w:r>
      <w:r w:rsidRPr="008B2ED3" w:rsidR="3E8950A7">
        <w:rPr>
          <w:rFonts w:eastAsia="Calibri" w:cstheme="minorHAnsi"/>
          <w:szCs w:val="24"/>
        </w:rPr>
        <w:t xml:space="preserve">These regular meetings </w:t>
      </w:r>
      <w:r w:rsidRPr="008B2ED3" w:rsidR="1ECBA701">
        <w:rPr>
          <w:rFonts w:eastAsia="Calibri" w:cstheme="minorHAnsi"/>
          <w:szCs w:val="24"/>
        </w:rPr>
        <w:t>serve as an opportunity</w:t>
      </w:r>
      <w:r w:rsidRPr="008B2ED3" w:rsidR="3E8950A7">
        <w:rPr>
          <w:rFonts w:eastAsia="Calibri" w:cstheme="minorHAnsi"/>
          <w:szCs w:val="24"/>
        </w:rPr>
        <w:t xml:space="preserve"> </w:t>
      </w:r>
      <w:r w:rsidRPr="008B2ED3" w:rsidR="0AD56212">
        <w:rPr>
          <w:rFonts w:eastAsia="Calibri" w:cstheme="minorHAnsi"/>
          <w:szCs w:val="24"/>
        </w:rPr>
        <w:t>for t</w:t>
      </w:r>
      <w:r w:rsidRPr="008B2ED3" w:rsidR="3E8950A7">
        <w:rPr>
          <w:rFonts w:eastAsia="Calibri" w:cstheme="minorHAnsi"/>
          <w:szCs w:val="24"/>
        </w:rPr>
        <w:t xml:space="preserve">he DTCs </w:t>
      </w:r>
      <w:r w:rsidRPr="008B2ED3" w:rsidR="247FA402">
        <w:rPr>
          <w:rFonts w:eastAsia="Calibri" w:cstheme="minorHAnsi"/>
          <w:szCs w:val="24"/>
        </w:rPr>
        <w:t xml:space="preserve">to regularly engage </w:t>
      </w:r>
      <w:r w:rsidRPr="008B2ED3" w:rsidR="3E8950A7">
        <w:rPr>
          <w:rFonts w:eastAsia="Calibri" w:cstheme="minorHAnsi"/>
          <w:szCs w:val="24"/>
        </w:rPr>
        <w:t xml:space="preserve">with </w:t>
      </w:r>
      <w:r w:rsidRPr="008B2ED3" w:rsidR="65B76724">
        <w:rPr>
          <w:rFonts w:eastAsia="Calibri" w:cstheme="minorHAnsi"/>
          <w:szCs w:val="24"/>
        </w:rPr>
        <w:t>each other and</w:t>
      </w:r>
      <w:r w:rsidRPr="008B2ED3" w:rsidR="3E8950A7">
        <w:rPr>
          <w:rFonts w:eastAsia="Calibri" w:cstheme="minorHAnsi"/>
          <w:szCs w:val="24"/>
        </w:rPr>
        <w:t xml:space="preserve"> have </w:t>
      </w:r>
      <w:r w:rsidRPr="008B2ED3" w:rsidR="7AF4C422">
        <w:rPr>
          <w:rFonts w:eastAsia="Calibri" w:cstheme="minorHAnsi"/>
          <w:szCs w:val="24"/>
        </w:rPr>
        <w:t>contributed to further strengthening the DTC community</w:t>
      </w:r>
      <w:r w:rsidRPr="008B2ED3" w:rsidR="4184F35D">
        <w:rPr>
          <w:rFonts w:eastAsia="Calibri" w:cstheme="minorHAnsi"/>
          <w:szCs w:val="24"/>
        </w:rPr>
        <w:t>.</w:t>
      </w:r>
    </w:p>
    <w:p w:rsidRPr="008B2ED3" w:rsidR="00B31877" w:rsidP="008B2ED3" w:rsidRDefault="000C7467" w14:paraId="60F7A839" w14:textId="2A17E49E">
      <w:pPr>
        <w:spacing w:after="120"/>
        <w:rPr>
          <w:rFonts w:cstheme="minorHAnsi"/>
          <w:szCs w:val="24"/>
        </w:rPr>
      </w:pPr>
      <w:r w:rsidRPr="008B2ED3">
        <w:rPr>
          <w:rFonts w:cstheme="minorHAnsi"/>
          <w:szCs w:val="24"/>
        </w:rPr>
        <w:t xml:space="preserve">In 2025, the DTC workshop was </w:t>
      </w:r>
      <w:r w:rsidRPr="008B2ED3" w:rsidR="5BFCFCA2">
        <w:rPr>
          <w:rFonts w:cstheme="minorHAnsi"/>
          <w:szCs w:val="24"/>
        </w:rPr>
        <w:t>hosted by the Centros Tecnológicos Comunitarios (CTC), the DTC in the Dominican Republic, in collaboration with the Instituto Dominicano de las Telecomunicaciones (INDOTEL). It</w:t>
      </w:r>
      <w:r w:rsidRPr="008B2ED3">
        <w:rPr>
          <w:rFonts w:cstheme="minorHAnsi"/>
          <w:szCs w:val="24"/>
        </w:rPr>
        <w:t xml:space="preserve"> was held in conjunction with the annual meeting of the ITU Academy Training Centres (ATCs) with the objective of encouraging collaborations within the DTC-ATC network, share best practices to ensure a continued quality of training offer, and support the work of these capacity development programmes.</w:t>
      </w:r>
    </w:p>
    <w:p w:rsidRPr="008B2ED3" w:rsidR="00087FC5" w:rsidP="008B2ED3" w:rsidRDefault="00087FC5" w14:paraId="1C7FF832" w14:textId="4A5C59AE">
      <w:pPr>
        <w:spacing w:after="120"/>
        <w:rPr>
          <w:rFonts w:cstheme="minorHAnsi"/>
          <w:b/>
          <w:bCs/>
          <w:szCs w:val="24"/>
        </w:rPr>
      </w:pPr>
      <w:r w:rsidRPr="008B2ED3">
        <w:rPr>
          <w:rFonts w:cstheme="minorHAnsi"/>
          <w:b/>
          <w:bCs/>
          <w:szCs w:val="24"/>
        </w:rPr>
        <w:t>DTC project</w:t>
      </w:r>
    </w:p>
    <w:p w:rsidRPr="008B2ED3" w:rsidR="00805983" w:rsidP="008B2ED3" w:rsidRDefault="6AA45608" w14:paraId="2EFFB991" w14:textId="30629058">
      <w:pPr>
        <w:spacing w:after="120"/>
        <w:rPr>
          <w:rFonts w:cstheme="minorHAnsi"/>
          <w:szCs w:val="24"/>
        </w:rPr>
      </w:pPr>
      <w:r w:rsidRPr="008B2ED3">
        <w:rPr>
          <w:rFonts w:cstheme="minorHAnsi"/>
          <w:szCs w:val="24"/>
        </w:rPr>
        <w:t xml:space="preserve">The Norwegian Government and </w:t>
      </w:r>
      <w:r w:rsidRPr="008B2ED3" w:rsidR="00945126">
        <w:rPr>
          <w:rFonts w:cstheme="minorHAnsi"/>
          <w:szCs w:val="24"/>
        </w:rPr>
        <w:t>ITU</w:t>
      </w:r>
      <w:r w:rsidRPr="008B2ED3">
        <w:rPr>
          <w:rFonts w:cstheme="minorHAnsi"/>
          <w:szCs w:val="24"/>
        </w:rPr>
        <w:t xml:space="preserve"> supported </w:t>
      </w:r>
      <w:r w:rsidRPr="008B2ED3" w:rsidR="00C42AE7">
        <w:rPr>
          <w:rFonts w:cstheme="minorHAnsi"/>
          <w:szCs w:val="24"/>
        </w:rPr>
        <w:t>the</w:t>
      </w:r>
      <w:r w:rsidRPr="008B2ED3">
        <w:rPr>
          <w:rFonts w:cstheme="minorHAnsi"/>
          <w:szCs w:val="24"/>
        </w:rPr>
        <w:t xml:space="preserve"> Digital Transformations Centres </w:t>
      </w:r>
      <w:r w:rsidRPr="008B2ED3" w:rsidR="39065B52">
        <w:rPr>
          <w:rFonts w:cstheme="minorHAnsi"/>
          <w:szCs w:val="24"/>
        </w:rPr>
        <w:t xml:space="preserve">(DTC) Initiative through </w:t>
      </w:r>
      <w:r w:rsidRPr="008B2ED3">
        <w:rPr>
          <w:rFonts w:cstheme="minorHAnsi"/>
          <w:szCs w:val="24"/>
        </w:rPr>
        <w:t>two projects</w:t>
      </w:r>
      <w:r w:rsidRPr="008B2ED3" w:rsidR="0073150E">
        <w:rPr>
          <w:rFonts w:cstheme="minorHAnsi"/>
          <w:szCs w:val="24"/>
        </w:rPr>
        <w:t>:</w:t>
      </w:r>
      <w:r w:rsidRPr="008B2ED3" w:rsidR="00514222">
        <w:rPr>
          <w:rFonts w:cstheme="minorHAnsi"/>
          <w:szCs w:val="24"/>
        </w:rPr>
        <w:t xml:space="preserve"> </w:t>
      </w:r>
      <w:r w:rsidRPr="008B2ED3" w:rsidR="00514222">
        <w:rPr>
          <w:rFonts w:eastAsia="Calibri" w:cstheme="minorHAnsi"/>
          <w:color w:val="000000" w:themeColor="text1"/>
          <w:szCs w:val="24"/>
        </w:rPr>
        <w:t>“Boosting Digital Skills through Digital Transformation Centres</w:t>
      </w:r>
      <w:r w:rsidRPr="008B2ED3" w:rsidR="1C9B5C87">
        <w:rPr>
          <w:rFonts w:eastAsia="Calibri" w:cstheme="minorHAnsi"/>
          <w:color w:val="000000" w:themeColor="text1"/>
          <w:szCs w:val="24"/>
        </w:rPr>
        <w:t xml:space="preserve">” phase 1 </w:t>
      </w:r>
      <w:r w:rsidRPr="008B2ED3" w:rsidR="00B90358">
        <w:rPr>
          <w:rFonts w:eastAsia="Calibri" w:cstheme="minorHAnsi"/>
          <w:color w:val="000000" w:themeColor="text1"/>
          <w:szCs w:val="24"/>
        </w:rPr>
        <w:t>(2021-</w:t>
      </w:r>
      <w:r w:rsidRPr="008B2ED3" w:rsidR="00F343C6">
        <w:rPr>
          <w:rFonts w:eastAsia="Calibri" w:cstheme="minorHAnsi"/>
          <w:color w:val="000000" w:themeColor="text1"/>
          <w:szCs w:val="24"/>
        </w:rPr>
        <w:t>202</w:t>
      </w:r>
      <w:r w:rsidRPr="008B2ED3" w:rsidR="009823E2">
        <w:rPr>
          <w:rFonts w:eastAsia="Calibri" w:cstheme="minorHAnsi"/>
          <w:color w:val="000000" w:themeColor="text1"/>
          <w:szCs w:val="24"/>
        </w:rPr>
        <w:t xml:space="preserve">3) </w:t>
      </w:r>
      <w:r w:rsidRPr="008B2ED3" w:rsidR="1C9B5C87">
        <w:rPr>
          <w:rFonts w:eastAsia="Calibri" w:cstheme="minorHAnsi"/>
          <w:color w:val="000000" w:themeColor="text1"/>
          <w:szCs w:val="24"/>
        </w:rPr>
        <w:t xml:space="preserve">and </w:t>
      </w:r>
      <w:r w:rsidRPr="008B2ED3" w:rsidR="00A114D0">
        <w:rPr>
          <w:rFonts w:eastAsia="Calibri" w:cstheme="minorHAnsi"/>
          <w:color w:val="000000" w:themeColor="text1"/>
          <w:szCs w:val="24"/>
        </w:rPr>
        <w:t xml:space="preserve">phase </w:t>
      </w:r>
      <w:r w:rsidRPr="008B2ED3" w:rsidR="1C9B5C87">
        <w:rPr>
          <w:rFonts w:eastAsia="Calibri" w:cstheme="minorHAnsi"/>
          <w:color w:val="000000" w:themeColor="text1"/>
          <w:szCs w:val="24"/>
        </w:rPr>
        <w:t>2</w:t>
      </w:r>
      <w:r w:rsidRPr="008B2ED3" w:rsidR="009823E2">
        <w:rPr>
          <w:rFonts w:eastAsia="Calibri" w:cstheme="minorHAnsi"/>
          <w:color w:val="000000" w:themeColor="text1"/>
          <w:szCs w:val="24"/>
        </w:rPr>
        <w:t xml:space="preserve"> (2024-2025)</w:t>
      </w:r>
      <w:r w:rsidRPr="008B2ED3" w:rsidR="704E3AFA">
        <w:rPr>
          <w:rFonts w:cstheme="minorHAnsi"/>
          <w:szCs w:val="24"/>
        </w:rPr>
        <w:t>.</w:t>
      </w:r>
    </w:p>
    <w:p w:rsidRPr="008B2ED3" w:rsidR="00535A4C" w:rsidP="008B2ED3" w:rsidRDefault="003E3E91" w14:paraId="6CEB3568" w14:textId="27B082E4">
      <w:pPr>
        <w:spacing w:after="120"/>
        <w:rPr>
          <w:rStyle w:val="Hyperlink"/>
          <w:rFonts w:cstheme="minorHAnsi"/>
          <w:color w:val="auto"/>
          <w:szCs w:val="24"/>
          <w:u w:val="none"/>
        </w:rPr>
      </w:pPr>
      <w:r w:rsidRPr="008B2ED3">
        <w:rPr>
          <w:rFonts w:cstheme="minorHAnsi"/>
          <w:szCs w:val="24"/>
        </w:rPr>
        <w:t>Phase 1 of the</w:t>
      </w:r>
      <w:r w:rsidRPr="008B2ED3" w:rsidR="00514222">
        <w:rPr>
          <w:rFonts w:cstheme="minorHAnsi"/>
          <w:szCs w:val="24"/>
        </w:rPr>
        <w:t xml:space="preserve"> project supported the DTC activities, in particular in Ghana, providing training to over 22,000 citizens of which 68</w:t>
      </w:r>
      <w:r w:rsidRPr="008B2ED3" w:rsidR="1B9C3809">
        <w:rPr>
          <w:rFonts w:cstheme="minorHAnsi"/>
          <w:szCs w:val="24"/>
        </w:rPr>
        <w:t>%</w:t>
      </w:r>
      <w:r w:rsidRPr="008B2ED3" w:rsidR="00514222">
        <w:rPr>
          <w:rFonts w:cstheme="minorHAnsi"/>
          <w:szCs w:val="24"/>
        </w:rPr>
        <w:t xml:space="preserve"> are women</w:t>
      </w:r>
      <w:r w:rsidRPr="008B2ED3" w:rsidR="23A1C4A0">
        <w:rPr>
          <w:rFonts w:cstheme="minorHAnsi"/>
          <w:szCs w:val="24"/>
        </w:rPr>
        <w:t xml:space="preserve"> by the end of the project</w:t>
      </w:r>
      <w:r w:rsidRPr="008B2ED3" w:rsidR="00514222">
        <w:rPr>
          <w:rFonts w:cstheme="minorHAnsi"/>
          <w:szCs w:val="24"/>
        </w:rPr>
        <w:t xml:space="preserve">. The DTC in Ghana exceeded almost every target set for the project and impacted the lives of citizens across all 16 regions in the country. </w:t>
      </w:r>
      <w:r w:rsidRPr="008B2ED3" w:rsidR="00C32D4C">
        <w:rPr>
          <w:rFonts w:cstheme="minorHAnsi"/>
          <w:szCs w:val="24"/>
        </w:rPr>
        <w:t xml:space="preserve">Notable achievements under this </w:t>
      </w:r>
      <w:r w:rsidRPr="008B2ED3" w:rsidR="005E7685">
        <w:rPr>
          <w:rFonts w:cstheme="minorHAnsi"/>
          <w:szCs w:val="24"/>
        </w:rPr>
        <w:t>p</w:t>
      </w:r>
      <w:r w:rsidRPr="008B2ED3" w:rsidR="00C32D4C">
        <w:rPr>
          <w:rFonts w:cstheme="minorHAnsi"/>
          <w:szCs w:val="24"/>
        </w:rPr>
        <w:t xml:space="preserve">roject include </w:t>
      </w:r>
      <w:r w:rsidRPr="008B2ED3" w:rsidR="00E62339">
        <w:rPr>
          <w:rFonts w:cstheme="minorHAnsi"/>
          <w:szCs w:val="24"/>
        </w:rPr>
        <w:t xml:space="preserve">supporting </w:t>
      </w:r>
      <w:r w:rsidRPr="008B2ED3" w:rsidR="00C32D4C">
        <w:rPr>
          <w:rFonts w:cstheme="minorHAnsi"/>
          <w:szCs w:val="24"/>
        </w:rPr>
        <w:t>155 Community ICT Centers (CICs</w:t>
      </w:r>
      <w:r w:rsidRPr="008B2ED3" w:rsidR="00A114D0">
        <w:rPr>
          <w:rFonts w:cstheme="minorHAnsi"/>
          <w:szCs w:val="24"/>
        </w:rPr>
        <w:t>)</w:t>
      </w:r>
      <w:r w:rsidRPr="008B2ED3" w:rsidR="00E62339">
        <w:rPr>
          <w:rFonts w:cstheme="minorHAnsi"/>
          <w:szCs w:val="24"/>
        </w:rPr>
        <w:t xml:space="preserve"> and </w:t>
      </w:r>
      <w:r w:rsidRPr="008B2ED3" w:rsidR="00CD28BC">
        <w:rPr>
          <w:rFonts w:cstheme="minorHAnsi"/>
          <w:szCs w:val="24"/>
        </w:rPr>
        <w:t xml:space="preserve">school </w:t>
      </w:r>
      <w:r w:rsidRPr="008B2ED3" w:rsidR="00E62339">
        <w:rPr>
          <w:rFonts w:cstheme="minorHAnsi"/>
          <w:szCs w:val="24"/>
        </w:rPr>
        <w:t>cyberlabs</w:t>
      </w:r>
      <w:r w:rsidRPr="008B2ED3" w:rsidR="00CD28BC">
        <w:rPr>
          <w:rFonts w:cstheme="minorHAnsi"/>
          <w:szCs w:val="24"/>
        </w:rPr>
        <w:t xml:space="preserve"> to </w:t>
      </w:r>
      <w:r w:rsidRPr="008B2ED3" w:rsidR="0058691B">
        <w:rPr>
          <w:rFonts w:cstheme="minorHAnsi"/>
          <w:szCs w:val="24"/>
        </w:rPr>
        <w:t>implement digital skills training</w:t>
      </w:r>
      <w:r w:rsidRPr="008B2ED3" w:rsidR="00C32D4C">
        <w:rPr>
          <w:rFonts w:cstheme="minorHAnsi"/>
          <w:szCs w:val="24"/>
        </w:rPr>
        <w:t xml:space="preserve">, </w:t>
      </w:r>
      <w:r w:rsidRPr="008B2ED3" w:rsidR="00DF75EE">
        <w:rPr>
          <w:rFonts w:cstheme="minorHAnsi"/>
          <w:szCs w:val="24"/>
        </w:rPr>
        <w:t xml:space="preserve">renovating </w:t>
      </w:r>
      <w:r w:rsidRPr="008B2ED3" w:rsidR="00AD33DD">
        <w:rPr>
          <w:rFonts w:cstheme="minorHAnsi"/>
          <w:szCs w:val="24"/>
        </w:rPr>
        <w:t>five</w:t>
      </w:r>
      <w:r w:rsidRPr="008B2ED3" w:rsidR="00DF75EE">
        <w:rPr>
          <w:rFonts w:cstheme="minorHAnsi"/>
          <w:szCs w:val="24"/>
        </w:rPr>
        <w:t xml:space="preserve"> </w:t>
      </w:r>
      <w:r w:rsidRPr="008B2ED3" w:rsidR="00C24776">
        <w:rPr>
          <w:rFonts w:cstheme="minorHAnsi"/>
          <w:szCs w:val="24"/>
        </w:rPr>
        <w:t>CICs and</w:t>
      </w:r>
      <w:r w:rsidR="00E0114E">
        <w:rPr>
          <w:rFonts w:cstheme="minorHAnsi"/>
          <w:szCs w:val="24"/>
        </w:rPr>
        <w:t xml:space="preserve"> </w:t>
      </w:r>
      <w:r w:rsidRPr="008B2ED3" w:rsidR="00DF75EE">
        <w:rPr>
          <w:rFonts w:cstheme="minorHAnsi"/>
          <w:szCs w:val="24"/>
        </w:rPr>
        <w:t xml:space="preserve">equipping 10 </w:t>
      </w:r>
      <w:r w:rsidRPr="008B2ED3" w:rsidR="00B17141">
        <w:rPr>
          <w:rFonts w:cstheme="minorHAnsi"/>
          <w:szCs w:val="24"/>
        </w:rPr>
        <w:t xml:space="preserve">CICs </w:t>
      </w:r>
      <w:r w:rsidRPr="008B2ED3" w:rsidR="00C24776">
        <w:rPr>
          <w:rFonts w:cstheme="minorHAnsi"/>
          <w:szCs w:val="24"/>
        </w:rPr>
        <w:t>with computers</w:t>
      </w:r>
      <w:r w:rsidRPr="008B2ED3" w:rsidR="00267EC3">
        <w:rPr>
          <w:rFonts w:cstheme="minorHAnsi"/>
          <w:szCs w:val="24"/>
        </w:rPr>
        <w:t xml:space="preserve"> and accessories</w:t>
      </w:r>
      <w:r w:rsidRPr="008B2ED3" w:rsidR="00F40E99">
        <w:rPr>
          <w:rFonts w:cstheme="minorHAnsi"/>
          <w:szCs w:val="24"/>
        </w:rPr>
        <w:t>, the establishment of 31 Coding Clubs</w:t>
      </w:r>
      <w:r w:rsidRPr="008B2ED3" w:rsidR="00517636">
        <w:rPr>
          <w:rFonts w:cstheme="minorHAnsi"/>
          <w:szCs w:val="24"/>
        </w:rPr>
        <w:t xml:space="preserve">, and the training of 220 </w:t>
      </w:r>
      <w:r w:rsidRPr="008B2ED3" w:rsidR="00F82857">
        <w:rPr>
          <w:rFonts w:cstheme="minorHAnsi"/>
          <w:szCs w:val="24"/>
        </w:rPr>
        <w:t>instructors</w:t>
      </w:r>
      <w:r w:rsidRPr="008B2ED3" w:rsidR="005E7685">
        <w:rPr>
          <w:rFonts w:cstheme="minorHAnsi"/>
          <w:szCs w:val="24"/>
        </w:rPr>
        <w:t xml:space="preserve"> in Ghana</w:t>
      </w:r>
      <w:r w:rsidRPr="008B2ED3" w:rsidR="00F82857">
        <w:rPr>
          <w:rFonts w:cstheme="minorHAnsi"/>
          <w:szCs w:val="24"/>
        </w:rPr>
        <w:t>.</w:t>
      </w:r>
      <w:r w:rsidRPr="008B2ED3" w:rsidR="00F40E99">
        <w:rPr>
          <w:rFonts w:cstheme="minorHAnsi"/>
          <w:szCs w:val="24"/>
        </w:rPr>
        <w:t xml:space="preserve"> </w:t>
      </w:r>
      <w:r w:rsidRPr="008B2ED3" w:rsidR="00EE24F0">
        <w:rPr>
          <w:rFonts w:cstheme="minorHAnsi"/>
          <w:szCs w:val="24"/>
        </w:rPr>
        <w:t xml:space="preserve">An impact study conducted </w:t>
      </w:r>
      <w:r w:rsidRPr="008B2ED3" w:rsidR="00175FB5">
        <w:rPr>
          <w:rFonts w:cstheme="minorHAnsi"/>
          <w:szCs w:val="24"/>
        </w:rPr>
        <w:t xml:space="preserve">at the close of the project showed that </w:t>
      </w:r>
      <w:r w:rsidRPr="008B2ED3" w:rsidR="00EE3FAB">
        <w:rPr>
          <w:rFonts w:cstheme="minorHAnsi"/>
          <w:szCs w:val="24"/>
        </w:rPr>
        <w:t>almost 82</w:t>
      </w:r>
      <w:r w:rsidRPr="008B2ED3" w:rsidR="00175FB5">
        <w:rPr>
          <w:rFonts w:cstheme="minorHAnsi"/>
          <w:szCs w:val="24"/>
        </w:rPr>
        <w:t>% of beneficiaries self-reported experiencing improved wellbeing and livelihoods as a direct result of their participation in the training</w:t>
      </w:r>
      <w:r w:rsidRPr="008B2ED3" w:rsidR="00CD7458">
        <w:rPr>
          <w:rFonts w:cstheme="minorHAnsi"/>
          <w:szCs w:val="24"/>
        </w:rPr>
        <w:t xml:space="preserve">. </w:t>
      </w:r>
      <w:r w:rsidRPr="008B2ED3" w:rsidR="00594E7B">
        <w:rPr>
          <w:rFonts w:cstheme="minorHAnsi"/>
          <w:szCs w:val="24"/>
        </w:rPr>
        <w:t xml:space="preserve">Other observed impacts included: </w:t>
      </w:r>
      <w:r w:rsidRPr="008B2ED3" w:rsidR="009D175E">
        <w:rPr>
          <w:rFonts w:cstheme="minorHAnsi"/>
          <w:szCs w:val="24"/>
        </w:rPr>
        <w:t xml:space="preserve">reduction in regional disparities in access to digital skills training, </w:t>
      </w:r>
      <w:r w:rsidRPr="008B2ED3" w:rsidR="00D21CCD">
        <w:rPr>
          <w:rFonts w:cstheme="minorHAnsi"/>
          <w:szCs w:val="24"/>
        </w:rPr>
        <w:t>improved interest of schoolchildren</w:t>
      </w:r>
      <w:r w:rsidRPr="008B2ED3" w:rsidR="00F16AE8">
        <w:rPr>
          <w:rFonts w:cstheme="minorHAnsi"/>
          <w:szCs w:val="24"/>
        </w:rPr>
        <w:t xml:space="preserve"> - </w:t>
      </w:r>
      <w:r w:rsidRPr="008B2ED3" w:rsidR="00D21CCD">
        <w:rPr>
          <w:rFonts w:cstheme="minorHAnsi"/>
          <w:szCs w:val="24"/>
        </w:rPr>
        <w:t>especially young girls</w:t>
      </w:r>
      <w:r w:rsidRPr="008B2ED3" w:rsidR="00F16AE8">
        <w:rPr>
          <w:rFonts w:cstheme="minorHAnsi"/>
          <w:szCs w:val="24"/>
        </w:rPr>
        <w:t xml:space="preserve"> -</w:t>
      </w:r>
      <w:r w:rsidRPr="008B2ED3" w:rsidR="00D21CCD">
        <w:rPr>
          <w:rFonts w:cstheme="minorHAnsi"/>
          <w:szCs w:val="24"/>
        </w:rPr>
        <w:t xml:space="preserve"> in STEM fields, and </w:t>
      </w:r>
      <w:r w:rsidRPr="008B2ED3" w:rsidR="00F16AE8">
        <w:rPr>
          <w:rFonts w:cstheme="minorHAnsi"/>
          <w:szCs w:val="24"/>
        </w:rPr>
        <w:t>improved capacity of local ICT training centres.</w:t>
      </w:r>
      <w:r w:rsidRPr="008B2ED3" w:rsidR="00EF4816">
        <w:rPr>
          <w:rFonts w:cstheme="minorHAnsi"/>
          <w:szCs w:val="24"/>
        </w:rPr>
        <w:t xml:space="preserve"> </w:t>
      </w:r>
      <w:r w:rsidRPr="008B2ED3" w:rsidR="00CC1529">
        <w:rPr>
          <w:rFonts w:cstheme="minorHAnsi"/>
          <w:szCs w:val="24"/>
        </w:rPr>
        <w:t xml:space="preserve">The </w:t>
      </w:r>
      <w:hyperlink w:history="1" r:id="rId26">
        <w:r w:rsidRPr="008B2ED3" w:rsidR="00E55C43">
          <w:rPr>
            <w:rStyle w:val="Hyperlink"/>
            <w:rFonts w:cstheme="minorHAnsi"/>
            <w:szCs w:val="24"/>
          </w:rPr>
          <w:t>project documentary</w:t>
        </w:r>
      </w:hyperlink>
      <w:r w:rsidRPr="008B2ED3" w:rsidR="00514222">
        <w:rPr>
          <w:rStyle w:val="FootnoteReference"/>
          <w:rFonts w:cstheme="minorHAnsi"/>
          <w:szCs w:val="18"/>
        </w:rPr>
        <w:footnoteReference w:id="1"/>
      </w:r>
      <w:r w:rsidRPr="008B2ED3" w:rsidR="00CC1529">
        <w:rPr>
          <w:rFonts w:cstheme="minorHAnsi"/>
          <w:szCs w:val="24"/>
        </w:rPr>
        <w:t>, developed at its conclusion, details the impacts on beneficiaries and their lived experiences</w:t>
      </w:r>
      <w:r w:rsidRPr="008B2ED3" w:rsidR="14EE8596">
        <w:rPr>
          <w:rFonts w:cstheme="minorHAnsi"/>
          <w:szCs w:val="24"/>
        </w:rPr>
        <w:t>.</w:t>
      </w:r>
    </w:p>
    <w:p w:rsidRPr="008B2ED3" w:rsidR="00805983" w:rsidP="008B2ED3" w:rsidRDefault="005E7685" w14:paraId="4A150921" w14:textId="53E952D5">
      <w:pPr>
        <w:spacing w:after="120"/>
        <w:rPr>
          <w:rFonts w:eastAsia="Calibri" w:cstheme="minorHAnsi"/>
          <w:szCs w:val="24"/>
        </w:rPr>
      </w:pPr>
      <w:r w:rsidRPr="008B2ED3">
        <w:rPr>
          <w:rFonts w:cstheme="minorHAnsi"/>
          <w:szCs w:val="24"/>
        </w:rPr>
        <w:t>In addition to Ghana, the project support</w:t>
      </w:r>
      <w:r w:rsidRPr="008B2ED3" w:rsidR="00C752D0">
        <w:rPr>
          <w:rFonts w:cstheme="minorHAnsi"/>
          <w:szCs w:val="24"/>
        </w:rPr>
        <w:t>ed</w:t>
      </w:r>
      <w:r w:rsidRPr="008B2ED3">
        <w:rPr>
          <w:rFonts w:cstheme="minorHAnsi"/>
          <w:szCs w:val="24"/>
        </w:rPr>
        <w:t xml:space="preserve"> other DTCs scale their capacity development interventions</w:t>
      </w:r>
      <w:r w:rsidRPr="008B2ED3" w:rsidR="498E4DA1">
        <w:rPr>
          <w:rFonts w:cstheme="minorHAnsi"/>
          <w:szCs w:val="24"/>
        </w:rPr>
        <w:t>.</w:t>
      </w:r>
      <w:r w:rsidRPr="008B2ED3">
        <w:rPr>
          <w:rFonts w:cstheme="minorHAnsi"/>
          <w:szCs w:val="24"/>
        </w:rPr>
        <w:t xml:space="preserve"> </w:t>
      </w:r>
      <w:r w:rsidRPr="008B2ED3" w:rsidR="4FF43068">
        <w:rPr>
          <w:rFonts w:cstheme="minorHAnsi"/>
          <w:szCs w:val="24"/>
        </w:rPr>
        <w:t xml:space="preserve">ITU organized training of master trainers on both the Cisco and HP LIFE training courses for </w:t>
      </w:r>
      <w:r w:rsidRPr="008B2ED3" w:rsidR="089C7CD0">
        <w:rPr>
          <w:rFonts w:cstheme="minorHAnsi"/>
          <w:szCs w:val="24"/>
        </w:rPr>
        <w:t>representatives from</w:t>
      </w:r>
      <w:r w:rsidRPr="008B2ED3" w:rsidR="4FF43068">
        <w:rPr>
          <w:rFonts w:cstheme="minorHAnsi"/>
          <w:szCs w:val="24"/>
        </w:rPr>
        <w:t xml:space="preserve"> all DTCs</w:t>
      </w:r>
      <w:r w:rsidRPr="008B2ED3" w:rsidR="6A76E0BB">
        <w:rPr>
          <w:rFonts w:cstheme="minorHAnsi"/>
          <w:szCs w:val="24"/>
        </w:rPr>
        <w:t>.</w:t>
      </w:r>
      <w:r w:rsidRPr="008B2ED3" w:rsidR="287F677F">
        <w:rPr>
          <w:rFonts w:cstheme="minorHAnsi"/>
          <w:szCs w:val="24"/>
        </w:rPr>
        <w:t xml:space="preserve"> </w:t>
      </w:r>
      <w:r w:rsidRPr="008B2ED3" w:rsidR="417B8F74">
        <w:rPr>
          <w:rFonts w:cstheme="minorHAnsi"/>
          <w:szCs w:val="24"/>
        </w:rPr>
        <w:t>By the end of the project, DTC</w:t>
      </w:r>
      <w:r w:rsidRPr="008B2ED3" w:rsidR="5750269C">
        <w:rPr>
          <w:rFonts w:cstheme="minorHAnsi"/>
          <w:szCs w:val="24"/>
        </w:rPr>
        <w:t>s</w:t>
      </w:r>
      <w:r w:rsidRPr="008B2ED3" w:rsidR="417B8F74">
        <w:rPr>
          <w:rFonts w:cstheme="minorHAnsi"/>
          <w:szCs w:val="24"/>
        </w:rPr>
        <w:t xml:space="preserve"> in</w:t>
      </w:r>
      <w:r w:rsidRPr="008B2ED3" w:rsidR="5BF86B63">
        <w:rPr>
          <w:rFonts w:cstheme="minorHAnsi"/>
          <w:szCs w:val="24"/>
        </w:rPr>
        <w:t xml:space="preserve"> </w:t>
      </w:r>
      <w:r w:rsidRPr="008B2ED3" w:rsidR="13D5CA54">
        <w:rPr>
          <w:rFonts w:cstheme="minorHAnsi"/>
          <w:szCs w:val="24"/>
        </w:rPr>
        <w:t>9</w:t>
      </w:r>
      <w:r w:rsidRPr="008B2ED3" w:rsidR="00A543F1">
        <w:rPr>
          <w:rFonts w:cstheme="minorHAnsi"/>
          <w:szCs w:val="24"/>
        </w:rPr>
        <w:t xml:space="preserve"> countries</w:t>
      </w:r>
      <w:r w:rsidRPr="008B2ED3" w:rsidR="13D5CA54">
        <w:rPr>
          <w:rFonts w:cstheme="minorHAnsi"/>
          <w:szCs w:val="24"/>
        </w:rPr>
        <w:t xml:space="preserve"> received support to build training capacity </w:t>
      </w:r>
      <w:r w:rsidRPr="008B2ED3" w:rsidR="005465B5">
        <w:rPr>
          <w:rFonts w:cstheme="minorHAnsi"/>
          <w:szCs w:val="24"/>
        </w:rPr>
        <w:t xml:space="preserve">in their countries </w:t>
      </w:r>
      <w:r w:rsidRPr="008B2ED3" w:rsidR="13D5CA54">
        <w:rPr>
          <w:rFonts w:cstheme="minorHAnsi"/>
          <w:szCs w:val="24"/>
        </w:rPr>
        <w:t>through train</w:t>
      </w:r>
      <w:r w:rsidRPr="008B2ED3" w:rsidR="005465B5">
        <w:rPr>
          <w:rFonts w:cstheme="minorHAnsi"/>
          <w:szCs w:val="24"/>
        </w:rPr>
        <w:t>-the-</w:t>
      </w:r>
      <w:r w:rsidRPr="008B2ED3" w:rsidR="13D5CA54">
        <w:rPr>
          <w:rFonts w:cstheme="minorHAnsi"/>
          <w:szCs w:val="24"/>
        </w:rPr>
        <w:t>trainer</w:t>
      </w:r>
      <w:r w:rsidRPr="008B2ED3" w:rsidR="005465B5">
        <w:rPr>
          <w:rFonts w:cstheme="minorHAnsi"/>
          <w:szCs w:val="24"/>
        </w:rPr>
        <w:t xml:space="preserve"> programme</w:t>
      </w:r>
      <w:r w:rsidRPr="008B2ED3" w:rsidR="13D5CA54">
        <w:rPr>
          <w:rFonts w:cstheme="minorHAnsi"/>
          <w:szCs w:val="24"/>
        </w:rPr>
        <w:t xml:space="preserve">s </w:t>
      </w:r>
      <w:r w:rsidRPr="008B2ED3" w:rsidR="008535D3">
        <w:rPr>
          <w:rFonts w:cstheme="minorHAnsi"/>
          <w:szCs w:val="24"/>
        </w:rPr>
        <w:t>and</w:t>
      </w:r>
      <w:r w:rsidRPr="008B2ED3" w:rsidR="13D5CA54">
        <w:rPr>
          <w:rFonts w:cstheme="minorHAnsi"/>
          <w:szCs w:val="24"/>
        </w:rPr>
        <w:t xml:space="preserve"> 4 DTCs receive</w:t>
      </w:r>
      <w:r w:rsidRPr="008B2ED3" w:rsidR="1CCCAEF2">
        <w:rPr>
          <w:rFonts w:cstheme="minorHAnsi"/>
          <w:szCs w:val="24"/>
        </w:rPr>
        <w:t>d</w:t>
      </w:r>
      <w:r w:rsidRPr="008B2ED3" w:rsidR="13D5CA54">
        <w:rPr>
          <w:rFonts w:cstheme="minorHAnsi"/>
          <w:szCs w:val="24"/>
        </w:rPr>
        <w:t xml:space="preserve"> support </w:t>
      </w:r>
      <w:r w:rsidRPr="008B2ED3" w:rsidR="005465B5">
        <w:rPr>
          <w:rFonts w:cstheme="minorHAnsi"/>
          <w:szCs w:val="24"/>
        </w:rPr>
        <w:t xml:space="preserve">for the delivery of </w:t>
      </w:r>
      <w:r w:rsidRPr="008B2ED3" w:rsidR="13D5CA54">
        <w:rPr>
          <w:rFonts w:cstheme="minorHAnsi"/>
          <w:szCs w:val="24"/>
        </w:rPr>
        <w:t>basic and intermediate digital skills training in rural and underserved communities.</w:t>
      </w:r>
    </w:p>
    <w:p w:rsidRPr="008B2ED3" w:rsidR="00087FC5" w:rsidP="008B2ED3" w:rsidRDefault="00C96505" w14:paraId="29F0D30F" w14:textId="6D7CD6A0">
      <w:pPr>
        <w:spacing w:after="120"/>
        <w:rPr>
          <w:rFonts w:cstheme="minorHAnsi"/>
          <w:szCs w:val="24"/>
        </w:rPr>
      </w:pPr>
      <w:r w:rsidRPr="008B2ED3">
        <w:rPr>
          <w:rFonts w:cstheme="minorHAnsi"/>
          <w:szCs w:val="24"/>
        </w:rPr>
        <w:t>Phase 2 of t</w:t>
      </w:r>
      <w:r w:rsidRPr="008B2ED3" w:rsidR="00514222">
        <w:rPr>
          <w:rFonts w:cstheme="minorHAnsi"/>
          <w:szCs w:val="24"/>
        </w:rPr>
        <w:t xml:space="preserve">he project </w:t>
      </w:r>
      <w:r w:rsidRPr="008B2ED3" w:rsidR="000A5DD7">
        <w:rPr>
          <w:rFonts w:cstheme="minorHAnsi"/>
          <w:szCs w:val="24"/>
        </w:rPr>
        <w:t>aimed at</w:t>
      </w:r>
      <w:r w:rsidRPr="008B2ED3" w:rsidR="37E50E90">
        <w:rPr>
          <w:rFonts w:cstheme="minorHAnsi"/>
          <w:szCs w:val="24"/>
        </w:rPr>
        <w:t xml:space="preserve"> strengthen</w:t>
      </w:r>
      <w:r w:rsidRPr="008B2ED3" w:rsidR="000A5DD7">
        <w:rPr>
          <w:rFonts w:cstheme="minorHAnsi"/>
          <w:szCs w:val="24"/>
        </w:rPr>
        <w:t>ing</w:t>
      </w:r>
      <w:r w:rsidRPr="008B2ED3" w:rsidR="37E50E90">
        <w:rPr>
          <w:rFonts w:cstheme="minorHAnsi"/>
          <w:szCs w:val="24"/>
        </w:rPr>
        <w:t xml:space="preserve"> the DTC Initiative. </w:t>
      </w:r>
      <w:r w:rsidRPr="008B2ED3" w:rsidR="00514222">
        <w:rPr>
          <w:rFonts w:cstheme="minorHAnsi"/>
          <w:szCs w:val="24"/>
        </w:rPr>
        <w:t xml:space="preserve">DTCs </w:t>
      </w:r>
      <w:r w:rsidRPr="008B2ED3" w:rsidR="547B260D">
        <w:rPr>
          <w:rFonts w:cstheme="minorHAnsi"/>
          <w:szCs w:val="24"/>
        </w:rPr>
        <w:t xml:space="preserve">are supported </w:t>
      </w:r>
      <w:r w:rsidRPr="008B2ED3" w:rsidR="002C399D">
        <w:rPr>
          <w:rFonts w:cstheme="minorHAnsi"/>
          <w:szCs w:val="24"/>
        </w:rPr>
        <w:t xml:space="preserve">in the </w:t>
      </w:r>
      <w:r w:rsidRPr="008B2ED3" w:rsidR="00514222">
        <w:rPr>
          <w:rFonts w:cstheme="minorHAnsi"/>
          <w:szCs w:val="24"/>
        </w:rPr>
        <w:t>deliver</w:t>
      </w:r>
      <w:r w:rsidRPr="008B2ED3" w:rsidR="002C399D">
        <w:rPr>
          <w:rFonts w:cstheme="minorHAnsi"/>
          <w:szCs w:val="24"/>
        </w:rPr>
        <w:t>y of</w:t>
      </w:r>
      <w:r w:rsidRPr="008B2ED3" w:rsidR="00514222">
        <w:rPr>
          <w:rFonts w:cstheme="minorHAnsi"/>
          <w:szCs w:val="24"/>
        </w:rPr>
        <w:t xml:space="preserve"> both basic and intermediate digital skills training, while also strengthening their long-term capacity through train</w:t>
      </w:r>
      <w:r w:rsidRPr="008B2ED3" w:rsidR="00FB5D76">
        <w:rPr>
          <w:rFonts w:cstheme="minorHAnsi"/>
          <w:szCs w:val="24"/>
        </w:rPr>
        <w:t>-the-</w:t>
      </w:r>
      <w:r w:rsidRPr="008B2ED3" w:rsidR="00514222">
        <w:rPr>
          <w:rFonts w:cstheme="minorHAnsi"/>
          <w:szCs w:val="24"/>
        </w:rPr>
        <w:t>trainers programmes to ensure consistent, high-quality face-to-face training.</w:t>
      </w:r>
      <w:r w:rsidR="00E0114E">
        <w:rPr>
          <w:rFonts w:cstheme="minorHAnsi"/>
          <w:szCs w:val="24"/>
        </w:rPr>
        <w:t xml:space="preserve"> </w:t>
      </w:r>
      <w:r w:rsidRPr="008B2ED3" w:rsidR="00514222">
        <w:rPr>
          <w:rFonts w:cstheme="minorHAnsi"/>
          <w:szCs w:val="24"/>
        </w:rPr>
        <w:t>Additionally, a training impact methodology has been piloted and made available to DTCs to help them evaluate the impact of their activities under the DTC Initiative.</w:t>
      </w:r>
      <w:r w:rsidRPr="008B2ED3" w:rsidR="00B84C80">
        <w:rPr>
          <w:rFonts w:cstheme="minorHAnsi"/>
          <w:szCs w:val="24"/>
        </w:rPr>
        <w:t xml:space="preserve"> </w:t>
      </w:r>
      <w:r w:rsidRPr="008B2ED3" w:rsidR="002A6831">
        <w:rPr>
          <w:rFonts w:cstheme="minorHAnsi"/>
          <w:szCs w:val="24"/>
        </w:rPr>
        <w:t>Furthermore</w:t>
      </w:r>
      <w:r w:rsidRPr="008B2ED3" w:rsidR="004B3527">
        <w:rPr>
          <w:rFonts w:cstheme="minorHAnsi"/>
          <w:szCs w:val="24"/>
        </w:rPr>
        <w:t>, the project is in the process of equipping three local ICT training centers each in Uganda and Zambia with new equipment such as computers, printers, and projectors, with delivery expected by year-end 2025.</w:t>
      </w:r>
    </w:p>
    <w:p w:rsidRPr="008B2ED3" w:rsidR="00805983" w:rsidP="008B2ED3" w:rsidRDefault="004B0597" w14:paraId="79E14F0F" w14:textId="6FA22138">
      <w:pPr>
        <w:spacing w:after="120"/>
        <w:rPr>
          <w:rFonts w:cstheme="minorHAnsi"/>
          <w:szCs w:val="24"/>
        </w:rPr>
      </w:pPr>
      <w:r w:rsidRPr="008B2ED3">
        <w:rPr>
          <w:rFonts w:cstheme="minorHAnsi"/>
          <w:szCs w:val="24"/>
        </w:rPr>
        <w:t>H</w:t>
      </w:r>
      <w:r w:rsidRPr="008B2ED3" w:rsidR="00805983">
        <w:rPr>
          <w:rFonts w:cstheme="minorHAnsi"/>
          <w:szCs w:val="24"/>
        </w:rPr>
        <w:t xml:space="preserve">ighlights from the </w:t>
      </w:r>
      <w:r w:rsidRPr="008B2ED3" w:rsidR="5CB75DD7">
        <w:rPr>
          <w:rFonts w:cstheme="minorHAnsi"/>
          <w:szCs w:val="24"/>
        </w:rPr>
        <w:t xml:space="preserve">two </w:t>
      </w:r>
      <w:r w:rsidRPr="008B2ED3" w:rsidR="00805983">
        <w:rPr>
          <w:rFonts w:cstheme="minorHAnsi"/>
          <w:szCs w:val="24"/>
        </w:rPr>
        <w:t>DTC project</w:t>
      </w:r>
      <w:r w:rsidRPr="008B2ED3" w:rsidR="2657916D">
        <w:rPr>
          <w:rFonts w:cstheme="minorHAnsi"/>
          <w:szCs w:val="24"/>
        </w:rPr>
        <w:t>s</w:t>
      </w:r>
      <w:r w:rsidRPr="008B2ED3" w:rsidR="00805983">
        <w:rPr>
          <w:rFonts w:cstheme="minorHAnsi"/>
          <w:szCs w:val="24"/>
        </w:rPr>
        <w:t xml:space="preserve"> include the following (as of</w:t>
      </w:r>
      <w:r w:rsidRPr="008B2ED3" w:rsidR="00493B3D">
        <w:rPr>
          <w:rFonts w:cstheme="minorHAnsi"/>
          <w:szCs w:val="24"/>
        </w:rPr>
        <w:t xml:space="preserve"> September</w:t>
      </w:r>
      <w:r w:rsidRPr="008B2ED3" w:rsidR="00805983">
        <w:rPr>
          <w:rFonts w:cstheme="minorHAnsi"/>
          <w:szCs w:val="24"/>
        </w:rPr>
        <w:t xml:space="preserve"> 2025)</w:t>
      </w:r>
      <w:r w:rsidRPr="008B2ED3" w:rsidR="00805983">
        <w:rPr>
          <w:rStyle w:val="FootnoteReference"/>
          <w:rFonts w:cstheme="minorHAnsi"/>
          <w:szCs w:val="18"/>
        </w:rPr>
        <w:footnoteReference w:id="2"/>
      </w:r>
      <w:r w:rsidRPr="008B2ED3" w:rsidR="00805983">
        <w:rPr>
          <w:rFonts w:cstheme="minorHAnsi"/>
          <w:szCs w:val="24"/>
        </w:rPr>
        <w:t>:</w:t>
      </w:r>
    </w:p>
    <w:p w:rsidRPr="008B2ED3" w:rsidR="693589BA" w:rsidP="008B2ED3" w:rsidRDefault="623B1460" w14:paraId="1233DFB1" w14:textId="368AA6C2">
      <w:pPr>
        <w:pStyle w:val="ListParagraph"/>
        <w:numPr>
          <w:ilvl w:val="0"/>
          <w:numId w:val="13"/>
        </w:numPr>
        <w:tabs>
          <w:tab w:val="clear" w:pos="1134"/>
          <w:tab w:val="clear" w:pos="1871"/>
          <w:tab w:val="clear" w:pos="2268"/>
          <w:tab w:val="left" w:pos="794"/>
          <w:tab w:val="left" w:pos="1191"/>
          <w:tab w:val="left" w:pos="1588"/>
          <w:tab w:val="left" w:pos="1985"/>
        </w:tabs>
        <w:spacing w:after="120"/>
        <w:contextualSpacing w:val="0"/>
        <w:rPr>
          <w:rFonts w:cstheme="minorHAnsi"/>
          <w:szCs w:val="24"/>
        </w:rPr>
      </w:pPr>
      <w:r w:rsidRPr="008B2ED3">
        <w:rPr>
          <w:rFonts w:cstheme="minorHAnsi"/>
          <w:szCs w:val="24"/>
        </w:rPr>
        <w:t>All DTCs have been supported to implement citizens training, training of trainers, outreach activities and/or equipping centres through the two projects.</w:t>
      </w:r>
    </w:p>
    <w:p w:rsidRPr="008B2ED3" w:rsidR="00805983" w:rsidP="008B2ED3" w:rsidRDefault="00805983" w14:paraId="53A2F520" w14:textId="39E15170">
      <w:pPr>
        <w:pStyle w:val="ListParagraph"/>
        <w:numPr>
          <w:ilvl w:val="0"/>
          <w:numId w:val="13"/>
        </w:numPr>
        <w:tabs>
          <w:tab w:val="clear" w:pos="1134"/>
          <w:tab w:val="clear" w:pos="1871"/>
          <w:tab w:val="clear" w:pos="2268"/>
          <w:tab w:val="left" w:pos="794"/>
          <w:tab w:val="left" w:pos="1191"/>
          <w:tab w:val="left" w:pos="1588"/>
          <w:tab w:val="left" w:pos="1985"/>
        </w:tabs>
        <w:spacing w:after="120"/>
        <w:contextualSpacing w:val="0"/>
        <w:rPr>
          <w:rStyle w:val="eop"/>
          <w:rFonts w:cstheme="minorHAnsi"/>
          <w:szCs w:val="24"/>
        </w:rPr>
      </w:pPr>
      <w:r w:rsidRPr="008B2ED3">
        <w:rPr>
          <w:rFonts w:cstheme="minorHAnsi"/>
          <w:szCs w:val="24"/>
        </w:rPr>
        <w:t xml:space="preserve">The DTCs in Côte d'Ivoire, the Dominican Republic, </w:t>
      </w:r>
      <w:r w:rsidRPr="008B2ED3" w:rsidR="0127FBD7">
        <w:rPr>
          <w:rFonts w:cstheme="minorHAnsi"/>
          <w:szCs w:val="24"/>
        </w:rPr>
        <w:t xml:space="preserve">Ghana, </w:t>
      </w:r>
      <w:r w:rsidRPr="008B2ED3">
        <w:rPr>
          <w:rFonts w:cstheme="minorHAnsi"/>
          <w:szCs w:val="24"/>
        </w:rPr>
        <w:t xml:space="preserve">Morocco, Pakistan, the Philippines, </w:t>
      </w:r>
      <w:r w:rsidRPr="008B2ED3" w:rsidR="00493B3D">
        <w:rPr>
          <w:rFonts w:cstheme="minorHAnsi"/>
          <w:szCs w:val="24"/>
        </w:rPr>
        <w:t xml:space="preserve">Rwanda, </w:t>
      </w:r>
      <w:r w:rsidRPr="008B2ED3">
        <w:rPr>
          <w:rFonts w:cstheme="minorHAnsi"/>
          <w:szCs w:val="24"/>
        </w:rPr>
        <w:t>Senegal</w:t>
      </w:r>
      <w:r w:rsidRPr="008B2ED3" w:rsidR="00493B3D">
        <w:rPr>
          <w:rFonts w:cstheme="minorHAnsi"/>
          <w:szCs w:val="24"/>
        </w:rPr>
        <w:t>, Sier</w:t>
      </w:r>
      <w:r w:rsidRPr="008B2ED3" w:rsidR="00AC7DD8">
        <w:rPr>
          <w:rFonts w:cstheme="minorHAnsi"/>
          <w:szCs w:val="24"/>
        </w:rPr>
        <w:t>r</w:t>
      </w:r>
      <w:r w:rsidRPr="008B2ED3" w:rsidR="00493B3D">
        <w:rPr>
          <w:rFonts w:cstheme="minorHAnsi"/>
          <w:szCs w:val="24"/>
        </w:rPr>
        <w:t>a Leone,</w:t>
      </w:r>
      <w:r w:rsidRPr="008B2ED3">
        <w:rPr>
          <w:rFonts w:cstheme="minorHAnsi"/>
          <w:szCs w:val="24"/>
        </w:rPr>
        <w:t xml:space="preserve"> </w:t>
      </w:r>
      <w:r w:rsidRPr="008B2ED3" w:rsidR="00BC01FF">
        <w:rPr>
          <w:rFonts w:cstheme="minorHAnsi"/>
          <w:szCs w:val="24"/>
        </w:rPr>
        <w:t>Uganda,</w:t>
      </w:r>
      <w:r w:rsidRPr="008B2ED3">
        <w:rPr>
          <w:rFonts w:cstheme="minorHAnsi"/>
          <w:szCs w:val="24"/>
        </w:rPr>
        <w:t xml:space="preserve"> and Zambia received support to train underserved communities on basic and intermediate digital skills</w:t>
      </w:r>
      <w:r w:rsidRPr="008B2ED3">
        <w:rPr>
          <w:rStyle w:val="FootnoteReference"/>
          <w:rFonts w:cstheme="minorHAnsi"/>
          <w:sz w:val="24"/>
          <w:szCs w:val="24"/>
        </w:rPr>
        <w:footnoteReference w:id="3"/>
      </w:r>
      <w:r w:rsidRPr="008B2ED3">
        <w:rPr>
          <w:rFonts w:cstheme="minorHAnsi"/>
          <w:szCs w:val="24"/>
        </w:rPr>
        <w:t xml:space="preserve">. </w:t>
      </w:r>
    </w:p>
    <w:p w:rsidRPr="008B2ED3" w:rsidR="00805983" w:rsidP="008B2ED3" w:rsidRDefault="00805983" w14:paraId="2DA29E13" w14:textId="13FE0557">
      <w:pPr>
        <w:pStyle w:val="ListParagraph"/>
        <w:numPr>
          <w:ilvl w:val="0"/>
          <w:numId w:val="13"/>
        </w:numPr>
        <w:tabs>
          <w:tab w:val="clear" w:pos="1134"/>
          <w:tab w:val="clear" w:pos="1871"/>
          <w:tab w:val="clear" w:pos="2268"/>
          <w:tab w:val="left" w:pos="794"/>
          <w:tab w:val="left" w:pos="1191"/>
          <w:tab w:val="left" w:pos="1588"/>
          <w:tab w:val="left" w:pos="1985"/>
        </w:tabs>
        <w:spacing w:after="120"/>
        <w:contextualSpacing w:val="0"/>
        <w:rPr>
          <w:rFonts w:cstheme="minorHAnsi"/>
          <w:szCs w:val="24"/>
        </w:rPr>
      </w:pPr>
      <w:r w:rsidRPr="008B2ED3">
        <w:rPr>
          <w:rFonts w:cstheme="minorHAnsi"/>
          <w:szCs w:val="24"/>
        </w:rPr>
        <w:t>The DTCs in Senegal</w:t>
      </w:r>
      <w:r w:rsidRPr="008B2ED3" w:rsidR="42C4C04A">
        <w:rPr>
          <w:rFonts w:cstheme="minorHAnsi"/>
          <w:szCs w:val="24"/>
        </w:rPr>
        <w:t>,</w:t>
      </w:r>
      <w:r w:rsidRPr="008B2ED3" w:rsidR="00B2784D">
        <w:rPr>
          <w:rFonts w:cstheme="minorHAnsi"/>
          <w:szCs w:val="24"/>
        </w:rPr>
        <w:t xml:space="preserve"> Ghana,</w:t>
      </w:r>
      <w:r w:rsidRPr="008B2ED3" w:rsidR="42C4C04A">
        <w:rPr>
          <w:rFonts w:cstheme="minorHAnsi"/>
          <w:szCs w:val="24"/>
        </w:rPr>
        <w:t xml:space="preserve"> Pakistan, Uganda,</w:t>
      </w:r>
      <w:r w:rsidRPr="008B2ED3">
        <w:rPr>
          <w:rFonts w:cstheme="minorHAnsi"/>
          <w:szCs w:val="24"/>
        </w:rPr>
        <w:t xml:space="preserve"> and Zambia </w:t>
      </w:r>
      <w:r w:rsidRPr="008B2ED3" w:rsidR="40CE9E97">
        <w:rPr>
          <w:rFonts w:cstheme="minorHAnsi"/>
          <w:szCs w:val="24"/>
        </w:rPr>
        <w:t>were supported to conduct</w:t>
      </w:r>
      <w:r w:rsidRPr="008B2ED3">
        <w:rPr>
          <w:rFonts w:cstheme="minorHAnsi"/>
          <w:szCs w:val="24"/>
        </w:rPr>
        <w:t xml:space="preserve"> community outreach activities to create greater awareness on the importance of digital skills, including for persons with visual impairments.</w:t>
      </w:r>
    </w:p>
    <w:p w:rsidRPr="008B2ED3" w:rsidR="00805983" w:rsidP="008B2ED3" w:rsidRDefault="00805983" w14:paraId="52970363" w14:textId="2EF3D41F">
      <w:pPr>
        <w:pStyle w:val="ListParagraph"/>
        <w:numPr>
          <w:ilvl w:val="0"/>
          <w:numId w:val="13"/>
        </w:numPr>
        <w:tabs>
          <w:tab w:val="clear" w:pos="1134"/>
          <w:tab w:val="clear" w:pos="1871"/>
          <w:tab w:val="clear" w:pos="2268"/>
          <w:tab w:val="left" w:pos="794"/>
          <w:tab w:val="left" w:pos="1191"/>
          <w:tab w:val="left" w:pos="1588"/>
          <w:tab w:val="left" w:pos="1985"/>
        </w:tabs>
        <w:spacing w:after="120"/>
        <w:contextualSpacing w:val="0"/>
        <w:rPr>
          <w:rFonts w:cstheme="minorHAnsi"/>
          <w:szCs w:val="24"/>
        </w:rPr>
      </w:pPr>
      <w:r w:rsidRPr="008B2ED3">
        <w:rPr>
          <w:rFonts w:cstheme="minorHAnsi"/>
          <w:szCs w:val="24"/>
        </w:rPr>
        <w:t xml:space="preserve">ITU and DTCI partners supported DTCs in Côte d’Ivoire, the Democratic Republic of Congo, </w:t>
      </w:r>
      <w:r w:rsidRPr="008B2ED3" w:rsidR="00F87DFE">
        <w:rPr>
          <w:rFonts w:cstheme="minorHAnsi"/>
          <w:szCs w:val="24"/>
        </w:rPr>
        <w:t xml:space="preserve">the Dominican Republic, </w:t>
      </w:r>
      <w:r w:rsidRPr="008B2ED3" w:rsidR="4EDEBB8B">
        <w:rPr>
          <w:rFonts w:cstheme="minorHAnsi"/>
          <w:szCs w:val="24"/>
        </w:rPr>
        <w:t>Ghana,</w:t>
      </w:r>
      <w:r w:rsidRPr="008B2ED3">
        <w:rPr>
          <w:rFonts w:cstheme="minorHAnsi"/>
          <w:szCs w:val="24"/>
        </w:rPr>
        <w:t xml:space="preserve"> </w:t>
      </w:r>
      <w:r w:rsidRPr="008B2ED3" w:rsidR="00983516">
        <w:rPr>
          <w:rFonts w:cstheme="minorHAnsi"/>
          <w:szCs w:val="24"/>
        </w:rPr>
        <w:t xml:space="preserve">Indonesia, </w:t>
      </w:r>
      <w:r w:rsidRPr="008B2ED3">
        <w:rPr>
          <w:rFonts w:cstheme="minorHAnsi"/>
          <w:szCs w:val="24"/>
        </w:rPr>
        <w:t xml:space="preserve">Pakistan, </w:t>
      </w:r>
      <w:r w:rsidRPr="008B2ED3" w:rsidR="00983516">
        <w:rPr>
          <w:rFonts w:cstheme="minorHAnsi"/>
          <w:szCs w:val="24"/>
        </w:rPr>
        <w:t>Papua New Guinea</w:t>
      </w:r>
      <w:r w:rsidRPr="008B2ED3">
        <w:rPr>
          <w:rFonts w:cstheme="minorHAnsi"/>
          <w:szCs w:val="24"/>
        </w:rPr>
        <w:t>, the Philippines, Senegal</w:t>
      </w:r>
      <w:r w:rsidRPr="008B2ED3" w:rsidR="006C6E5C">
        <w:rPr>
          <w:rFonts w:cstheme="minorHAnsi"/>
          <w:szCs w:val="24"/>
        </w:rPr>
        <w:t xml:space="preserve">, </w:t>
      </w:r>
      <w:r w:rsidRPr="008B2ED3">
        <w:rPr>
          <w:rFonts w:cstheme="minorHAnsi"/>
          <w:szCs w:val="24"/>
        </w:rPr>
        <w:t xml:space="preserve">Sierra Leone </w:t>
      </w:r>
      <w:r w:rsidRPr="008B2ED3" w:rsidR="006C6E5C">
        <w:rPr>
          <w:rFonts w:cstheme="minorHAnsi"/>
          <w:szCs w:val="24"/>
        </w:rPr>
        <w:t>and Uganda</w:t>
      </w:r>
      <w:r w:rsidRPr="008B2ED3">
        <w:rPr>
          <w:rFonts w:cstheme="minorHAnsi"/>
          <w:szCs w:val="24"/>
        </w:rPr>
        <w:t xml:space="preserve"> in building their institutional capacities through train-the-trainer interventions, reaching </w:t>
      </w:r>
      <w:r w:rsidRPr="008B2ED3" w:rsidR="0069293D">
        <w:rPr>
          <w:rFonts w:cstheme="minorHAnsi"/>
          <w:szCs w:val="24"/>
        </w:rPr>
        <w:t>919 trainers (38% female).</w:t>
      </w:r>
    </w:p>
    <w:p w:rsidRPr="008B2ED3" w:rsidR="00805983" w:rsidP="008B2ED3" w:rsidRDefault="00805983" w14:paraId="0669C78F" w14:textId="5B1D6D5F">
      <w:pPr>
        <w:pStyle w:val="paragraph"/>
        <w:numPr>
          <w:ilvl w:val="0"/>
          <w:numId w:val="13"/>
        </w:numPr>
        <w:spacing w:before="120" w:beforeAutospacing="0" w:after="120" w:afterAutospacing="0"/>
        <w:textAlignment w:val="baseline"/>
        <w:rPr>
          <w:rFonts w:asciiTheme="minorHAnsi" w:hAnsiTheme="minorHAnsi" w:cstheme="minorHAnsi"/>
        </w:rPr>
      </w:pPr>
      <w:r w:rsidRPr="008B2ED3">
        <w:rPr>
          <w:rFonts w:asciiTheme="minorHAnsi" w:hAnsiTheme="minorHAnsi" w:cstheme="minorHAnsi"/>
        </w:rPr>
        <w:t>Through the partnership with ST Foundation, training content is available to DTCs to train persons with visual impairments</w:t>
      </w:r>
      <w:r w:rsidRPr="008B2ED3">
        <w:rPr>
          <w:rStyle w:val="normaltextrun"/>
          <w:rFonts w:asciiTheme="minorHAnsi" w:hAnsiTheme="minorHAnsi" w:cstheme="minorHAnsi"/>
        </w:rPr>
        <w:t xml:space="preserve"> through the course ''Introduction to Computer Basics for Visually Impaired Persons (ICBVI)''</w:t>
      </w:r>
      <w:r w:rsidRPr="008B2ED3">
        <w:rPr>
          <w:rFonts w:asciiTheme="minorHAnsi" w:hAnsiTheme="minorHAnsi" w:cstheme="minorHAnsi"/>
        </w:rPr>
        <w:t>. The DTC in Ghana has trained over 70 trainers and subsequently delivered the training to almost 600 persons (47</w:t>
      </w:r>
      <w:r w:rsidRPr="008B2ED3" w:rsidR="78BF4CCD">
        <w:rPr>
          <w:rFonts w:asciiTheme="minorHAnsi" w:hAnsiTheme="minorHAnsi" w:cstheme="minorHAnsi"/>
        </w:rPr>
        <w:t>%</w:t>
      </w:r>
      <w:r w:rsidRPr="008B2ED3">
        <w:rPr>
          <w:rFonts w:asciiTheme="minorHAnsi" w:hAnsiTheme="minorHAnsi" w:cstheme="minorHAnsi"/>
        </w:rPr>
        <w:t xml:space="preserve"> female) with visual impairments.</w:t>
      </w:r>
      <w:r w:rsidRPr="008B2ED3">
        <w:rPr>
          <w:rStyle w:val="normaltextrun"/>
          <w:rFonts w:asciiTheme="minorHAnsi" w:hAnsiTheme="minorHAnsi" w:cstheme="minorHAnsi"/>
        </w:rPr>
        <w:t xml:space="preserve"> The DTC in Pakistan was supported to train visually impaired trainers along with sighted trainers, bringing the total number of DTCs who have completed the training to four DTCs. In April 2025, the DTC in Uganda has started implementing the ICBVI programme with a first train-the-trainer activity for visually impaired and sighted trainers</w:t>
      </w:r>
      <w:r w:rsidRPr="008B2ED3">
        <w:rPr>
          <w:rFonts w:asciiTheme="minorHAnsi" w:hAnsiTheme="minorHAnsi" w:cstheme="minorHAnsi"/>
        </w:rPr>
        <w:t>.</w:t>
      </w:r>
    </w:p>
    <w:p w:rsidRPr="008B2ED3" w:rsidR="00087FC5" w:rsidP="008B2ED3" w:rsidRDefault="00087FC5" w14:paraId="547A04CE" w14:textId="22FBE73B">
      <w:pPr>
        <w:spacing w:after="120"/>
        <w:rPr>
          <w:rFonts w:cstheme="minorHAnsi"/>
          <w:b/>
          <w:bCs/>
          <w:szCs w:val="24"/>
        </w:rPr>
      </w:pPr>
      <w:r w:rsidRPr="008B2ED3">
        <w:rPr>
          <w:rFonts w:cstheme="minorHAnsi"/>
          <w:b/>
          <w:bCs/>
          <w:szCs w:val="24"/>
        </w:rPr>
        <w:t xml:space="preserve">Digital Skills Forum </w:t>
      </w:r>
    </w:p>
    <w:p w:rsidRPr="008B2ED3" w:rsidR="00087FC5" w:rsidP="008B2ED3" w:rsidRDefault="00514222" w14:paraId="14CC94DA" w14:textId="218EF439">
      <w:pPr>
        <w:spacing w:after="120"/>
        <w:rPr>
          <w:rFonts w:cstheme="minorHAnsi"/>
          <w:szCs w:val="24"/>
        </w:rPr>
      </w:pPr>
      <w:r w:rsidRPr="008B2ED3">
        <w:rPr>
          <w:rFonts w:cstheme="minorHAnsi"/>
          <w:szCs w:val="24"/>
        </w:rPr>
        <w:t>The ITU Digital Skills Forum is the core global event for the ITU membership and other stakeholders to discuss the most pressing needs that must be addressed to ensure that universal digital skills can be achieved, and the global digital skills gap be closed.</w:t>
      </w:r>
    </w:p>
    <w:p w:rsidRPr="008B2ED3" w:rsidR="001E4E0A" w:rsidP="008B2ED3" w:rsidRDefault="001E4E0A" w14:paraId="4ECC84B0" w14:textId="07D53AF0">
      <w:pPr>
        <w:spacing w:after="120"/>
        <w:textAlignment w:val="auto"/>
        <w:rPr>
          <w:rFonts w:cstheme="minorHAnsi"/>
          <w:szCs w:val="24"/>
        </w:rPr>
      </w:pPr>
      <w:r w:rsidRPr="008B2ED3">
        <w:rPr>
          <w:rFonts w:cstheme="minorHAnsi"/>
          <w:szCs w:val="24"/>
        </w:rPr>
        <w:t xml:space="preserve">The </w:t>
      </w:r>
      <w:hyperlink w:history="1" r:id="rId27">
        <w:r w:rsidRPr="008B2ED3">
          <w:rPr>
            <w:rStyle w:val="Hyperlink"/>
            <w:rFonts w:cstheme="minorHAnsi"/>
            <w:szCs w:val="24"/>
          </w:rPr>
          <w:t>ITU Digital Skills Forum 2024</w:t>
        </w:r>
      </w:hyperlink>
      <w:r w:rsidRPr="008B2ED3">
        <w:rPr>
          <w:rFonts w:cstheme="minorHAnsi"/>
          <w:szCs w:val="24"/>
        </w:rPr>
        <w:t xml:space="preserve"> took place in Manama, Bahrain, from 17 to 19 September 2024. It was organized by ITU and hosted by the Telecommunications Regulatory Authority (TRA) of the Kingdom of Bahrain.</w:t>
      </w:r>
    </w:p>
    <w:p w:rsidRPr="008B2ED3" w:rsidR="001E4E0A" w:rsidP="008B2ED3" w:rsidRDefault="001E4E0A" w14:paraId="170B2816" w14:textId="7FB5A899">
      <w:pPr>
        <w:spacing w:after="120"/>
        <w:textAlignment w:val="auto"/>
        <w:rPr>
          <w:rFonts w:cstheme="minorHAnsi"/>
          <w:szCs w:val="24"/>
        </w:rPr>
      </w:pPr>
      <w:r w:rsidRPr="008B2ED3">
        <w:rPr>
          <w:rFonts w:cstheme="minorHAnsi"/>
          <w:szCs w:val="24"/>
        </w:rPr>
        <w:t>Under the theme “Developing skills for digital transformation” the Forum brought together over 700 participants from 66 countries, comprising physical and remote participation, from public and private organizations, universities and research institutions, and other regional and international organizations. The Forum was preceded on 16 September 2024 by the ITU Academy Training Centres (ATC) annual meeting.</w:t>
      </w:r>
    </w:p>
    <w:p w:rsidRPr="008B2ED3" w:rsidR="001E4E0A" w:rsidP="008B2ED3" w:rsidRDefault="001E4E0A" w14:paraId="220D86CC" w14:textId="77777777">
      <w:pPr>
        <w:spacing w:after="120"/>
        <w:textAlignment w:val="auto"/>
        <w:rPr>
          <w:rFonts w:cstheme="minorHAnsi"/>
          <w:szCs w:val="24"/>
        </w:rPr>
      </w:pPr>
      <w:r w:rsidRPr="008B2ED3">
        <w:rPr>
          <w:rFonts w:cstheme="minorHAnsi"/>
          <w:szCs w:val="24"/>
        </w:rPr>
        <w:t>The Forum addressed the most pressing needs that must be addressed to ensure that universal digital skills can be achieved, and the global digital skills gap be closed. Participants discussed key pertinent issues related to:</w:t>
      </w:r>
    </w:p>
    <w:p w:rsidRPr="008B2ED3" w:rsidR="001E4E0A" w:rsidP="008B2ED3" w:rsidRDefault="001E4E0A" w14:paraId="7BF8F96D" w14:textId="77777777">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Bridging the digital skills divide.</w:t>
      </w:r>
    </w:p>
    <w:p w:rsidRPr="008B2ED3" w:rsidR="001E4E0A" w:rsidP="008B2ED3" w:rsidRDefault="001E4E0A" w14:paraId="1985C914" w14:textId="77777777">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National digital skills frameworks for policymaking.</w:t>
      </w:r>
    </w:p>
    <w:p w:rsidRPr="008B2ED3" w:rsidR="001E4E0A" w:rsidP="008B2ED3" w:rsidRDefault="001E4E0A" w14:paraId="3C7FCF1F" w14:textId="77777777">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Digital skills for jobs.</w:t>
      </w:r>
    </w:p>
    <w:p w:rsidRPr="008B2ED3" w:rsidR="001E4E0A" w:rsidP="008B2ED3" w:rsidRDefault="001E4E0A" w14:paraId="0E399D59" w14:textId="77777777">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Industry perspective on skills needs.</w:t>
      </w:r>
    </w:p>
    <w:p w:rsidRPr="008B2ED3" w:rsidR="001E4E0A" w:rsidP="008B2ED3" w:rsidRDefault="001E4E0A" w14:paraId="535624F1" w14:textId="77777777">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Digital innovators and entrepreneurs.</w:t>
      </w:r>
    </w:p>
    <w:p w:rsidRPr="008B2ED3" w:rsidR="001E4E0A" w:rsidP="008B2ED3" w:rsidRDefault="001E4E0A" w14:paraId="2AD40193" w14:textId="77777777">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Skills for a safe and secure use of digital technologies and online information.</w:t>
      </w:r>
    </w:p>
    <w:p w:rsidRPr="008B2ED3" w:rsidR="001E4E0A" w:rsidP="008B2ED3" w:rsidRDefault="001E4E0A" w14:paraId="224D3DF2" w14:textId="77777777">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Skills for the green and digital transition.</w:t>
      </w:r>
    </w:p>
    <w:p w:rsidRPr="008B2ED3" w:rsidR="001E4E0A" w:rsidP="008B2ED3" w:rsidRDefault="001E4E0A" w14:paraId="084E22B7" w14:textId="6D1953ED">
      <w:pPr>
        <w:pStyle w:val="ListParagraph"/>
        <w:numPr>
          <w:ilvl w:val="0"/>
          <w:numId w:val="14"/>
        </w:numPr>
        <w:tabs>
          <w:tab w:val="clear" w:pos="1134"/>
          <w:tab w:val="clear" w:pos="1871"/>
          <w:tab w:val="clear" w:pos="2268"/>
        </w:tabs>
        <w:overflowPunct/>
        <w:autoSpaceDE/>
        <w:autoSpaceDN/>
        <w:adjustRightInd/>
        <w:snapToGrid w:val="0"/>
        <w:spacing w:after="120"/>
        <w:contextualSpacing w:val="0"/>
        <w:textAlignment w:val="auto"/>
        <w:rPr>
          <w:rFonts w:cstheme="minorHAnsi"/>
          <w:szCs w:val="24"/>
        </w:rPr>
      </w:pPr>
      <w:r w:rsidRPr="008B2ED3">
        <w:rPr>
          <w:rFonts w:cstheme="minorHAnsi"/>
          <w:szCs w:val="24"/>
        </w:rPr>
        <w:t>Future skills requirements in the age of emerging technologies.</w:t>
      </w:r>
    </w:p>
    <w:p w:rsidRPr="008B2ED3" w:rsidR="001E4E0A" w:rsidP="008B2ED3" w:rsidRDefault="001E4E0A" w14:paraId="0238A201" w14:textId="77777777">
      <w:pPr>
        <w:overflowPunct/>
        <w:autoSpaceDE/>
        <w:autoSpaceDN/>
        <w:adjustRightInd/>
        <w:snapToGrid w:val="0"/>
        <w:spacing w:after="120"/>
        <w:textAlignment w:val="auto"/>
        <w:rPr>
          <w:rFonts w:cstheme="minorHAnsi"/>
          <w:szCs w:val="24"/>
          <w:shd w:val="clear" w:color="auto" w:fill="FFFFFF"/>
        </w:rPr>
      </w:pPr>
      <w:r w:rsidRPr="008B2ED3">
        <w:rPr>
          <w:rFonts w:cstheme="minorHAnsi"/>
          <w:szCs w:val="24"/>
          <w:shd w:val="clear" w:color="auto" w:fill="FFFFFF"/>
        </w:rPr>
        <w:t xml:space="preserve">At the end of the meeting, the key outcomes of the Forum, along with recommendations on how to tackle the emerging skills gap, were presented by the Chair. </w:t>
      </w:r>
    </w:p>
    <w:p w:rsidRPr="008B2ED3" w:rsidR="001E4E0A" w:rsidP="008B2ED3" w:rsidRDefault="001E4E0A" w14:paraId="431F10C8" w14:textId="0692BEA5">
      <w:pPr>
        <w:overflowPunct/>
        <w:autoSpaceDE/>
        <w:autoSpaceDN/>
        <w:adjustRightInd/>
        <w:snapToGrid w:val="0"/>
        <w:spacing w:after="120"/>
        <w:textAlignment w:val="auto"/>
        <w:rPr>
          <w:rFonts w:cstheme="minorHAnsi"/>
          <w:szCs w:val="24"/>
        </w:rPr>
      </w:pPr>
      <w:r w:rsidRPr="008B2ED3">
        <w:rPr>
          <w:rFonts w:cstheme="minorHAnsi"/>
          <w:szCs w:val="24"/>
          <w:shd w:val="clear" w:color="auto" w:fill="FFFFFF"/>
        </w:rPr>
        <w:t xml:space="preserve">Further information, including the agenda, the presentation slides, highlights, media information, videos and photos, the Chair’s Summary Report and the Final Report of the Digital Skills Forum, are available at: </w:t>
      </w:r>
      <w:hyperlink w:history="1" r:id="rId28">
        <w:r w:rsidRPr="008B2ED3">
          <w:rPr>
            <w:rStyle w:val="Hyperlink"/>
            <w:rFonts w:cstheme="minorHAnsi"/>
            <w:szCs w:val="24"/>
            <w:shd w:val="clear" w:color="auto" w:fill="FFFFFF"/>
          </w:rPr>
          <w:t>https://www.itu.int/itu-d/meetings/digital-skills-forum/</w:t>
        </w:r>
      </w:hyperlink>
    </w:p>
    <w:p w:rsidRPr="008B2ED3" w:rsidR="00087FC5" w:rsidP="008B2ED3" w:rsidRDefault="00087FC5" w14:paraId="002975C8" w14:textId="15BBB5BB">
      <w:pPr>
        <w:spacing w:after="120"/>
        <w:rPr>
          <w:rFonts w:cstheme="minorHAnsi"/>
          <w:b/>
          <w:bCs/>
          <w:szCs w:val="24"/>
        </w:rPr>
      </w:pPr>
      <w:r w:rsidRPr="008B2ED3">
        <w:rPr>
          <w:rFonts w:cstheme="minorHAnsi"/>
          <w:b/>
          <w:bCs/>
          <w:szCs w:val="24"/>
        </w:rPr>
        <w:t>Digital Skills Toolkit</w:t>
      </w:r>
    </w:p>
    <w:p w:rsidRPr="008B2ED3" w:rsidR="001E4E0A" w:rsidP="008B2ED3" w:rsidRDefault="001E4E0A" w14:paraId="5B03E7E7" w14:textId="3CE1A5B0">
      <w:pPr>
        <w:spacing w:after="120"/>
        <w:textAlignment w:val="auto"/>
        <w:rPr>
          <w:rFonts w:cstheme="minorHAnsi"/>
          <w:szCs w:val="24"/>
        </w:rPr>
      </w:pPr>
      <w:r w:rsidRPr="008B2ED3">
        <w:rPr>
          <w:rFonts w:cstheme="minorHAnsi"/>
          <w:szCs w:val="24"/>
        </w:rPr>
        <w:t xml:space="preserve">The </w:t>
      </w:r>
      <w:hyperlink w:history="1" r:id="rId29">
        <w:r w:rsidRPr="008B2ED3">
          <w:rPr>
            <w:rStyle w:val="Hyperlink"/>
            <w:rFonts w:cstheme="minorHAnsi"/>
            <w:szCs w:val="24"/>
          </w:rPr>
          <w:t>ITU Digital Skills Toolkit 2024</w:t>
        </w:r>
      </w:hyperlink>
      <w:r w:rsidRPr="008B2ED3">
        <w:rPr>
          <w:rFonts w:cstheme="minorHAnsi"/>
          <w:szCs w:val="24"/>
        </w:rPr>
        <w:t xml:space="preserve"> was launched on 17 September, at the Digital Skills Forum</w:t>
      </w:r>
      <w:r w:rsidRPr="008B2ED3" w:rsidR="00280F6A">
        <w:rPr>
          <w:rFonts w:cstheme="minorHAnsi"/>
          <w:szCs w:val="24"/>
        </w:rPr>
        <w:t xml:space="preserve"> 2024</w:t>
      </w:r>
      <w:r w:rsidRPr="008B2ED3">
        <w:rPr>
          <w:rFonts w:cstheme="minorHAnsi"/>
          <w:szCs w:val="24"/>
        </w:rPr>
        <w:t xml:space="preserve">. The toolkit offers a comprehensive, step-by-step guide to support the ITU membership to create effective national digital skills strategies and policies. This practical resource offers actionable insights and examples, making it a valuable tool for countries at all stages of digital development. </w:t>
      </w:r>
    </w:p>
    <w:p w:rsidRPr="008B2ED3" w:rsidR="001E4E0A" w:rsidP="008B2ED3" w:rsidRDefault="001E4E0A" w14:paraId="3FE46215" w14:textId="77777777">
      <w:pPr>
        <w:spacing w:after="120"/>
        <w:textAlignment w:val="auto"/>
        <w:rPr>
          <w:rFonts w:cstheme="minorHAnsi"/>
          <w:szCs w:val="24"/>
        </w:rPr>
      </w:pPr>
      <w:r w:rsidRPr="008B2ED3">
        <w:rPr>
          <w:rFonts w:cstheme="minorHAnsi"/>
          <w:szCs w:val="24"/>
        </w:rPr>
        <w:t>The publication is divided into three parts:</w:t>
      </w:r>
    </w:p>
    <w:p w:rsidRPr="008B2ED3" w:rsidR="001E4E0A" w:rsidP="008B2ED3" w:rsidRDefault="001E4E0A" w14:paraId="37939F50" w14:textId="77777777">
      <w:pPr>
        <w:pStyle w:val="ListParagraph"/>
        <w:numPr>
          <w:ilvl w:val="0"/>
          <w:numId w:val="15"/>
        </w:numPr>
        <w:tabs>
          <w:tab w:val="clear" w:pos="1134"/>
          <w:tab w:val="clear" w:pos="1871"/>
          <w:tab w:val="clear" w:pos="2268"/>
          <w:tab w:val="left" w:pos="794"/>
          <w:tab w:val="left" w:pos="1191"/>
          <w:tab w:val="left" w:pos="1588"/>
          <w:tab w:val="left" w:pos="1985"/>
        </w:tabs>
        <w:spacing w:after="120"/>
        <w:contextualSpacing w:val="0"/>
        <w:textAlignment w:val="auto"/>
        <w:rPr>
          <w:rFonts w:cstheme="minorHAnsi"/>
          <w:szCs w:val="24"/>
        </w:rPr>
      </w:pPr>
      <w:r w:rsidRPr="008B2ED3">
        <w:rPr>
          <w:rFonts w:cstheme="minorHAnsi"/>
          <w:szCs w:val="24"/>
        </w:rPr>
        <w:t xml:space="preserve">Part 1 focuses on understanding digital skills, covering digital skills frameworks and the evolving importance of these skills for inclusion and economic opportunities. </w:t>
      </w:r>
    </w:p>
    <w:p w:rsidRPr="008B2ED3" w:rsidR="001E4E0A" w:rsidP="008B2ED3" w:rsidRDefault="001E4E0A" w14:paraId="3553982E" w14:textId="77777777">
      <w:pPr>
        <w:pStyle w:val="ListParagraph"/>
        <w:numPr>
          <w:ilvl w:val="0"/>
          <w:numId w:val="15"/>
        </w:numPr>
        <w:tabs>
          <w:tab w:val="clear" w:pos="1134"/>
          <w:tab w:val="clear" w:pos="1871"/>
          <w:tab w:val="clear" w:pos="2268"/>
          <w:tab w:val="left" w:pos="794"/>
          <w:tab w:val="left" w:pos="1191"/>
          <w:tab w:val="left" w:pos="1588"/>
          <w:tab w:val="left" w:pos="1985"/>
        </w:tabs>
        <w:spacing w:after="120"/>
        <w:contextualSpacing w:val="0"/>
        <w:textAlignment w:val="auto"/>
        <w:rPr>
          <w:rFonts w:cstheme="minorHAnsi"/>
          <w:szCs w:val="24"/>
        </w:rPr>
      </w:pPr>
      <w:r w:rsidRPr="008B2ED3">
        <w:rPr>
          <w:rFonts w:cstheme="minorHAnsi"/>
          <w:szCs w:val="24"/>
        </w:rPr>
        <w:t xml:space="preserve">Part 2 provides a detailed roadmap for creating a national digital skills strategy: integrating digital skills into broader digital transformation efforts, assessing needs, engaging stakeholders, creating strategies for digital skills development of both citizens and the workforce and monitoring implementation. </w:t>
      </w:r>
    </w:p>
    <w:p w:rsidRPr="008B2ED3" w:rsidR="001E4E0A" w:rsidP="008B2ED3" w:rsidRDefault="001E4E0A" w14:paraId="6301E790" w14:textId="77777777">
      <w:pPr>
        <w:pStyle w:val="ListParagraph"/>
        <w:numPr>
          <w:ilvl w:val="0"/>
          <w:numId w:val="15"/>
        </w:numPr>
        <w:tabs>
          <w:tab w:val="clear" w:pos="1134"/>
          <w:tab w:val="clear" w:pos="1871"/>
          <w:tab w:val="clear" w:pos="2268"/>
          <w:tab w:val="left" w:pos="794"/>
          <w:tab w:val="left" w:pos="1191"/>
          <w:tab w:val="left" w:pos="1588"/>
          <w:tab w:val="left" w:pos="1985"/>
        </w:tabs>
        <w:spacing w:after="120"/>
        <w:contextualSpacing w:val="0"/>
        <w:textAlignment w:val="auto"/>
        <w:rPr>
          <w:rFonts w:cstheme="minorHAnsi"/>
          <w:szCs w:val="24"/>
        </w:rPr>
      </w:pPr>
      <w:r w:rsidRPr="008B2ED3">
        <w:rPr>
          <w:rFonts w:cstheme="minorHAnsi"/>
          <w:szCs w:val="24"/>
        </w:rPr>
        <w:t>Part 3 offers examples of digital skills strategies and programmes from around the world, serving as inspiration for countries developing or updating their own strategies.</w:t>
      </w:r>
    </w:p>
    <w:p w:rsidRPr="008B2ED3" w:rsidR="001E4E0A" w:rsidP="008B2ED3" w:rsidRDefault="001E4E0A" w14:paraId="5B1D6AC2" w14:textId="77777777">
      <w:pPr>
        <w:spacing w:after="120"/>
        <w:textAlignment w:val="auto"/>
        <w:rPr>
          <w:rFonts w:cstheme="minorHAnsi"/>
          <w:szCs w:val="24"/>
        </w:rPr>
      </w:pPr>
      <w:r w:rsidRPr="008B2ED3">
        <w:rPr>
          <w:rFonts w:cstheme="minorHAnsi"/>
          <w:szCs w:val="24"/>
        </w:rPr>
        <w:t>Designed for use by policy-makers and other stakeholders, such as partners in the private sector, non-governmental organizations, and academia, the toolkit draws on the previous edition published in 2018. It has been thoroughly reviewed and updated to reflect developments in the digital era since then.</w:t>
      </w:r>
    </w:p>
    <w:p w:rsidRPr="008B2ED3" w:rsidR="00087FC5" w:rsidP="008B2ED3" w:rsidRDefault="0093212F" w14:paraId="0F5381B1" w14:textId="07C9BE91">
      <w:pPr>
        <w:spacing w:after="120"/>
        <w:rPr>
          <w:rFonts w:cstheme="minorHAnsi"/>
          <w:b/>
          <w:bCs/>
          <w:szCs w:val="24"/>
        </w:rPr>
      </w:pPr>
      <w:r w:rsidRPr="008B2ED3">
        <w:rPr>
          <w:rFonts w:cstheme="minorHAnsi"/>
          <w:b/>
          <w:bCs/>
          <w:szCs w:val="24"/>
        </w:rPr>
        <w:t>Digital Skills Campaign</w:t>
      </w:r>
    </w:p>
    <w:p w:rsidRPr="008B2ED3" w:rsidR="00A43F2B" w:rsidP="008B2ED3" w:rsidRDefault="00A43F2B" w14:paraId="2FB2C47D" w14:textId="77E13422">
      <w:pPr>
        <w:pStyle w:val="NormalWeb"/>
        <w:spacing w:before="120" w:beforeAutospacing="0" w:after="120" w:afterAutospacing="0"/>
        <w:rPr>
          <w:rFonts w:asciiTheme="minorHAnsi" w:hAnsiTheme="minorHAnsi" w:cstheme="minorHAnsi"/>
          <w:highlight w:val="yellow"/>
          <w:lang w:val="en-GB"/>
        </w:rPr>
      </w:pPr>
      <w:r w:rsidRPr="008B2ED3">
        <w:rPr>
          <w:rFonts w:asciiTheme="minorHAnsi" w:hAnsiTheme="minorHAnsi" w:cstheme="minorHAnsi"/>
          <w:lang w:val="en-GB"/>
        </w:rPr>
        <w:t xml:space="preserve">ITU continues to lead the </w:t>
      </w:r>
      <w:hyperlink w:history="1" r:id="rId30">
        <w:r w:rsidRPr="008B2ED3" w:rsidR="008B593F">
          <w:rPr>
            <w:rStyle w:val="Hyperlink"/>
            <w:rFonts w:asciiTheme="minorHAnsi" w:hAnsiTheme="minorHAnsi" w:cstheme="minorHAnsi"/>
            <w:lang w:val="en-GB"/>
          </w:rPr>
          <w:t>Digital Skills Campaign</w:t>
        </w:r>
      </w:hyperlink>
      <w:r w:rsidRPr="008B2ED3" w:rsidR="4150C5C7">
        <w:rPr>
          <w:rFonts w:asciiTheme="minorHAnsi" w:hAnsiTheme="minorHAnsi" w:cstheme="minorHAnsi"/>
          <w:lang w:val="en-GB"/>
        </w:rPr>
        <w:t xml:space="preserve"> in partnership with ILO.</w:t>
      </w:r>
      <w:r w:rsidRPr="008B2ED3" w:rsidR="2B0945A2">
        <w:rPr>
          <w:rFonts w:asciiTheme="minorHAnsi" w:hAnsiTheme="minorHAnsi" w:cstheme="minorHAnsi"/>
          <w:lang w:val="en-GB"/>
        </w:rPr>
        <w:t xml:space="preserve"> T</w:t>
      </w:r>
      <w:r w:rsidRPr="008B2ED3" w:rsidR="7B203E08">
        <w:rPr>
          <w:rFonts w:asciiTheme="minorHAnsi" w:hAnsiTheme="minorHAnsi" w:cstheme="minorHAnsi"/>
          <w:lang w:val="en-GB"/>
        </w:rPr>
        <w:t>he</w:t>
      </w:r>
      <w:r w:rsidRPr="008B2ED3">
        <w:rPr>
          <w:rFonts w:asciiTheme="minorHAnsi" w:hAnsiTheme="minorHAnsi" w:cstheme="minorHAnsi"/>
          <w:lang w:val="en-GB"/>
        </w:rPr>
        <w:t xml:space="preserve"> </w:t>
      </w:r>
      <w:r w:rsidRPr="008B2ED3" w:rsidR="390A24DC">
        <w:rPr>
          <w:rFonts w:asciiTheme="minorHAnsi" w:hAnsiTheme="minorHAnsi" w:cstheme="minorHAnsi"/>
          <w:lang w:val="en-GB"/>
        </w:rPr>
        <w:t>Campaign</w:t>
      </w:r>
      <w:r w:rsidRPr="008B2ED3">
        <w:rPr>
          <w:rFonts w:asciiTheme="minorHAnsi" w:hAnsiTheme="minorHAnsi" w:cstheme="minorHAnsi"/>
          <w:lang w:val="en-GB"/>
        </w:rPr>
        <w:t xml:space="preserve"> was launched in 2016 as one of </w:t>
      </w:r>
      <w:r w:rsidRPr="008B2ED3" w:rsidR="089CA2A0">
        <w:rPr>
          <w:rFonts w:asciiTheme="minorHAnsi" w:hAnsiTheme="minorHAnsi" w:cstheme="minorHAnsi"/>
          <w:lang w:val="en-GB"/>
        </w:rPr>
        <w:t>the</w:t>
      </w:r>
      <w:r w:rsidRPr="008B2ED3">
        <w:rPr>
          <w:rFonts w:asciiTheme="minorHAnsi" w:hAnsiTheme="minorHAnsi" w:cstheme="minorHAnsi"/>
          <w:lang w:val="en-GB"/>
        </w:rPr>
        <w:t xml:space="preserve"> thematic priorities under the </w:t>
      </w:r>
      <w:r w:rsidRPr="008B2ED3" w:rsidR="005049FD">
        <w:rPr>
          <w:rFonts w:asciiTheme="minorHAnsi" w:hAnsiTheme="minorHAnsi" w:cstheme="minorHAnsi"/>
          <w:lang w:val="en-GB"/>
        </w:rPr>
        <w:t xml:space="preserve">ILO </w:t>
      </w:r>
      <w:r w:rsidRPr="008B2ED3">
        <w:rPr>
          <w:rFonts w:asciiTheme="minorHAnsi" w:hAnsiTheme="minorHAnsi" w:cstheme="minorHAnsi"/>
          <w:lang w:val="en-GB"/>
        </w:rPr>
        <w:t xml:space="preserve">Global Initiative on Decent Jobs for Youth. </w:t>
      </w:r>
      <w:r w:rsidRPr="008B2ED3" w:rsidR="0C9B878D">
        <w:rPr>
          <w:rFonts w:asciiTheme="minorHAnsi" w:hAnsiTheme="minorHAnsi" w:cstheme="minorHAnsi"/>
          <w:lang w:val="en-GB"/>
        </w:rPr>
        <w:t>It</w:t>
      </w:r>
      <w:r w:rsidRPr="008B2ED3">
        <w:rPr>
          <w:rFonts w:asciiTheme="minorHAnsi" w:hAnsiTheme="minorHAnsi" w:cstheme="minorHAnsi"/>
          <w:lang w:val="en-GB"/>
        </w:rPr>
        <w:t xml:space="preserve"> seeks to equip young women and men with the skills needed for the digital jobs of today and tomorrow. In 2021, the target was revised from commitments to train 5 million young people to training 25 million by the end of 2030.</w:t>
      </w:r>
    </w:p>
    <w:p w:rsidRPr="008B2ED3" w:rsidR="00A43F2B" w:rsidP="008B2ED3" w:rsidRDefault="6F42839A" w14:paraId="5AAA5DCA" w14:textId="61E91B51">
      <w:pPr>
        <w:pStyle w:val="NormalWeb"/>
        <w:spacing w:before="120" w:beforeAutospacing="0" w:after="120" w:afterAutospacing="0"/>
        <w:rPr>
          <w:rFonts w:asciiTheme="minorHAnsi" w:hAnsiTheme="minorHAnsi" w:cstheme="minorHAnsi"/>
          <w:lang w:val="en-GB"/>
        </w:rPr>
      </w:pPr>
      <w:r w:rsidRPr="008B2ED3">
        <w:rPr>
          <w:rFonts w:asciiTheme="minorHAnsi" w:hAnsiTheme="minorHAnsi" w:cstheme="minorHAnsi"/>
          <w:lang w:val="en-GB"/>
        </w:rPr>
        <w:t>All</w:t>
      </w:r>
      <w:r w:rsidRPr="008B2ED3" w:rsidR="00A43F2B">
        <w:rPr>
          <w:rFonts w:asciiTheme="minorHAnsi" w:hAnsiTheme="minorHAnsi" w:cstheme="minorHAnsi"/>
          <w:lang w:val="en-GB"/>
        </w:rPr>
        <w:t xml:space="preserve"> commitments </w:t>
      </w:r>
      <w:r w:rsidRPr="008B2ED3">
        <w:rPr>
          <w:rFonts w:asciiTheme="minorHAnsi" w:hAnsiTheme="minorHAnsi" w:cstheme="minorHAnsi"/>
          <w:lang w:val="en-GB"/>
        </w:rPr>
        <w:t>focus on</w:t>
      </w:r>
      <w:r w:rsidRPr="008B2ED3" w:rsidR="00A43F2B">
        <w:rPr>
          <w:rFonts w:asciiTheme="minorHAnsi" w:hAnsiTheme="minorHAnsi" w:cstheme="minorHAnsi"/>
          <w:lang w:val="en-GB"/>
        </w:rPr>
        <w:t xml:space="preserve"> job-ready, transferable digital skills</w:t>
      </w:r>
      <w:r w:rsidRPr="008B2ED3" w:rsidR="56D92445">
        <w:rPr>
          <w:rFonts w:asciiTheme="minorHAnsi" w:hAnsiTheme="minorHAnsi" w:cstheme="minorHAnsi"/>
          <w:lang w:val="en-GB"/>
        </w:rPr>
        <w:t>,</w:t>
      </w:r>
      <w:r w:rsidRPr="008B2ED3" w:rsidR="00A43F2B">
        <w:rPr>
          <w:rFonts w:asciiTheme="minorHAnsi" w:hAnsiTheme="minorHAnsi" w:cstheme="minorHAnsi"/>
          <w:lang w:val="en-GB"/>
        </w:rPr>
        <w:t xml:space="preserve"> a </w:t>
      </w:r>
      <w:r w:rsidRPr="008B2ED3">
        <w:rPr>
          <w:rFonts w:asciiTheme="minorHAnsi" w:hAnsiTheme="minorHAnsi" w:cstheme="minorHAnsi"/>
          <w:lang w:val="en-GB"/>
        </w:rPr>
        <w:t>combination</w:t>
      </w:r>
      <w:r w:rsidRPr="008B2ED3" w:rsidR="00A43F2B">
        <w:rPr>
          <w:rFonts w:asciiTheme="minorHAnsi" w:hAnsiTheme="minorHAnsi" w:cstheme="minorHAnsi"/>
          <w:lang w:val="en-GB"/>
        </w:rPr>
        <w:t xml:space="preserve"> of </w:t>
      </w:r>
      <w:r w:rsidRPr="008B2ED3">
        <w:rPr>
          <w:rFonts w:asciiTheme="minorHAnsi" w:hAnsiTheme="minorHAnsi" w:cstheme="minorHAnsi"/>
          <w:lang w:val="en-GB"/>
        </w:rPr>
        <w:t>technical</w:t>
      </w:r>
      <w:r w:rsidRPr="008B2ED3" w:rsidR="00A43F2B">
        <w:rPr>
          <w:rFonts w:asciiTheme="minorHAnsi" w:hAnsiTheme="minorHAnsi" w:cstheme="minorHAnsi"/>
          <w:lang w:val="en-GB"/>
        </w:rPr>
        <w:t xml:space="preserve"> and </w:t>
      </w:r>
      <w:r w:rsidRPr="008B2ED3" w:rsidR="1E885302">
        <w:rPr>
          <w:rFonts w:asciiTheme="minorHAnsi" w:hAnsiTheme="minorHAnsi" w:cstheme="minorHAnsi"/>
          <w:lang w:val="en-GB"/>
        </w:rPr>
        <w:t>soft skills</w:t>
      </w:r>
      <w:r w:rsidRPr="008B2ED3">
        <w:rPr>
          <w:rFonts w:asciiTheme="minorHAnsi" w:hAnsiTheme="minorHAnsi" w:cstheme="minorHAnsi"/>
          <w:lang w:val="en-GB"/>
        </w:rPr>
        <w:t xml:space="preserve"> that are aligned with </w:t>
      </w:r>
      <w:r w:rsidRPr="008B2ED3" w:rsidR="00A43F2B">
        <w:rPr>
          <w:rFonts w:asciiTheme="minorHAnsi" w:hAnsiTheme="minorHAnsi" w:cstheme="minorHAnsi"/>
          <w:lang w:val="en-GB"/>
        </w:rPr>
        <w:t xml:space="preserve">the </w:t>
      </w:r>
      <w:r w:rsidRPr="008B2ED3" w:rsidR="16E81DE4">
        <w:rPr>
          <w:rFonts w:asciiTheme="minorHAnsi" w:hAnsiTheme="minorHAnsi" w:cstheme="minorHAnsi"/>
          <w:lang w:val="en-GB"/>
        </w:rPr>
        <w:t>national and global market</w:t>
      </w:r>
      <w:r w:rsidRPr="008B2ED3">
        <w:rPr>
          <w:rFonts w:asciiTheme="minorHAnsi" w:hAnsiTheme="minorHAnsi" w:cstheme="minorHAnsi"/>
          <w:lang w:val="en-GB"/>
        </w:rPr>
        <w:t xml:space="preserve"> demand. Many of the trainings include work experience (e.g. internships and project-based learning) and job placement services to maximize employment </w:t>
      </w:r>
      <w:r w:rsidRPr="008B2ED3" w:rsidR="3240F311">
        <w:rPr>
          <w:rFonts w:asciiTheme="minorHAnsi" w:hAnsiTheme="minorHAnsi" w:cstheme="minorHAnsi"/>
          <w:lang w:val="en-GB"/>
        </w:rPr>
        <w:t>outcomes and</w:t>
      </w:r>
      <w:r w:rsidRPr="008B2ED3">
        <w:rPr>
          <w:rFonts w:asciiTheme="minorHAnsi" w:hAnsiTheme="minorHAnsi" w:cstheme="minorHAnsi"/>
          <w:lang w:val="en-GB"/>
        </w:rPr>
        <w:t xml:space="preserve"> maintain close relationships with employers.</w:t>
      </w:r>
      <w:r w:rsidRPr="008B2ED3" w:rsidR="7C65E764">
        <w:rPr>
          <w:rFonts w:asciiTheme="minorHAnsi" w:hAnsiTheme="minorHAnsi" w:cstheme="minorHAnsi"/>
          <w:lang w:val="en-GB"/>
        </w:rPr>
        <w:t xml:space="preserve"> </w:t>
      </w:r>
      <w:r w:rsidRPr="008B2ED3" w:rsidR="6713EAD2">
        <w:rPr>
          <w:rFonts w:asciiTheme="minorHAnsi" w:hAnsiTheme="minorHAnsi" w:cstheme="minorHAnsi"/>
          <w:lang w:val="en-GB"/>
        </w:rPr>
        <w:t xml:space="preserve">As part of the Campaign, </w:t>
      </w:r>
      <w:r w:rsidRPr="008B2ED3" w:rsidR="308AAF1F">
        <w:rPr>
          <w:rFonts w:asciiTheme="minorHAnsi" w:hAnsiTheme="minorHAnsi" w:cstheme="minorHAnsi"/>
          <w:lang w:val="en-GB"/>
        </w:rPr>
        <w:t xml:space="preserve">ITU disseminates best practices and </w:t>
      </w:r>
      <w:r w:rsidRPr="008B2ED3" w:rsidR="31BD6797">
        <w:rPr>
          <w:rFonts w:asciiTheme="minorHAnsi" w:hAnsiTheme="minorHAnsi" w:cstheme="minorHAnsi"/>
          <w:lang w:val="en-GB"/>
        </w:rPr>
        <w:t>guidelines</w:t>
      </w:r>
      <w:r w:rsidRPr="008B2ED3" w:rsidR="308AAF1F">
        <w:rPr>
          <w:rFonts w:asciiTheme="minorHAnsi" w:hAnsiTheme="minorHAnsi" w:cstheme="minorHAnsi"/>
          <w:lang w:val="en-GB"/>
        </w:rPr>
        <w:t xml:space="preserve"> through </w:t>
      </w:r>
      <w:r w:rsidRPr="008B2ED3" w:rsidR="51C0B7C6">
        <w:rPr>
          <w:rFonts w:asciiTheme="minorHAnsi" w:hAnsiTheme="minorHAnsi" w:cstheme="minorHAnsi"/>
          <w:lang w:val="en-GB"/>
        </w:rPr>
        <w:t>knowledge products such as t</w:t>
      </w:r>
      <w:r w:rsidRPr="008B2ED3" w:rsidR="308AAF1F">
        <w:rPr>
          <w:rFonts w:asciiTheme="minorHAnsi" w:hAnsiTheme="minorHAnsi" w:cstheme="minorHAnsi"/>
          <w:lang w:val="en-GB"/>
        </w:rPr>
        <w:t xml:space="preserve">he </w:t>
      </w:r>
      <w:hyperlink w:history="1" r:id="rId31">
        <w:r w:rsidRPr="008B2ED3" w:rsidR="308AAF1F">
          <w:rPr>
            <w:rStyle w:val="Hyperlink"/>
            <w:rFonts w:asciiTheme="minorHAnsi" w:hAnsiTheme="minorHAnsi" w:cstheme="minorHAnsi"/>
            <w:lang w:val="en-GB"/>
          </w:rPr>
          <w:t>Digital Skills Toolkit</w:t>
        </w:r>
      </w:hyperlink>
      <w:r w:rsidRPr="008B2ED3" w:rsidR="308AAF1F">
        <w:rPr>
          <w:rFonts w:asciiTheme="minorHAnsi" w:hAnsiTheme="minorHAnsi" w:cstheme="minorHAnsi"/>
          <w:lang w:val="en-GB"/>
        </w:rPr>
        <w:t xml:space="preserve"> and the </w:t>
      </w:r>
      <w:hyperlink w:history="1" r:id="rId32">
        <w:r w:rsidRPr="008B2ED3" w:rsidR="308AAF1F">
          <w:rPr>
            <w:rStyle w:val="Hyperlink"/>
            <w:rFonts w:asciiTheme="minorHAnsi" w:hAnsiTheme="minorHAnsi" w:cstheme="minorHAnsi"/>
            <w:lang w:val="en-GB"/>
          </w:rPr>
          <w:t>Digital Skills Assessment Guidebook</w:t>
        </w:r>
      </w:hyperlink>
      <w:r w:rsidRPr="008B2ED3" w:rsidR="308AAF1F">
        <w:rPr>
          <w:rFonts w:asciiTheme="minorHAnsi" w:hAnsiTheme="minorHAnsi" w:cstheme="minorHAnsi"/>
          <w:lang w:val="en-GB"/>
        </w:rPr>
        <w:t>.</w:t>
      </w:r>
    </w:p>
    <w:p w:rsidRPr="008B2ED3" w:rsidR="00A43F2B" w:rsidP="008B2ED3" w:rsidRDefault="00A43F2B" w14:paraId="69205D61" w14:textId="1E0F10D7">
      <w:pPr>
        <w:pStyle w:val="NormalWeb"/>
        <w:spacing w:before="120" w:beforeAutospacing="0" w:after="120" w:afterAutospacing="0"/>
        <w:rPr>
          <w:rFonts w:asciiTheme="minorHAnsi" w:hAnsiTheme="minorHAnsi" w:cstheme="minorHAnsi"/>
          <w:lang w:val="en-GB"/>
        </w:rPr>
      </w:pPr>
      <w:r w:rsidRPr="008B2ED3">
        <w:rPr>
          <w:rFonts w:asciiTheme="minorHAnsi" w:hAnsiTheme="minorHAnsi" w:cstheme="minorHAnsi"/>
          <w:lang w:val="en-GB"/>
        </w:rPr>
        <w:t>In June 2023, ITU and ILO convened a meeting of the campaign partners as well as potential partners to exchange knowledge, share best practices and identify synergies among partners. The meeting also provided an opportunity to review progress made to date and identify innovative ideas to accelerate progress. The meeting brought together representatives from partners of the Digital Skills Campaign as well as partners of the Decent Jobs for Youth Initiative, engaged in capacity and skills development activities for youth.</w:t>
      </w:r>
    </w:p>
    <w:p w:rsidRPr="008B2ED3" w:rsidR="00FB03C3" w:rsidP="008B2ED3" w:rsidRDefault="1944A3FF" w14:paraId="6048E15D" w14:textId="4305D68E">
      <w:pPr>
        <w:pStyle w:val="NormalWeb"/>
        <w:spacing w:before="120" w:beforeAutospacing="0" w:after="120" w:afterAutospacing="0"/>
        <w:rPr>
          <w:rFonts w:asciiTheme="minorHAnsi" w:hAnsiTheme="minorHAnsi" w:cstheme="minorHAnsi"/>
          <w:lang w:val="en-GB"/>
        </w:rPr>
      </w:pPr>
      <w:r w:rsidRPr="008B2ED3">
        <w:rPr>
          <w:rFonts w:asciiTheme="minorHAnsi" w:hAnsiTheme="minorHAnsi" w:cstheme="minorHAnsi"/>
          <w:lang w:val="en-GB"/>
        </w:rPr>
        <w:t>As of March 2025, the campaign had received commitments to train more than 23 million young people with digital skills by 2030. The 19 partners who have made commitments under this initiative come from a range of sectors including government, development banks, NGOs, UN Agencies and the private sector.</w:t>
      </w:r>
    </w:p>
    <w:p w:rsidRPr="008B2ED3" w:rsidR="00FB03C3" w:rsidP="008B2ED3" w:rsidRDefault="00FB03C3" w14:paraId="3DF22346" w14:textId="746DD4F5">
      <w:pPr>
        <w:spacing w:after="120"/>
        <w:rPr>
          <w:rFonts w:cstheme="minorHAnsi"/>
          <w:b/>
          <w:bCs/>
          <w:szCs w:val="24"/>
        </w:rPr>
      </w:pPr>
      <w:r w:rsidRPr="008B2ED3">
        <w:rPr>
          <w:rFonts w:cstheme="minorHAnsi"/>
          <w:b/>
          <w:bCs/>
          <w:szCs w:val="24"/>
        </w:rPr>
        <w:t>Group on Capacity Building Initiatives</w:t>
      </w:r>
    </w:p>
    <w:p w:rsidRPr="008B2ED3" w:rsidR="00AC2DD6" w:rsidP="008B2ED3" w:rsidRDefault="00AC2DD6" w14:paraId="081E9049" w14:textId="5204E63E">
      <w:pPr>
        <w:spacing w:after="120"/>
        <w:rPr>
          <w:rFonts w:cstheme="minorHAnsi"/>
          <w:szCs w:val="24"/>
        </w:rPr>
      </w:pPr>
      <w:r w:rsidRPr="008B2ED3">
        <w:rPr>
          <w:rFonts w:cstheme="minorHAnsi"/>
          <w:szCs w:val="24"/>
        </w:rPr>
        <w:t xml:space="preserve">BDT maintains and supports the work of the </w:t>
      </w:r>
      <w:hyperlink w:history="1" r:id="rId33">
        <w:r w:rsidRPr="008B2ED3">
          <w:rPr>
            <w:rStyle w:val="Hyperlink"/>
            <w:rFonts w:cstheme="minorHAnsi"/>
            <w:szCs w:val="24"/>
          </w:rPr>
          <w:t>Group on Capacity Building Initiatives (GCBI)</w:t>
        </w:r>
      </w:hyperlink>
      <w:r w:rsidRPr="008B2ED3">
        <w:rPr>
          <w:rFonts w:cstheme="minorHAnsi"/>
          <w:szCs w:val="24"/>
        </w:rPr>
        <w:t>, which was established pursuant to Resolution 40 adopted by the WTDC-10, and revised at WTDC-22, to advise the Director of the BDT on matters related to capacity building.</w:t>
      </w:r>
    </w:p>
    <w:p w:rsidRPr="008B2ED3" w:rsidR="00AC2DD6" w:rsidP="008B2ED3" w:rsidRDefault="00AC2DD6" w14:paraId="241C8BBC" w14:textId="429A455F">
      <w:pPr>
        <w:spacing w:after="120"/>
        <w:rPr>
          <w:rFonts w:cstheme="minorHAnsi"/>
          <w:szCs w:val="24"/>
        </w:rPr>
      </w:pPr>
      <w:r w:rsidRPr="008B2ED3">
        <w:rPr>
          <w:rFonts w:cstheme="minorHAnsi"/>
          <w:szCs w:val="24"/>
        </w:rPr>
        <w:t xml:space="preserve">The group, which comprises </w:t>
      </w:r>
      <w:r w:rsidRPr="008B2ED3" w:rsidR="00280F6A">
        <w:rPr>
          <w:rFonts w:cstheme="minorHAnsi"/>
          <w:szCs w:val="24"/>
        </w:rPr>
        <w:t>two</w:t>
      </w:r>
      <w:r w:rsidRPr="008B2ED3">
        <w:rPr>
          <w:rFonts w:cstheme="minorHAnsi"/>
          <w:szCs w:val="24"/>
        </w:rPr>
        <w:t xml:space="preserve"> members from each region, meets annually, to discuss pertinent topics related to digital skills development and undertakes work in between meetings which provide inputs to BDT’s work in this field.</w:t>
      </w:r>
    </w:p>
    <w:p w:rsidRPr="008B2ED3" w:rsidR="00AC2DD6" w:rsidP="008B2ED3" w:rsidRDefault="00DB1870" w14:paraId="2DB5ECA7" w14:textId="7F217BE0">
      <w:pPr>
        <w:spacing w:after="120"/>
        <w:rPr>
          <w:rFonts w:cstheme="minorHAnsi"/>
          <w:szCs w:val="24"/>
        </w:rPr>
      </w:pPr>
      <w:r w:rsidRPr="008B2ED3">
        <w:rPr>
          <w:rFonts w:cstheme="minorHAnsi"/>
          <w:szCs w:val="24"/>
        </w:rPr>
        <w:t>In 2023-2025</w:t>
      </w:r>
      <w:r w:rsidRPr="008B2ED3" w:rsidR="00AC2DD6">
        <w:rPr>
          <w:rFonts w:cstheme="minorHAnsi"/>
          <w:szCs w:val="24"/>
        </w:rPr>
        <w:t>, the Group has focused on the following activities</w:t>
      </w:r>
      <w:r w:rsidRPr="008B2ED3">
        <w:rPr>
          <w:rFonts w:cstheme="minorHAnsi"/>
          <w:szCs w:val="24"/>
        </w:rPr>
        <w:t>, among others</w:t>
      </w:r>
      <w:r w:rsidRPr="008B2ED3" w:rsidR="00AC2DD6">
        <w:rPr>
          <w:rFonts w:cstheme="minorHAnsi"/>
          <w:szCs w:val="24"/>
        </w:rPr>
        <w:t>:</w:t>
      </w:r>
    </w:p>
    <w:p w:rsidRPr="008B2ED3" w:rsidR="00AC2DD6" w:rsidP="008B2ED3" w:rsidRDefault="00AC2DD6" w14:paraId="1EEE35BA" w14:textId="7B18C033">
      <w:pPr>
        <w:pStyle w:val="ListParagraph"/>
        <w:numPr>
          <w:ilvl w:val="0"/>
          <w:numId w:val="17"/>
        </w:numPr>
        <w:tabs>
          <w:tab w:val="left" w:pos="1701"/>
        </w:tabs>
        <w:overflowPunct/>
        <w:autoSpaceDE/>
        <w:autoSpaceDN/>
        <w:adjustRightInd/>
        <w:spacing w:after="120"/>
        <w:ind w:left="714" w:hanging="357"/>
        <w:contextualSpacing w:val="0"/>
        <w:textAlignment w:val="auto"/>
        <w:rPr>
          <w:rFonts w:cstheme="minorHAnsi"/>
          <w:szCs w:val="24"/>
        </w:rPr>
      </w:pPr>
      <w:r w:rsidRPr="008B2ED3">
        <w:rPr>
          <w:rFonts w:cstheme="minorHAnsi"/>
          <w:szCs w:val="24"/>
        </w:rPr>
        <w:t>Providing inputs to the revision of the ITU Digital Skills Toolkit.</w:t>
      </w:r>
    </w:p>
    <w:p w:rsidRPr="008B2ED3" w:rsidR="00AC2DD6" w:rsidP="008B2ED3" w:rsidRDefault="00AC2DD6" w14:paraId="338FD326" w14:textId="77777777">
      <w:pPr>
        <w:pStyle w:val="ListParagraph"/>
        <w:numPr>
          <w:ilvl w:val="0"/>
          <w:numId w:val="17"/>
        </w:numPr>
        <w:tabs>
          <w:tab w:val="left" w:pos="1701"/>
        </w:tabs>
        <w:overflowPunct/>
        <w:autoSpaceDE/>
        <w:autoSpaceDN/>
        <w:adjustRightInd/>
        <w:spacing w:after="120"/>
        <w:ind w:left="714" w:hanging="357"/>
        <w:contextualSpacing w:val="0"/>
        <w:textAlignment w:val="auto"/>
        <w:rPr>
          <w:rFonts w:cstheme="minorHAnsi"/>
          <w:szCs w:val="24"/>
        </w:rPr>
      </w:pPr>
      <w:r w:rsidRPr="008B2ED3">
        <w:rPr>
          <w:rFonts w:cstheme="minorHAnsi"/>
          <w:szCs w:val="24"/>
        </w:rPr>
        <w:t>Reviewing the ITU/BDT training needs assessment questionnaire.</w:t>
      </w:r>
    </w:p>
    <w:p w:rsidRPr="008B2ED3" w:rsidR="00AC2DD6" w:rsidP="008B2ED3" w:rsidRDefault="00AC2DD6" w14:paraId="2FA42396" w14:textId="77777777">
      <w:pPr>
        <w:pStyle w:val="ListParagraph"/>
        <w:numPr>
          <w:ilvl w:val="0"/>
          <w:numId w:val="17"/>
        </w:numPr>
        <w:tabs>
          <w:tab w:val="left" w:pos="1701"/>
        </w:tabs>
        <w:overflowPunct/>
        <w:autoSpaceDE/>
        <w:autoSpaceDN/>
        <w:adjustRightInd/>
        <w:spacing w:after="120"/>
        <w:ind w:left="714" w:hanging="357"/>
        <w:contextualSpacing w:val="0"/>
        <w:textAlignment w:val="auto"/>
        <w:rPr>
          <w:rFonts w:cstheme="minorHAnsi"/>
          <w:szCs w:val="24"/>
        </w:rPr>
      </w:pPr>
      <w:r w:rsidRPr="008B2ED3">
        <w:rPr>
          <w:rFonts w:cstheme="minorHAnsi"/>
          <w:szCs w:val="24"/>
        </w:rPr>
        <w:t>Conducting desk research on national digital skills strategies.</w:t>
      </w:r>
    </w:p>
    <w:p w:rsidRPr="008B2ED3" w:rsidR="00010AEE" w:rsidP="008B2ED3" w:rsidRDefault="00010AEE" w14:paraId="38F4FF21" w14:textId="5BF5E79E">
      <w:pPr>
        <w:pStyle w:val="ListParagraph"/>
        <w:numPr>
          <w:ilvl w:val="0"/>
          <w:numId w:val="17"/>
        </w:numPr>
        <w:tabs>
          <w:tab w:val="left" w:pos="1701"/>
        </w:tabs>
        <w:overflowPunct/>
        <w:autoSpaceDE/>
        <w:autoSpaceDN/>
        <w:adjustRightInd/>
        <w:spacing w:after="120"/>
        <w:ind w:left="714" w:hanging="357"/>
        <w:contextualSpacing w:val="0"/>
        <w:textAlignment w:val="auto"/>
        <w:rPr>
          <w:rFonts w:cstheme="minorHAnsi"/>
          <w:szCs w:val="24"/>
        </w:rPr>
      </w:pPr>
      <w:r w:rsidRPr="008B2ED3">
        <w:rPr>
          <w:rFonts w:cstheme="minorHAnsi"/>
          <w:szCs w:val="24"/>
        </w:rPr>
        <w:t>Promotion and scaling of ITU capacity development activities in the regions.</w:t>
      </w:r>
    </w:p>
    <w:p w:rsidR="00FB03C3" w:rsidP="008B2ED3" w:rsidRDefault="00AC2DD6" w14:paraId="0D1E746D" w14:textId="03C38712">
      <w:pPr>
        <w:spacing w:after="120"/>
        <w:rPr>
          <w:szCs w:val="24"/>
        </w:rPr>
      </w:pPr>
      <w:r w:rsidRPr="008B2ED3">
        <w:rPr>
          <w:rFonts w:cstheme="minorHAnsi"/>
          <w:szCs w:val="24"/>
        </w:rPr>
        <w:t>The work of the group is reported by the GCBI Chair to the annual meetings of TDAG.</w:t>
      </w:r>
    </w:p>
    <w:p w:rsidRPr="0084734D" w:rsidR="00D83BF5" w:rsidP="00D83BF5" w:rsidRDefault="008B2ED3" w14:paraId="2F49A1EE" w14:textId="6D76A159">
      <w:pPr>
        <w:jc w:val="center"/>
        <w:rPr>
          <w:szCs w:val="24"/>
        </w:rPr>
      </w:pPr>
      <w:r>
        <w:rPr>
          <w:szCs w:val="24"/>
        </w:rPr>
        <w:t>________________</w:t>
      </w:r>
    </w:p>
    <w:sectPr w:rsidRPr="0084734D" w:rsidR="00D83BF5" w:rsidSect="0039169B">
      <w:headerReference w:type="even" r:id="rId34"/>
      <w:headerReference w:type="default" r:id="rId35"/>
      <w:footerReference w:type="even" r:id="rId36"/>
      <w:footerReference w:type="default" r:id="rId37"/>
      <w:headerReference w:type="first" r:id="rId38"/>
      <w:footerReference w:type="first" r:id="rId39"/>
      <w:pgSz w:w="11907" w:h="16840" w:orient="portrait"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E43D4" w:rsidRDefault="002E43D4" w14:paraId="2F666AEE" w14:textId="77777777">
      <w:r>
        <w:separator/>
      </w:r>
    </w:p>
  </w:endnote>
  <w:endnote w:type="continuationSeparator" w:id="0">
    <w:p w:rsidR="002E43D4" w:rsidRDefault="002E43D4" w14:paraId="14893CD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45D05" w:rsidRDefault="00E45D05" w14:paraId="3F8D8164" w14:textId="77777777">
    <w:pPr>
      <w:framePr w:wrap="around" w:hAnchor="margin" w:vAnchor="text" w:xAlign="right" w:y="1"/>
    </w:pPr>
    <w:r>
      <w:fldChar w:fldCharType="begin"/>
    </w:r>
    <w:r>
      <w:instrText xml:space="preserve">PAGE  </w:instrText>
    </w:r>
    <w:r>
      <w:fldChar w:fldCharType="end"/>
    </w:r>
  </w:p>
  <w:p w:rsidRPr="0041348E" w:rsidR="00E45D05" w:rsidRDefault="00E45D05" w14:paraId="32A9A36F" w14:textId="32C649E6">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200015">
      <w:rPr>
        <w:noProof/>
      </w:rPr>
      <w:t>07.10.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84AEB" w:rsidRDefault="00D84AEB" w14:paraId="2629B05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74817" w:rsidP="00774817" w:rsidRDefault="00774817" w14:paraId="14B29C7F" w14:textId="77777777"/>
  <w:tbl>
    <w:tblPr>
      <w:tblW w:w="9923" w:type="dxa"/>
      <w:tblLayout w:type="fixed"/>
      <w:tblLook w:val="04A0" w:firstRow="1" w:lastRow="0" w:firstColumn="1" w:lastColumn="0" w:noHBand="0" w:noVBand="1"/>
    </w:tblPr>
    <w:tblGrid>
      <w:gridCol w:w="1526"/>
      <w:gridCol w:w="2410"/>
      <w:gridCol w:w="5987"/>
    </w:tblGrid>
    <w:tr w:rsidRPr="004D495C" w:rsidR="00774817" w:rsidTr="00D84AEB" w14:paraId="7F05729A" w14:textId="77777777">
      <w:trPr>
        <w:trHeight w:val="274"/>
      </w:trPr>
      <w:tc>
        <w:tcPr>
          <w:tcW w:w="1526" w:type="dxa"/>
          <w:tcBorders>
            <w:top w:val="single" w:color="000000" w:sz="4" w:space="0"/>
          </w:tcBorders>
        </w:tcPr>
        <w:p w:rsidRPr="00D84AEB" w:rsidR="00774817" w:rsidP="00774817" w:rsidRDefault="00774817" w14:paraId="232A70D5" w14:textId="77777777">
          <w:pPr>
            <w:pStyle w:val="FirstFooter"/>
            <w:tabs>
              <w:tab w:val="left" w:pos="1559"/>
              <w:tab w:val="left" w:pos="3828"/>
            </w:tabs>
            <w:rPr>
              <w:sz w:val="18"/>
              <w:szCs w:val="18"/>
            </w:rPr>
          </w:pPr>
          <w:r w:rsidRPr="00D84AEB">
            <w:rPr>
              <w:sz w:val="18"/>
              <w:szCs w:val="18"/>
              <w:lang w:val="en-US"/>
            </w:rPr>
            <w:t>Contact:</w:t>
          </w:r>
        </w:p>
      </w:tc>
      <w:tc>
        <w:tcPr>
          <w:tcW w:w="2410" w:type="dxa"/>
          <w:tcBorders>
            <w:top w:val="single" w:color="000000" w:sz="4" w:space="0"/>
          </w:tcBorders>
        </w:tcPr>
        <w:p w:rsidRPr="00D84AEB" w:rsidR="00774817" w:rsidP="00774817" w:rsidRDefault="00774817" w14:paraId="2E3753CD" w14:textId="77777777">
          <w:pPr>
            <w:pStyle w:val="FirstFooter"/>
            <w:tabs>
              <w:tab w:val="left" w:pos="2302"/>
            </w:tabs>
            <w:ind w:left="2302" w:hanging="2302"/>
            <w:rPr>
              <w:sz w:val="18"/>
              <w:szCs w:val="18"/>
              <w:lang w:val="en-US"/>
            </w:rPr>
          </w:pPr>
          <w:r w:rsidRPr="00D84AEB">
            <w:rPr>
              <w:sz w:val="18"/>
              <w:szCs w:val="18"/>
              <w:lang w:val="en-US"/>
            </w:rPr>
            <w:t>Name/Organization/Entity:</w:t>
          </w:r>
        </w:p>
      </w:tc>
      <w:tc>
        <w:tcPr>
          <w:tcW w:w="5987" w:type="dxa"/>
          <w:tcBorders>
            <w:top w:val="single" w:color="000000" w:sz="4" w:space="0"/>
          </w:tcBorders>
        </w:tcPr>
        <w:p w:rsidRPr="00D84AEB" w:rsidR="001F1756" w:rsidP="00774817" w:rsidRDefault="00181B51" w14:paraId="37623015" w14:textId="77777777">
          <w:pPr>
            <w:pStyle w:val="FirstFooter"/>
            <w:tabs>
              <w:tab w:val="left" w:pos="2302"/>
            </w:tabs>
            <w:ind w:left="2302" w:hanging="2302"/>
            <w:rPr>
              <w:sz w:val="18"/>
              <w:szCs w:val="18"/>
              <w:lang w:val="en-US"/>
            </w:rPr>
          </w:pPr>
          <w:bookmarkStart w:name="OrgName" w:id="10"/>
          <w:bookmarkEnd w:id="10"/>
          <w:r w:rsidRPr="00D84AEB">
            <w:rPr>
              <w:sz w:val="18"/>
              <w:szCs w:val="18"/>
              <w:lang w:val="en-US"/>
            </w:rPr>
            <w:t xml:space="preserve">Susan Teltscher, </w:t>
          </w:r>
          <w:r w:rsidRPr="00D84AEB" w:rsidR="00713D09">
            <w:rPr>
              <w:sz w:val="18"/>
              <w:szCs w:val="18"/>
              <w:lang w:val="en-US"/>
            </w:rPr>
            <w:t xml:space="preserve">Head, CDS Division, </w:t>
          </w:r>
          <w:r w:rsidRPr="00D84AEB" w:rsidR="00C64F6F">
            <w:rPr>
              <w:sz w:val="18"/>
              <w:szCs w:val="18"/>
              <w:lang w:val="en-US"/>
            </w:rPr>
            <w:t>Telecommunication Development Bureau</w:t>
          </w:r>
          <w:r w:rsidRPr="00D84AEB" w:rsidR="001F1756">
            <w:rPr>
              <w:sz w:val="18"/>
              <w:szCs w:val="18"/>
              <w:lang w:val="en-US"/>
            </w:rPr>
            <w:t xml:space="preserve"> </w:t>
          </w:r>
        </w:p>
        <w:p w:rsidRPr="00D84AEB" w:rsidR="00774817" w:rsidP="00774817" w:rsidRDefault="001F1756" w14:paraId="1B96B0B3" w14:textId="4BA29606">
          <w:pPr>
            <w:pStyle w:val="FirstFooter"/>
            <w:tabs>
              <w:tab w:val="left" w:pos="2302"/>
            </w:tabs>
            <w:ind w:left="2302" w:hanging="2302"/>
            <w:rPr>
              <w:sz w:val="18"/>
              <w:szCs w:val="18"/>
              <w:highlight w:val="yellow"/>
              <w:lang w:val="en-US"/>
            </w:rPr>
          </w:pPr>
          <w:r w:rsidRPr="00D84AEB">
            <w:rPr>
              <w:sz w:val="18"/>
              <w:szCs w:val="18"/>
              <w:lang w:val="en-US"/>
            </w:rPr>
            <w:t>(BDT)</w:t>
          </w:r>
        </w:p>
      </w:tc>
    </w:tr>
    <w:tr w:rsidRPr="004D495C" w:rsidR="00774817" w14:paraId="32F9099C" w14:textId="77777777">
      <w:tc>
        <w:tcPr>
          <w:tcW w:w="1526" w:type="dxa"/>
        </w:tcPr>
        <w:p w:rsidRPr="00D84AEB" w:rsidR="00774817" w:rsidP="00774817" w:rsidRDefault="00774817" w14:paraId="0F0A8B43" w14:textId="77777777">
          <w:pPr>
            <w:pStyle w:val="FirstFooter"/>
            <w:tabs>
              <w:tab w:val="left" w:pos="1559"/>
              <w:tab w:val="left" w:pos="3828"/>
            </w:tabs>
            <w:rPr>
              <w:sz w:val="18"/>
              <w:szCs w:val="18"/>
              <w:lang w:val="en-US"/>
            </w:rPr>
          </w:pPr>
        </w:p>
      </w:tc>
      <w:tc>
        <w:tcPr>
          <w:tcW w:w="2410" w:type="dxa"/>
        </w:tcPr>
        <w:p w:rsidRPr="00D84AEB" w:rsidR="00774817" w:rsidP="00774817" w:rsidRDefault="00774817" w14:paraId="228D52FF" w14:textId="77777777">
          <w:pPr>
            <w:pStyle w:val="FirstFooter"/>
            <w:tabs>
              <w:tab w:val="left" w:pos="2302"/>
            </w:tabs>
            <w:rPr>
              <w:sz w:val="18"/>
              <w:szCs w:val="18"/>
              <w:lang w:val="en-US"/>
            </w:rPr>
          </w:pPr>
          <w:r w:rsidRPr="00D84AEB">
            <w:rPr>
              <w:sz w:val="18"/>
              <w:szCs w:val="18"/>
              <w:lang w:val="en-US"/>
            </w:rPr>
            <w:t>Phone number:</w:t>
          </w:r>
        </w:p>
      </w:tc>
      <w:tc>
        <w:tcPr>
          <w:tcW w:w="5987" w:type="dxa"/>
        </w:tcPr>
        <w:p w:rsidRPr="00D84AEB" w:rsidR="00774817" w:rsidP="00774817" w:rsidRDefault="005362D8" w14:paraId="22B5C952" w14:textId="40135138">
          <w:pPr>
            <w:pStyle w:val="FirstFooter"/>
            <w:tabs>
              <w:tab w:val="left" w:pos="2302"/>
            </w:tabs>
            <w:rPr>
              <w:sz w:val="18"/>
              <w:szCs w:val="18"/>
              <w:highlight w:val="yellow"/>
              <w:lang w:val="en-US"/>
            </w:rPr>
          </w:pPr>
          <w:bookmarkStart w:name="PhoneNo" w:id="11"/>
          <w:bookmarkEnd w:id="11"/>
          <w:r w:rsidRPr="00D84AEB">
            <w:rPr>
              <w:sz w:val="18"/>
              <w:szCs w:val="18"/>
              <w:lang w:val="en-US"/>
            </w:rPr>
            <w:t>+41 22 730 5937</w:t>
          </w:r>
        </w:p>
      </w:tc>
    </w:tr>
    <w:tr w:rsidRPr="004D495C" w:rsidR="00774817" w14:paraId="419AF686" w14:textId="77777777">
      <w:tc>
        <w:tcPr>
          <w:tcW w:w="1526" w:type="dxa"/>
        </w:tcPr>
        <w:p w:rsidRPr="00D84AEB" w:rsidR="00774817" w:rsidP="00774817" w:rsidRDefault="00774817" w14:paraId="16F26FB4" w14:textId="77777777">
          <w:pPr>
            <w:pStyle w:val="FirstFooter"/>
            <w:tabs>
              <w:tab w:val="left" w:pos="1559"/>
              <w:tab w:val="left" w:pos="3828"/>
            </w:tabs>
            <w:rPr>
              <w:sz w:val="18"/>
              <w:szCs w:val="18"/>
              <w:lang w:val="en-US"/>
            </w:rPr>
          </w:pPr>
        </w:p>
      </w:tc>
      <w:tc>
        <w:tcPr>
          <w:tcW w:w="2410" w:type="dxa"/>
        </w:tcPr>
        <w:p w:rsidRPr="00D84AEB" w:rsidR="00774817" w:rsidP="00774817" w:rsidRDefault="00774817" w14:paraId="6DB4118C" w14:textId="77777777">
          <w:pPr>
            <w:pStyle w:val="FirstFooter"/>
            <w:tabs>
              <w:tab w:val="left" w:pos="2302"/>
            </w:tabs>
            <w:rPr>
              <w:sz w:val="18"/>
              <w:szCs w:val="18"/>
              <w:lang w:val="en-US"/>
            </w:rPr>
          </w:pPr>
          <w:r w:rsidRPr="00D84AEB">
            <w:rPr>
              <w:sz w:val="18"/>
              <w:szCs w:val="18"/>
              <w:lang w:val="en-US"/>
            </w:rPr>
            <w:t>E-mail:</w:t>
          </w:r>
        </w:p>
      </w:tc>
      <w:bookmarkStart w:name="Email" w:id="12"/>
      <w:bookmarkEnd w:id="12"/>
      <w:tc>
        <w:tcPr>
          <w:tcW w:w="5987" w:type="dxa"/>
        </w:tcPr>
        <w:p w:rsidRPr="00D84AEB" w:rsidR="00774817" w:rsidP="00774817" w:rsidRDefault="00C64F6F" w14:paraId="30121ACD" w14:textId="17AD94B3">
          <w:pPr>
            <w:pStyle w:val="FirstFooter"/>
            <w:tabs>
              <w:tab w:val="left" w:pos="2302"/>
            </w:tabs>
            <w:rPr>
              <w:sz w:val="18"/>
              <w:szCs w:val="18"/>
              <w:highlight w:val="yellow"/>
              <w:lang w:val="en-US"/>
            </w:rPr>
          </w:pPr>
          <w:r w:rsidRPr="00D84AEB">
            <w:rPr>
              <w:sz w:val="18"/>
              <w:szCs w:val="18"/>
              <w:lang w:val="en-US"/>
            </w:rPr>
            <w:fldChar w:fldCharType="begin"/>
          </w:r>
          <w:r w:rsidRPr="00D84AEB">
            <w:rPr>
              <w:sz w:val="18"/>
              <w:szCs w:val="18"/>
              <w:lang w:val="en-US"/>
            </w:rPr>
            <w:instrText>HYPERLINK "mailto:susan.teltscher@itu.int"</w:instrText>
          </w:r>
          <w:r w:rsidRPr="00D84AEB">
            <w:rPr>
              <w:sz w:val="18"/>
              <w:szCs w:val="18"/>
              <w:lang w:val="en-US"/>
            </w:rPr>
          </w:r>
          <w:r w:rsidRPr="00D84AEB">
            <w:rPr>
              <w:sz w:val="18"/>
              <w:szCs w:val="18"/>
              <w:lang w:val="en-US"/>
            </w:rPr>
            <w:fldChar w:fldCharType="separate"/>
          </w:r>
          <w:r w:rsidRPr="00D84AEB">
            <w:rPr>
              <w:rStyle w:val="Hyperlink"/>
              <w:sz w:val="18"/>
              <w:szCs w:val="18"/>
              <w:lang w:val="en-US"/>
            </w:rPr>
            <w:t>susan.teltscher@itu.int</w:t>
          </w:r>
          <w:r w:rsidRPr="00D84AEB">
            <w:rPr>
              <w:sz w:val="18"/>
              <w:szCs w:val="18"/>
              <w:lang w:val="en-US"/>
            </w:rPr>
            <w:fldChar w:fldCharType="end"/>
          </w:r>
          <w:r w:rsidRPr="00D84AEB">
            <w:rPr>
              <w:sz w:val="18"/>
              <w:szCs w:val="18"/>
              <w:lang w:val="en-US"/>
            </w:rPr>
            <w:t xml:space="preserve"> </w:t>
          </w:r>
        </w:p>
      </w:tc>
    </w:tr>
  </w:tbl>
  <w:p w:rsidRPr="00774817" w:rsidR="00E45D05" w:rsidP="00774817" w:rsidRDefault="00774817" w14:paraId="60A03F6F" w14:textId="14BFFC6E">
    <w:pPr>
      <w:jc w:val="center"/>
    </w:pPr>
    <w:hyperlink w:history="1" r:id="rId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E43D4" w:rsidRDefault="002E43D4" w14:paraId="26C8A6DF" w14:textId="77777777">
      <w:r>
        <w:rPr>
          <w:b/>
        </w:rPr>
        <w:t>_______________</w:t>
      </w:r>
    </w:p>
  </w:footnote>
  <w:footnote w:type="continuationSeparator" w:id="0">
    <w:p w:rsidR="002E43D4" w:rsidRDefault="002E43D4" w14:paraId="485AB04F" w14:textId="77777777">
      <w:r>
        <w:continuationSeparator/>
      </w:r>
    </w:p>
  </w:footnote>
  <w:footnote w:id="1">
    <w:p w:rsidRPr="008B2ED3" w:rsidR="1D8EF65F" w:rsidP="008B2ED3" w:rsidRDefault="1D8EF65F" w14:paraId="44AE39B8" w14:textId="3FC5DEEA">
      <w:pPr>
        <w:pStyle w:val="FootnoteText"/>
        <w:spacing w:before="0"/>
        <w:rPr>
          <w:sz w:val="20"/>
        </w:rPr>
      </w:pPr>
      <w:r w:rsidRPr="008B2ED3">
        <w:rPr>
          <w:rStyle w:val="FootnoteReference"/>
          <w:sz w:val="20"/>
        </w:rPr>
        <w:footnoteRef/>
      </w:r>
      <w:r w:rsidRPr="008B2ED3">
        <w:rPr>
          <w:sz w:val="20"/>
        </w:rPr>
        <w:t xml:space="preserve"> </w:t>
      </w:r>
      <w:r w:rsidRPr="008B2ED3">
        <w:rPr>
          <w:rFonts w:cstheme="minorBidi"/>
          <w:sz w:val="20"/>
        </w:rPr>
        <w:t>S</w:t>
      </w:r>
      <w:r w:rsidRPr="008B2ED3">
        <w:rPr>
          <w:rStyle w:val="normaltextrun"/>
          <w:rFonts w:ascii="Calibri" w:hAnsi="Calibri" w:cs="Calibri"/>
          <w:sz w:val="20"/>
        </w:rPr>
        <w:t xml:space="preserve">ee the </w:t>
      </w:r>
      <w:hyperlink w:history="1" r:id="rId1">
        <w:r w:rsidRPr="008B2ED3">
          <w:rPr>
            <w:rStyle w:val="Hyperlink"/>
            <w:rFonts w:ascii="Calibri" w:hAnsi="Calibri" w:cs="Calibri"/>
            <w:sz w:val="20"/>
          </w:rPr>
          <w:t>impact story</w:t>
        </w:r>
      </w:hyperlink>
      <w:r w:rsidRPr="008B2ED3">
        <w:rPr>
          <w:rStyle w:val="normaltextrun"/>
          <w:rFonts w:ascii="Calibri" w:hAnsi="Calibri" w:cs="Calibri"/>
          <w:sz w:val="20"/>
        </w:rPr>
        <w:t xml:space="preserve"> and</w:t>
      </w:r>
      <w:r w:rsidR="00E0114E">
        <w:rPr>
          <w:rStyle w:val="normaltextrun"/>
          <w:rFonts w:ascii="Calibri" w:hAnsi="Calibri" w:cs="Calibri"/>
          <w:sz w:val="20"/>
        </w:rPr>
        <w:t xml:space="preserve"> </w:t>
      </w:r>
      <w:hyperlink w:history="1" r:id="rId2">
        <w:r w:rsidRPr="008B2ED3">
          <w:rPr>
            <w:rStyle w:val="Hyperlink"/>
            <w:rFonts w:ascii="Calibri" w:hAnsi="Calibri" w:cs="Calibri"/>
            <w:sz w:val="20"/>
          </w:rPr>
          <w:t>project documentary</w:t>
        </w:r>
      </w:hyperlink>
    </w:p>
  </w:footnote>
  <w:footnote w:id="2">
    <w:p w:rsidRPr="008B2ED3" w:rsidR="00805983" w:rsidP="008B2ED3" w:rsidRDefault="00805983" w14:paraId="23195D37" w14:textId="77777777">
      <w:pPr>
        <w:pStyle w:val="FootnoteText"/>
        <w:spacing w:before="0"/>
        <w:rPr>
          <w:sz w:val="20"/>
          <w:lang w:val="en-US"/>
        </w:rPr>
      </w:pPr>
      <w:r w:rsidRPr="008B2ED3">
        <w:rPr>
          <w:rStyle w:val="FootnoteReference"/>
          <w:sz w:val="20"/>
        </w:rPr>
        <w:footnoteRef/>
      </w:r>
      <w:r w:rsidRPr="008B2ED3">
        <w:rPr>
          <w:sz w:val="20"/>
        </w:rPr>
        <w:t xml:space="preserve"> Updates on the latest activities conducted by the DTCs are available on the </w:t>
      </w:r>
      <w:hyperlink w:history="1" r:id="rId3">
        <w:r w:rsidRPr="008B2ED3">
          <w:rPr>
            <w:rStyle w:val="Hyperlink"/>
            <w:sz w:val="20"/>
          </w:rPr>
          <w:t>DTC news webpage</w:t>
        </w:r>
      </w:hyperlink>
      <w:r w:rsidRPr="008B2ED3">
        <w:rPr>
          <w:sz w:val="20"/>
        </w:rPr>
        <w:t>.</w:t>
      </w:r>
    </w:p>
  </w:footnote>
  <w:footnote w:id="3">
    <w:p w:rsidRPr="008B2ED3" w:rsidR="00805983" w:rsidP="008B2ED3" w:rsidRDefault="00805983" w14:paraId="1F19DD86" w14:textId="77777777">
      <w:pPr>
        <w:pStyle w:val="FootnoteText"/>
        <w:spacing w:before="0"/>
        <w:rPr>
          <w:sz w:val="20"/>
          <w:lang w:val="en-US"/>
        </w:rPr>
      </w:pPr>
      <w:r w:rsidRPr="008B2ED3">
        <w:rPr>
          <w:rStyle w:val="FootnoteReference"/>
          <w:sz w:val="20"/>
        </w:rPr>
        <w:footnoteRef/>
      </w:r>
      <w:r w:rsidRPr="008B2ED3">
        <w:rPr>
          <w:sz w:val="20"/>
        </w:rPr>
        <w:t xml:space="preserve"> </w:t>
      </w:r>
      <w:r w:rsidRPr="008B2ED3">
        <w:rPr>
          <w:rStyle w:val="eop"/>
          <w:rFonts w:ascii="Calibri" w:hAnsi="Calibri" w:cs="Calibri" w:eastAsiaTheme="majorEastAsia"/>
          <w:sz w:val="20"/>
        </w:rPr>
        <w:t>More information on these digital literacy programmes is available in the following impact stories: “</w:t>
      </w:r>
      <w:hyperlink w:history="1" r:id="rId4">
        <w:r w:rsidRPr="008B2ED3">
          <w:rPr>
            <w:rStyle w:val="Hyperlink"/>
            <w:rFonts w:ascii="Calibri" w:hAnsi="Calibri" w:cs="Calibri"/>
            <w:sz w:val="20"/>
          </w:rPr>
          <w:t>Empowering indigenous people in the Philippines through digital literacy programmes</w:t>
        </w:r>
      </w:hyperlink>
      <w:r w:rsidRPr="008B2ED3">
        <w:rPr>
          <w:rStyle w:val="eop"/>
          <w:rFonts w:ascii="Calibri" w:hAnsi="Calibri" w:cs="Calibri" w:eastAsiaTheme="majorEastAsia"/>
          <w:sz w:val="20"/>
        </w:rPr>
        <w:t>" and “</w:t>
      </w:r>
      <w:hyperlink w:history="1" r:id="rId5">
        <w:r w:rsidRPr="008B2ED3">
          <w:rPr>
            <w:rStyle w:val="Hyperlink"/>
            <w:rFonts w:ascii="Calibri" w:hAnsi="Calibri" w:cs="Calibri"/>
            <w:sz w:val="20"/>
          </w:rPr>
          <w:t>Driving digital empowerment in the Dominican Republic through the DTC Initiative</w:t>
        </w:r>
      </w:hyperlink>
      <w:r w:rsidRPr="008B2ED3">
        <w:rPr>
          <w:rStyle w:val="eop"/>
          <w:rFonts w:ascii="Calibri" w:hAnsi="Calibri" w:cs="Calibri" w:eastAsiaTheme="majorEastAsia"/>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84AEB" w:rsidRDefault="00D84AEB" w14:paraId="6C9C63F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83BF5" w:rsidR="00A066F1" w:rsidP="108BE495" w:rsidRDefault="00D83BF5" w14:paraId="2DD9DDFD" w14:textId="091140B4">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Pr="108BE495" w:rsidR="108BE495">
      <w:rPr>
        <w:sz w:val="22"/>
        <w:szCs w:val="22"/>
        <w:lang w:val="es-ES"/>
      </w:rPr>
      <w:t>WTDC-2</w:t>
    </w:r>
    <w:r w:rsidR="000F57DA">
      <w:rPr>
        <w:sz w:val="22"/>
        <w:szCs w:val="22"/>
        <w:lang w:val="es-ES"/>
      </w:rPr>
      <w:t>5</w:t>
    </w:r>
    <w:r w:rsidRPr="108BE495" w:rsidR="108BE495">
      <w:rPr>
        <w:sz w:val="22"/>
        <w:szCs w:val="22"/>
        <w:lang w:val="es-ES"/>
      </w:rPr>
      <w:t>/</w:t>
    </w:r>
    <w:bookmarkStart w:name="DocNo2" w:id="9"/>
    <w:bookmarkEnd w:id="9"/>
    <w:r w:rsidR="003B3D47">
      <w:rPr>
        <w:sz w:val="22"/>
        <w:szCs w:val="22"/>
        <w:lang w:val="es-ES"/>
      </w:rPr>
      <w:t>17</w:t>
    </w:r>
    <w:r w:rsidRPr="108BE495" w:rsidR="108BE495">
      <w:rPr>
        <w:sz w:val="22"/>
        <w:szCs w:val="22"/>
        <w:lang w:val="es-ES"/>
      </w:rPr>
      <w:t>-E</w:t>
    </w:r>
    <w:r w:rsidRPr="00FF089C">
      <w:rPr>
        <w:sz w:val="22"/>
        <w:szCs w:val="22"/>
        <w:lang w:val="es-ES_tradnl"/>
      </w:rPr>
      <w:tab/>
    </w:r>
    <w:r w:rsidRPr="108BE495" w:rsid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Pr="108BE495" w:rsidR="108BE495">
      <w:rPr>
        <w:noProof/>
        <w:sz w:val="22"/>
        <w:szCs w:val="22"/>
        <w:lang w:val="es-ES"/>
      </w:rPr>
      <w:t>2</w:t>
    </w:r>
    <w:r w:rsidRPr="108BE495">
      <w:rPr>
        <w:noProof/>
        <w:sz w:val="22"/>
        <w:szCs w:val="22"/>
        <w:lang w:val="es-E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84AEB" w:rsidRDefault="00D84AEB" w14:paraId="363EBD0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02010F"/>
    <w:multiLevelType w:val="hybridMultilevel"/>
    <w:tmpl w:val="764241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hint="default" w:ascii="Calibri" w:hAnsi="Calibri" w:eastAsia="Times New Roman" w:cs="Times New Roman"/>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4" w15:restartNumberingAfterBreak="0">
    <w:nsid w:val="17AA00AF"/>
    <w:multiLevelType w:val="hybridMultilevel"/>
    <w:tmpl w:val="B6D48C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9F1647"/>
    <w:multiLevelType w:val="hybridMultilevel"/>
    <w:tmpl w:val="89CE391C"/>
    <w:lvl w:ilvl="0" w:tplc="93E6492E">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E982F48"/>
    <w:multiLevelType w:val="hybridMultilevel"/>
    <w:tmpl w:val="F8A21FF4"/>
    <w:lvl w:ilvl="0" w:tplc="93E6492E">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7" w15:restartNumberingAfterBreak="0">
    <w:nsid w:val="3D757B9C"/>
    <w:multiLevelType w:val="hybridMultilevel"/>
    <w:tmpl w:val="2278A660"/>
    <w:lvl w:ilvl="0" w:tplc="0409000F">
      <w:start w:val="1"/>
      <w:numFmt w:val="decimal"/>
      <w:lvlText w:val="%1."/>
      <w:lvlJc w:val="left"/>
      <w:pPr>
        <w:ind w:left="720" w:hanging="360"/>
      </w:pPr>
      <w:rPr>
        <w:rFonts w:hint="default"/>
      </w:rPr>
    </w:lvl>
    <w:lvl w:ilvl="1" w:tplc="4F40AFC4">
      <w:start w:val="1"/>
      <w:numFmt w:val="lowerLetter"/>
      <w:lvlText w:val="%2."/>
      <w:lvlJc w:val="left"/>
      <w:pPr>
        <w:ind w:left="1440" w:hanging="360"/>
      </w:pPr>
      <w:rPr>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90CCE"/>
    <w:multiLevelType w:val="hybridMultilevel"/>
    <w:tmpl w:val="B76C491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4336B4D"/>
    <w:multiLevelType w:val="hybridMultilevel"/>
    <w:tmpl w:val="5ECABF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hint="default" w:ascii="Calibri" w:hAnsi="Calibri" w:eastAsia="Times New Roman" w:cs="Times New Roman"/>
      </w:rPr>
    </w:lvl>
    <w:lvl w:ilvl="1" w:tplc="08090003" w:tentative="1">
      <w:start w:val="1"/>
      <w:numFmt w:val="bullet"/>
      <w:lvlText w:val="o"/>
      <w:lvlJc w:val="left"/>
      <w:pPr>
        <w:ind w:left="3060" w:hanging="360"/>
      </w:pPr>
      <w:rPr>
        <w:rFonts w:hint="default" w:ascii="Courier New" w:hAnsi="Courier New" w:cs="Courier New"/>
      </w:rPr>
    </w:lvl>
    <w:lvl w:ilvl="2" w:tplc="08090005" w:tentative="1">
      <w:start w:val="1"/>
      <w:numFmt w:val="bullet"/>
      <w:lvlText w:val=""/>
      <w:lvlJc w:val="left"/>
      <w:pPr>
        <w:ind w:left="3780" w:hanging="360"/>
      </w:pPr>
      <w:rPr>
        <w:rFonts w:hint="default" w:ascii="Wingdings" w:hAnsi="Wingdings"/>
      </w:rPr>
    </w:lvl>
    <w:lvl w:ilvl="3" w:tplc="08090001" w:tentative="1">
      <w:start w:val="1"/>
      <w:numFmt w:val="bullet"/>
      <w:lvlText w:val=""/>
      <w:lvlJc w:val="left"/>
      <w:pPr>
        <w:ind w:left="4500" w:hanging="360"/>
      </w:pPr>
      <w:rPr>
        <w:rFonts w:hint="default" w:ascii="Symbol" w:hAnsi="Symbol"/>
      </w:rPr>
    </w:lvl>
    <w:lvl w:ilvl="4" w:tplc="08090003" w:tentative="1">
      <w:start w:val="1"/>
      <w:numFmt w:val="bullet"/>
      <w:lvlText w:val="o"/>
      <w:lvlJc w:val="left"/>
      <w:pPr>
        <w:ind w:left="5220" w:hanging="360"/>
      </w:pPr>
      <w:rPr>
        <w:rFonts w:hint="default" w:ascii="Courier New" w:hAnsi="Courier New" w:cs="Courier New"/>
      </w:rPr>
    </w:lvl>
    <w:lvl w:ilvl="5" w:tplc="08090005" w:tentative="1">
      <w:start w:val="1"/>
      <w:numFmt w:val="bullet"/>
      <w:lvlText w:val=""/>
      <w:lvlJc w:val="left"/>
      <w:pPr>
        <w:ind w:left="5940" w:hanging="360"/>
      </w:pPr>
      <w:rPr>
        <w:rFonts w:hint="default" w:ascii="Wingdings" w:hAnsi="Wingdings"/>
      </w:rPr>
    </w:lvl>
    <w:lvl w:ilvl="6" w:tplc="08090001" w:tentative="1">
      <w:start w:val="1"/>
      <w:numFmt w:val="bullet"/>
      <w:lvlText w:val=""/>
      <w:lvlJc w:val="left"/>
      <w:pPr>
        <w:ind w:left="6660" w:hanging="360"/>
      </w:pPr>
      <w:rPr>
        <w:rFonts w:hint="default" w:ascii="Symbol" w:hAnsi="Symbol"/>
      </w:rPr>
    </w:lvl>
    <w:lvl w:ilvl="7" w:tplc="08090003" w:tentative="1">
      <w:start w:val="1"/>
      <w:numFmt w:val="bullet"/>
      <w:lvlText w:val="o"/>
      <w:lvlJc w:val="left"/>
      <w:pPr>
        <w:ind w:left="7380" w:hanging="360"/>
      </w:pPr>
      <w:rPr>
        <w:rFonts w:hint="default" w:ascii="Courier New" w:hAnsi="Courier New" w:cs="Courier New"/>
      </w:rPr>
    </w:lvl>
    <w:lvl w:ilvl="8" w:tplc="08090005" w:tentative="1">
      <w:start w:val="1"/>
      <w:numFmt w:val="bullet"/>
      <w:lvlText w:val=""/>
      <w:lvlJc w:val="left"/>
      <w:pPr>
        <w:ind w:left="8100" w:hanging="360"/>
      </w:pPr>
      <w:rPr>
        <w:rFonts w:hint="default" w:ascii="Wingdings" w:hAnsi="Wingdings"/>
      </w:rPr>
    </w:lvl>
  </w:abstractNum>
  <w:abstractNum w:abstractNumId="11" w15:restartNumberingAfterBreak="0">
    <w:nsid w:val="61A95231"/>
    <w:multiLevelType w:val="hybridMultilevel"/>
    <w:tmpl w:val="1F9AA8AC"/>
    <w:lvl w:ilvl="0" w:tplc="93E6492E">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2AC22E1"/>
    <w:multiLevelType w:val="hybridMultilevel"/>
    <w:tmpl w:val="ABBCCE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DF8158D"/>
    <w:multiLevelType w:val="hybridMultilevel"/>
    <w:tmpl w:val="100E27CE"/>
    <w:lvl w:ilvl="0" w:tplc="08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D410818"/>
    <w:multiLevelType w:val="hybridMultilevel"/>
    <w:tmpl w:val="FA80903A"/>
    <w:lvl w:ilvl="0" w:tplc="93E6492E">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6" w15:restartNumberingAfterBreak="0">
    <w:nsid w:val="7FE11DFC"/>
    <w:multiLevelType w:val="hybridMultilevel"/>
    <w:tmpl w:val="FD28843A"/>
    <w:lvl w:ilvl="0" w:tplc="93E6492E">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num w:numId="1" w16cid:durableId="545870992">
    <w:abstractNumId w:val="0"/>
  </w:num>
  <w:num w:numId="2" w16cid:durableId="1202475679">
    <w:abstractNumId w:val="1"/>
    <w:lvlOverride w:ilvl="0">
      <w:lvl w:ilvl="0">
        <w:start w:val="1"/>
        <w:numFmt w:val="bullet"/>
        <w:lvlText w:val=""/>
        <w:legacy w:legacy="1" w:legacySpace="0" w:legacyIndent="283"/>
        <w:lvlJc w:val="left"/>
        <w:pPr>
          <w:ind w:left="283" w:hanging="283"/>
        </w:pPr>
        <w:rPr>
          <w:rFonts w:hint="default" w:ascii="Symbol" w:hAnsi="Symbol"/>
        </w:rPr>
      </w:lvl>
    </w:lvlOverride>
  </w:num>
  <w:num w:numId="3" w16cid:durableId="1425149551">
    <w:abstractNumId w:val="14"/>
  </w:num>
  <w:num w:numId="4" w16cid:durableId="740373246">
    <w:abstractNumId w:val="3"/>
  </w:num>
  <w:num w:numId="5" w16cid:durableId="435561099">
    <w:abstractNumId w:val="10"/>
  </w:num>
  <w:num w:numId="6" w16cid:durableId="676423543">
    <w:abstractNumId w:val="2"/>
  </w:num>
  <w:num w:numId="7" w16cid:durableId="1346907933">
    <w:abstractNumId w:val="4"/>
  </w:num>
  <w:num w:numId="8" w16cid:durableId="1903103310">
    <w:abstractNumId w:val="12"/>
  </w:num>
  <w:num w:numId="9" w16cid:durableId="2145926046">
    <w:abstractNumId w:val="8"/>
  </w:num>
  <w:num w:numId="10" w16cid:durableId="1226256582">
    <w:abstractNumId w:val="9"/>
  </w:num>
  <w:num w:numId="11" w16cid:durableId="2004577457">
    <w:abstractNumId w:val="13"/>
  </w:num>
  <w:num w:numId="12" w16cid:durableId="705329495">
    <w:abstractNumId w:val="7"/>
  </w:num>
  <w:num w:numId="13" w16cid:durableId="1770002342">
    <w:abstractNumId w:val="16"/>
  </w:num>
  <w:num w:numId="14" w16cid:durableId="111675708">
    <w:abstractNumId w:val="6"/>
  </w:num>
  <w:num w:numId="15" w16cid:durableId="600836439">
    <w:abstractNumId w:val="15"/>
  </w:num>
  <w:num w:numId="16" w16cid:durableId="1849902655">
    <w:abstractNumId w:val="11"/>
  </w:num>
  <w:num w:numId="17" w16cid:durableId="389114033">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263"/>
    <w:rsid w:val="0000161F"/>
    <w:rsid w:val="00002C80"/>
    <w:rsid w:val="000040C7"/>
    <w:rsid w:val="000041EA"/>
    <w:rsid w:val="00005452"/>
    <w:rsid w:val="00010AEE"/>
    <w:rsid w:val="000115AB"/>
    <w:rsid w:val="00014C43"/>
    <w:rsid w:val="000162EC"/>
    <w:rsid w:val="00021C8F"/>
    <w:rsid w:val="000224B2"/>
    <w:rsid w:val="00022A29"/>
    <w:rsid w:val="000230C6"/>
    <w:rsid w:val="00024F5C"/>
    <w:rsid w:val="00027566"/>
    <w:rsid w:val="00032462"/>
    <w:rsid w:val="00033D6B"/>
    <w:rsid w:val="00034624"/>
    <w:rsid w:val="000355FD"/>
    <w:rsid w:val="00035D49"/>
    <w:rsid w:val="00036784"/>
    <w:rsid w:val="000423E7"/>
    <w:rsid w:val="00042DD7"/>
    <w:rsid w:val="000430B9"/>
    <w:rsid w:val="00043DB3"/>
    <w:rsid w:val="00044EB5"/>
    <w:rsid w:val="0004559A"/>
    <w:rsid w:val="00045F0E"/>
    <w:rsid w:val="000475DC"/>
    <w:rsid w:val="00050C88"/>
    <w:rsid w:val="00051C9F"/>
    <w:rsid w:val="00051E39"/>
    <w:rsid w:val="00053A65"/>
    <w:rsid w:val="0005422D"/>
    <w:rsid w:val="00055441"/>
    <w:rsid w:val="00057BD4"/>
    <w:rsid w:val="00060203"/>
    <w:rsid w:val="00060ACD"/>
    <w:rsid w:val="000632D9"/>
    <w:rsid w:val="00063DE9"/>
    <w:rsid w:val="00064528"/>
    <w:rsid w:val="0007066C"/>
    <w:rsid w:val="00070C9A"/>
    <w:rsid w:val="000710C3"/>
    <w:rsid w:val="00072A6E"/>
    <w:rsid w:val="00075471"/>
    <w:rsid w:val="00075C63"/>
    <w:rsid w:val="0007602C"/>
    <w:rsid w:val="00077239"/>
    <w:rsid w:val="0007789E"/>
    <w:rsid w:val="00080905"/>
    <w:rsid w:val="000820E1"/>
    <w:rsid w:val="000822BE"/>
    <w:rsid w:val="00083900"/>
    <w:rsid w:val="000863B9"/>
    <w:rsid w:val="00086491"/>
    <w:rsid w:val="00086CE6"/>
    <w:rsid w:val="000879EB"/>
    <w:rsid w:val="00087FC5"/>
    <w:rsid w:val="0009042F"/>
    <w:rsid w:val="00091346"/>
    <w:rsid w:val="00091F6E"/>
    <w:rsid w:val="00092973"/>
    <w:rsid w:val="00093009"/>
    <w:rsid w:val="000931E8"/>
    <w:rsid w:val="00095EC7"/>
    <w:rsid w:val="00096AB1"/>
    <w:rsid w:val="000A3865"/>
    <w:rsid w:val="000A4401"/>
    <w:rsid w:val="000A585D"/>
    <w:rsid w:val="000A5DD7"/>
    <w:rsid w:val="000A5EA5"/>
    <w:rsid w:val="000A6727"/>
    <w:rsid w:val="000A6B00"/>
    <w:rsid w:val="000A6D5D"/>
    <w:rsid w:val="000A7165"/>
    <w:rsid w:val="000A7E8F"/>
    <w:rsid w:val="000B37F2"/>
    <w:rsid w:val="000B474B"/>
    <w:rsid w:val="000B55D9"/>
    <w:rsid w:val="000B6A5D"/>
    <w:rsid w:val="000B735E"/>
    <w:rsid w:val="000C001F"/>
    <w:rsid w:val="000C0DA1"/>
    <w:rsid w:val="000C162D"/>
    <w:rsid w:val="000C1E3B"/>
    <w:rsid w:val="000C3488"/>
    <w:rsid w:val="000C37D8"/>
    <w:rsid w:val="000C39B0"/>
    <w:rsid w:val="000C3E8C"/>
    <w:rsid w:val="000C7467"/>
    <w:rsid w:val="000C7E33"/>
    <w:rsid w:val="000D0152"/>
    <w:rsid w:val="000D1840"/>
    <w:rsid w:val="000D1B72"/>
    <w:rsid w:val="000D1D6B"/>
    <w:rsid w:val="000D3E8F"/>
    <w:rsid w:val="000D4B27"/>
    <w:rsid w:val="000D6B23"/>
    <w:rsid w:val="000D6EF0"/>
    <w:rsid w:val="000D70B5"/>
    <w:rsid w:val="000D784A"/>
    <w:rsid w:val="000E0879"/>
    <w:rsid w:val="000E0F97"/>
    <w:rsid w:val="000E1E00"/>
    <w:rsid w:val="000E1EEC"/>
    <w:rsid w:val="000E2237"/>
    <w:rsid w:val="000E27C6"/>
    <w:rsid w:val="000E5287"/>
    <w:rsid w:val="000E78E5"/>
    <w:rsid w:val="000E7E2D"/>
    <w:rsid w:val="000F01AB"/>
    <w:rsid w:val="000F043E"/>
    <w:rsid w:val="000F11CD"/>
    <w:rsid w:val="000F28E0"/>
    <w:rsid w:val="000F4CBF"/>
    <w:rsid w:val="000F57DA"/>
    <w:rsid w:val="000F5FBE"/>
    <w:rsid w:val="000F73FF"/>
    <w:rsid w:val="000F7FC2"/>
    <w:rsid w:val="001001DE"/>
    <w:rsid w:val="00101577"/>
    <w:rsid w:val="00104362"/>
    <w:rsid w:val="00106356"/>
    <w:rsid w:val="00106871"/>
    <w:rsid w:val="00110D10"/>
    <w:rsid w:val="0011115C"/>
    <w:rsid w:val="00111584"/>
    <w:rsid w:val="00112030"/>
    <w:rsid w:val="001129BA"/>
    <w:rsid w:val="00113A71"/>
    <w:rsid w:val="00114CF7"/>
    <w:rsid w:val="001151D0"/>
    <w:rsid w:val="00115A5E"/>
    <w:rsid w:val="00116B17"/>
    <w:rsid w:val="00123B68"/>
    <w:rsid w:val="00125580"/>
    <w:rsid w:val="001260B7"/>
    <w:rsid w:val="00126F2E"/>
    <w:rsid w:val="00130F16"/>
    <w:rsid w:val="00131FB9"/>
    <w:rsid w:val="00132719"/>
    <w:rsid w:val="00132B19"/>
    <w:rsid w:val="001331EF"/>
    <w:rsid w:val="00133BF6"/>
    <w:rsid w:val="00134EA5"/>
    <w:rsid w:val="00135ACD"/>
    <w:rsid w:val="001400F8"/>
    <w:rsid w:val="00140233"/>
    <w:rsid w:val="00141AED"/>
    <w:rsid w:val="00141FF2"/>
    <w:rsid w:val="00143657"/>
    <w:rsid w:val="001439D6"/>
    <w:rsid w:val="00143E86"/>
    <w:rsid w:val="00145A9A"/>
    <w:rsid w:val="00146F6F"/>
    <w:rsid w:val="0014706D"/>
    <w:rsid w:val="00147DA1"/>
    <w:rsid w:val="00150315"/>
    <w:rsid w:val="00151219"/>
    <w:rsid w:val="00152957"/>
    <w:rsid w:val="00154021"/>
    <w:rsid w:val="00156209"/>
    <w:rsid w:val="00156473"/>
    <w:rsid w:val="0015675D"/>
    <w:rsid w:val="0016047D"/>
    <w:rsid w:val="00160DD9"/>
    <w:rsid w:val="00161FA1"/>
    <w:rsid w:val="0016260F"/>
    <w:rsid w:val="001631F4"/>
    <w:rsid w:val="00164957"/>
    <w:rsid w:val="00167C98"/>
    <w:rsid w:val="0017035C"/>
    <w:rsid w:val="00170F1F"/>
    <w:rsid w:val="00171137"/>
    <w:rsid w:val="00171286"/>
    <w:rsid w:val="00171DF0"/>
    <w:rsid w:val="00174BAA"/>
    <w:rsid w:val="001759FA"/>
    <w:rsid w:val="00175C39"/>
    <w:rsid w:val="00175FB5"/>
    <w:rsid w:val="00176051"/>
    <w:rsid w:val="00181B51"/>
    <w:rsid w:val="00181CEE"/>
    <w:rsid w:val="001831E7"/>
    <w:rsid w:val="00185D2E"/>
    <w:rsid w:val="00187BD9"/>
    <w:rsid w:val="00190B55"/>
    <w:rsid w:val="0019392E"/>
    <w:rsid w:val="00194CFB"/>
    <w:rsid w:val="00196494"/>
    <w:rsid w:val="001A00B9"/>
    <w:rsid w:val="001A2767"/>
    <w:rsid w:val="001A2B11"/>
    <w:rsid w:val="001A58A2"/>
    <w:rsid w:val="001A6015"/>
    <w:rsid w:val="001A7C02"/>
    <w:rsid w:val="001B0164"/>
    <w:rsid w:val="001B1722"/>
    <w:rsid w:val="001B2ED3"/>
    <w:rsid w:val="001B3E48"/>
    <w:rsid w:val="001B4463"/>
    <w:rsid w:val="001B598C"/>
    <w:rsid w:val="001C2814"/>
    <w:rsid w:val="001C3B5F"/>
    <w:rsid w:val="001C4834"/>
    <w:rsid w:val="001C559E"/>
    <w:rsid w:val="001D058F"/>
    <w:rsid w:val="001D0B8D"/>
    <w:rsid w:val="001D5C88"/>
    <w:rsid w:val="001D6720"/>
    <w:rsid w:val="001D7D1A"/>
    <w:rsid w:val="001E1EB8"/>
    <w:rsid w:val="001E26CC"/>
    <w:rsid w:val="001E3CF7"/>
    <w:rsid w:val="001E3E6F"/>
    <w:rsid w:val="001E4E0A"/>
    <w:rsid w:val="001E65AC"/>
    <w:rsid w:val="001E68CA"/>
    <w:rsid w:val="001E749A"/>
    <w:rsid w:val="001F044C"/>
    <w:rsid w:val="001F1756"/>
    <w:rsid w:val="001F18A8"/>
    <w:rsid w:val="001F20FA"/>
    <w:rsid w:val="001F30A4"/>
    <w:rsid w:val="001F5154"/>
    <w:rsid w:val="001F5E01"/>
    <w:rsid w:val="001F6003"/>
    <w:rsid w:val="00200015"/>
    <w:rsid w:val="002009EA"/>
    <w:rsid w:val="00201DAD"/>
    <w:rsid w:val="00202CA0"/>
    <w:rsid w:val="0020311F"/>
    <w:rsid w:val="0020380D"/>
    <w:rsid w:val="00203DFB"/>
    <w:rsid w:val="0021125B"/>
    <w:rsid w:val="00211304"/>
    <w:rsid w:val="002123B4"/>
    <w:rsid w:val="00213C48"/>
    <w:rsid w:val="002154A6"/>
    <w:rsid w:val="002162CD"/>
    <w:rsid w:val="00216AFE"/>
    <w:rsid w:val="00216F58"/>
    <w:rsid w:val="0021711B"/>
    <w:rsid w:val="002205DA"/>
    <w:rsid w:val="00220DB6"/>
    <w:rsid w:val="002211D7"/>
    <w:rsid w:val="002219B8"/>
    <w:rsid w:val="00224EE8"/>
    <w:rsid w:val="002255B3"/>
    <w:rsid w:val="0022688B"/>
    <w:rsid w:val="002269BE"/>
    <w:rsid w:val="00227B9E"/>
    <w:rsid w:val="00230BB5"/>
    <w:rsid w:val="002316ED"/>
    <w:rsid w:val="00232A04"/>
    <w:rsid w:val="00232CBD"/>
    <w:rsid w:val="00234AC2"/>
    <w:rsid w:val="002356B1"/>
    <w:rsid w:val="002363DD"/>
    <w:rsid w:val="00236E8A"/>
    <w:rsid w:val="00237C7A"/>
    <w:rsid w:val="002421CE"/>
    <w:rsid w:val="00242225"/>
    <w:rsid w:val="0024232C"/>
    <w:rsid w:val="002423DE"/>
    <w:rsid w:val="00244BC4"/>
    <w:rsid w:val="002466D6"/>
    <w:rsid w:val="0024702B"/>
    <w:rsid w:val="00250540"/>
    <w:rsid w:val="002538AD"/>
    <w:rsid w:val="0025494F"/>
    <w:rsid w:val="002551A9"/>
    <w:rsid w:val="00260CEA"/>
    <w:rsid w:val="00260E3A"/>
    <w:rsid w:val="00262ABD"/>
    <w:rsid w:val="00263D1E"/>
    <w:rsid w:val="002649D9"/>
    <w:rsid w:val="00264F55"/>
    <w:rsid w:val="0026600D"/>
    <w:rsid w:val="0026660A"/>
    <w:rsid w:val="00267EC3"/>
    <w:rsid w:val="00271316"/>
    <w:rsid w:val="00275763"/>
    <w:rsid w:val="00276AE0"/>
    <w:rsid w:val="00280F6A"/>
    <w:rsid w:val="0028115B"/>
    <w:rsid w:val="00284046"/>
    <w:rsid w:val="00291164"/>
    <w:rsid w:val="002919AB"/>
    <w:rsid w:val="00294594"/>
    <w:rsid w:val="00295A16"/>
    <w:rsid w:val="00296313"/>
    <w:rsid w:val="00296687"/>
    <w:rsid w:val="00296A03"/>
    <w:rsid w:val="002A1FE9"/>
    <w:rsid w:val="002A2F26"/>
    <w:rsid w:val="002A309B"/>
    <w:rsid w:val="002A430F"/>
    <w:rsid w:val="002A48E1"/>
    <w:rsid w:val="002A4C1F"/>
    <w:rsid w:val="002A5BB1"/>
    <w:rsid w:val="002A6831"/>
    <w:rsid w:val="002B040E"/>
    <w:rsid w:val="002B6280"/>
    <w:rsid w:val="002B7FCB"/>
    <w:rsid w:val="002C0F0D"/>
    <w:rsid w:val="002C201F"/>
    <w:rsid w:val="002C204E"/>
    <w:rsid w:val="002C32BA"/>
    <w:rsid w:val="002C391B"/>
    <w:rsid w:val="002C399D"/>
    <w:rsid w:val="002C450E"/>
    <w:rsid w:val="002C5E79"/>
    <w:rsid w:val="002C618A"/>
    <w:rsid w:val="002C69A4"/>
    <w:rsid w:val="002C6CFE"/>
    <w:rsid w:val="002D1836"/>
    <w:rsid w:val="002D4ACC"/>
    <w:rsid w:val="002D5214"/>
    <w:rsid w:val="002D58BE"/>
    <w:rsid w:val="002D7C54"/>
    <w:rsid w:val="002E0135"/>
    <w:rsid w:val="002E0596"/>
    <w:rsid w:val="002E0B7B"/>
    <w:rsid w:val="002E43D4"/>
    <w:rsid w:val="002E5174"/>
    <w:rsid w:val="002F0121"/>
    <w:rsid w:val="002F0F60"/>
    <w:rsid w:val="002F2751"/>
    <w:rsid w:val="002F2DF4"/>
    <w:rsid w:val="002F2ED5"/>
    <w:rsid w:val="002F637E"/>
    <w:rsid w:val="002F6AB2"/>
    <w:rsid w:val="002F6C45"/>
    <w:rsid w:val="0030011B"/>
    <w:rsid w:val="003013EE"/>
    <w:rsid w:val="0030166C"/>
    <w:rsid w:val="00302F31"/>
    <w:rsid w:val="00303BF7"/>
    <w:rsid w:val="00303ED5"/>
    <w:rsid w:val="003051A6"/>
    <w:rsid w:val="00305744"/>
    <w:rsid w:val="00305C15"/>
    <w:rsid w:val="00305E17"/>
    <w:rsid w:val="00306AC4"/>
    <w:rsid w:val="0030752D"/>
    <w:rsid w:val="00307550"/>
    <w:rsid w:val="00312153"/>
    <w:rsid w:val="0031317A"/>
    <w:rsid w:val="00313DD1"/>
    <w:rsid w:val="003143E0"/>
    <w:rsid w:val="00314738"/>
    <w:rsid w:val="00314946"/>
    <w:rsid w:val="00315044"/>
    <w:rsid w:val="003155B8"/>
    <w:rsid w:val="003155CF"/>
    <w:rsid w:val="00315786"/>
    <w:rsid w:val="00317AD2"/>
    <w:rsid w:val="003200B6"/>
    <w:rsid w:val="00320D86"/>
    <w:rsid w:val="003216B0"/>
    <w:rsid w:val="0032472E"/>
    <w:rsid w:val="003255CC"/>
    <w:rsid w:val="00325626"/>
    <w:rsid w:val="00325958"/>
    <w:rsid w:val="0032714C"/>
    <w:rsid w:val="0032788A"/>
    <w:rsid w:val="00330F21"/>
    <w:rsid w:val="00331782"/>
    <w:rsid w:val="003333BD"/>
    <w:rsid w:val="003347FD"/>
    <w:rsid w:val="003354B7"/>
    <w:rsid w:val="00335F30"/>
    <w:rsid w:val="00336346"/>
    <w:rsid w:val="003367BC"/>
    <w:rsid w:val="00337562"/>
    <w:rsid w:val="00340FFB"/>
    <w:rsid w:val="003421BE"/>
    <w:rsid w:val="003434E6"/>
    <w:rsid w:val="00343B19"/>
    <w:rsid w:val="00343CC4"/>
    <w:rsid w:val="003448DF"/>
    <w:rsid w:val="0034581A"/>
    <w:rsid w:val="00345CFA"/>
    <w:rsid w:val="0035021A"/>
    <w:rsid w:val="00350452"/>
    <w:rsid w:val="00351610"/>
    <w:rsid w:val="00351841"/>
    <w:rsid w:val="00351E84"/>
    <w:rsid w:val="00352E2B"/>
    <w:rsid w:val="0036018D"/>
    <w:rsid w:val="00362305"/>
    <w:rsid w:val="0036247F"/>
    <w:rsid w:val="00362487"/>
    <w:rsid w:val="003634B9"/>
    <w:rsid w:val="00363ECD"/>
    <w:rsid w:val="00365138"/>
    <w:rsid w:val="00367892"/>
    <w:rsid w:val="00371003"/>
    <w:rsid w:val="00371C6C"/>
    <w:rsid w:val="00371EC6"/>
    <w:rsid w:val="003721BD"/>
    <w:rsid w:val="003725E0"/>
    <w:rsid w:val="00374172"/>
    <w:rsid w:val="00375B2A"/>
    <w:rsid w:val="00377BD3"/>
    <w:rsid w:val="00377EBA"/>
    <w:rsid w:val="00381BF9"/>
    <w:rsid w:val="0038309D"/>
    <w:rsid w:val="003833F7"/>
    <w:rsid w:val="00383C9C"/>
    <w:rsid w:val="00384088"/>
    <w:rsid w:val="0038489B"/>
    <w:rsid w:val="00384CE1"/>
    <w:rsid w:val="00386C94"/>
    <w:rsid w:val="0039169B"/>
    <w:rsid w:val="00392BE0"/>
    <w:rsid w:val="00395B2A"/>
    <w:rsid w:val="00395E7D"/>
    <w:rsid w:val="003A1AB3"/>
    <w:rsid w:val="003A205F"/>
    <w:rsid w:val="003A3774"/>
    <w:rsid w:val="003A3D4A"/>
    <w:rsid w:val="003A429B"/>
    <w:rsid w:val="003A63B9"/>
    <w:rsid w:val="003A7F8C"/>
    <w:rsid w:val="003B0094"/>
    <w:rsid w:val="003B07EE"/>
    <w:rsid w:val="003B2717"/>
    <w:rsid w:val="003B28A6"/>
    <w:rsid w:val="003B2B0A"/>
    <w:rsid w:val="003B3D47"/>
    <w:rsid w:val="003B4D14"/>
    <w:rsid w:val="003B5159"/>
    <w:rsid w:val="003B532E"/>
    <w:rsid w:val="003B6F14"/>
    <w:rsid w:val="003C1668"/>
    <w:rsid w:val="003C31B2"/>
    <w:rsid w:val="003C3FE9"/>
    <w:rsid w:val="003C568D"/>
    <w:rsid w:val="003C6718"/>
    <w:rsid w:val="003C76EA"/>
    <w:rsid w:val="003C771C"/>
    <w:rsid w:val="003C7955"/>
    <w:rsid w:val="003D0C5A"/>
    <w:rsid w:val="003D0F8B"/>
    <w:rsid w:val="003D3136"/>
    <w:rsid w:val="003D3E5C"/>
    <w:rsid w:val="003D5F4A"/>
    <w:rsid w:val="003D614B"/>
    <w:rsid w:val="003D7AF2"/>
    <w:rsid w:val="003E0282"/>
    <w:rsid w:val="003E3754"/>
    <w:rsid w:val="003E3E91"/>
    <w:rsid w:val="003E40C5"/>
    <w:rsid w:val="003E5241"/>
    <w:rsid w:val="003E5949"/>
    <w:rsid w:val="003E6A43"/>
    <w:rsid w:val="003E6A62"/>
    <w:rsid w:val="003E785E"/>
    <w:rsid w:val="003F25CD"/>
    <w:rsid w:val="003F4D89"/>
    <w:rsid w:val="003F648A"/>
    <w:rsid w:val="003F64DF"/>
    <w:rsid w:val="003F7C9E"/>
    <w:rsid w:val="00400AF7"/>
    <w:rsid w:val="00400D44"/>
    <w:rsid w:val="004027BA"/>
    <w:rsid w:val="00402AC7"/>
    <w:rsid w:val="00403BA5"/>
    <w:rsid w:val="00407ADF"/>
    <w:rsid w:val="00410E7B"/>
    <w:rsid w:val="004131D4"/>
    <w:rsid w:val="0041348E"/>
    <w:rsid w:val="0041358D"/>
    <w:rsid w:val="004209EE"/>
    <w:rsid w:val="00421335"/>
    <w:rsid w:val="00421D49"/>
    <w:rsid w:val="00422A36"/>
    <w:rsid w:val="004245AF"/>
    <w:rsid w:val="004313E9"/>
    <w:rsid w:val="00432D9B"/>
    <w:rsid w:val="00434E2E"/>
    <w:rsid w:val="004431C9"/>
    <w:rsid w:val="00443A2E"/>
    <w:rsid w:val="00445645"/>
    <w:rsid w:val="00446300"/>
    <w:rsid w:val="004463CC"/>
    <w:rsid w:val="00447308"/>
    <w:rsid w:val="004477AE"/>
    <w:rsid w:val="00447B52"/>
    <w:rsid w:val="004514CC"/>
    <w:rsid w:val="0045213F"/>
    <w:rsid w:val="00452F47"/>
    <w:rsid w:val="0045378A"/>
    <w:rsid w:val="00453900"/>
    <w:rsid w:val="00456556"/>
    <w:rsid w:val="00456EB4"/>
    <w:rsid w:val="00457653"/>
    <w:rsid w:val="00457EB9"/>
    <w:rsid w:val="00461EA8"/>
    <w:rsid w:val="00464B9E"/>
    <w:rsid w:val="004669C6"/>
    <w:rsid w:val="0046768D"/>
    <w:rsid w:val="0046D91B"/>
    <w:rsid w:val="00475892"/>
    <w:rsid w:val="004765FF"/>
    <w:rsid w:val="0047693A"/>
    <w:rsid w:val="00480EBD"/>
    <w:rsid w:val="00481E7D"/>
    <w:rsid w:val="00483177"/>
    <w:rsid w:val="004834CF"/>
    <w:rsid w:val="004836E0"/>
    <w:rsid w:val="00485F11"/>
    <w:rsid w:val="00487E0B"/>
    <w:rsid w:val="00487E0C"/>
    <w:rsid w:val="00490179"/>
    <w:rsid w:val="004903A3"/>
    <w:rsid w:val="00490A7B"/>
    <w:rsid w:val="00491309"/>
    <w:rsid w:val="00492075"/>
    <w:rsid w:val="004931AB"/>
    <w:rsid w:val="00493B3D"/>
    <w:rsid w:val="00493EDA"/>
    <w:rsid w:val="0049649B"/>
    <w:rsid w:val="004969AD"/>
    <w:rsid w:val="004A024A"/>
    <w:rsid w:val="004A0B58"/>
    <w:rsid w:val="004A158E"/>
    <w:rsid w:val="004A2448"/>
    <w:rsid w:val="004A292A"/>
    <w:rsid w:val="004A3730"/>
    <w:rsid w:val="004A3BE6"/>
    <w:rsid w:val="004A47DA"/>
    <w:rsid w:val="004A4DF5"/>
    <w:rsid w:val="004A524F"/>
    <w:rsid w:val="004A53C8"/>
    <w:rsid w:val="004A6A85"/>
    <w:rsid w:val="004A6AE0"/>
    <w:rsid w:val="004A7BC2"/>
    <w:rsid w:val="004B0597"/>
    <w:rsid w:val="004B087E"/>
    <w:rsid w:val="004B13CB"/>
    <w:rsid w:val="004B2A1C"/>
    <w:rsid w:val="004B3527"/>
    <w:rsid w:val="004B4FDF"/>
    <w:rsid w:val="004C0825"/>
    <w:rsid w:val="004C1257"/>
    <w:rsid w:val="004C236B"/>
    <w:rsid w:val="004C26FD"/>
    <w:rsid w:val="004C3112"/>
    <w:rsid w:val="004C6852"/>
    <w:rsid w:val="004C686C"/>
    <w:rsid w:val="004D19A5"/>
    <w:rsid w:val="004D1DA2"/>
    <w:rsid w:val="004D2BC6"/>
    <w:rsid w:val="004D2FD4"/>
    <w:rsid w:val="004D5D5C"/>
    <w:rsid w:val="004D60D7"/>
    <w:rsid w:val="004E348A"/>
    <w:rsid w:val="004E4C8C"/>
    <w:rsid w:val="004E52FC"/>
    <w:rsid w:val="004E5DC3"/>
    <w:rsid w:val="004E62A9"/>
    <w:rsid w:val="004F1034"/>
    <w:rsid w:val="004F210C"/>
    <w:rsid w:val="004F4562"/>
    <w:rsid w:val="004F6517"/>
    <w:rsid w:val="004F6E1E"/>
    <w:rsid w:val="0050139F"/>
    <w:rsid w:val="00501693"/>
    <w:rsid w:val="00501BE7"/>
    <w:rsid w:val="00502A4A"/>
    <w:rsid w:val="00502CBE"/>
    <w:rsid w:val="00503325"/>
    <w:rsid w:val="005034A4"/>
    <w:rsid w:val="0050437D"/>
    <w:rsid w:val="005044B0"/>
    <w:rsid w:val="005049FD"/>
    <w:rsid w:val="005056CF"/>
    <w:rsid w:val="00505765"/>
    <w:rsid w:val="005113CC"/>
    <w:rsid w:val="005128F8"/>
    <w:rsid w:val="005138AD"/>
    <w:rsid w:val="00514222"/>
    <w:rsid w:val="005146FE"/>
    <w:rsid w:val="00514777"/>
    <w:rsid w:val="00516B11"/>
    <w:rsid w:val="00517636"/>
    <w:rsid w:val="005179A9"/>
    <w:rsid w:val="00517AE4"/>
    <w:rsid w:val="00517DD8"/>
    <w:rsid w:val="00520216"/>
    <w:rsid w:val="00520EA7"/>
    <w:rsid w:val="00521223"/>
    <w:rsid w:val="00523451"/>
    <w:rsid w:val="0052354F"/>
    <w:rsid w:val="0052421B"/>
    <w:rsid w:val="0052432F"/>
    <w:rsid w:val="005245F1"/>
    <w:rsid w:val="00524DF1"/>
    <w:rsid w:val="005255DD"/>
    <w:rsid w:val="005267ED"/>
    <w:rsid w:val="00527270"/>
    <w:rsid w:val="005272F7"/>
    <w:rsid w:val="00527AE0"/>
    <w:rsid w:val="00530EA1"/>
    <w:rsid w:val="0053176E"/>
    <w:rsid w:val="005325FC"/>
    <w:rsid w:val="00533209"/>
    <w:rsid w:val="00533FA8"/>
    <w:rsid w:val="00534FB1"/>
    <w:rsid w:val="00535A4C"/>
    <w:rsid w:val="005362D8"/>
    <w:rsid w:val="00536E24"/>
    <w:rsid w:val="00537169"/>
    <w:rsid w:val="00540737"/>
    <w:rsid w:val="00540F9A"/>
    <w:rsid w:val="0054105A"/>
    <w:rsid w:val="00541C5C"/>
    <w:rsid w:val="00541D7C"/>
    <w:rsid w:val="0054315B"/>
    <w:rsid w:val="00544302"/>
    <w:rsid w:val="005465B5"/>
    <w:rsid w:val="0055140B"/>
    <w:rsid w:val="00552AB1"/>
    <w:rsid w:val="0055426A"/>
    <w:rsid w:val="005542F2"/>
    <w:rsid w:val="005547CF"/>
    <w:rsid w:val="00554C4F"/>
    <w:rsid w:val="00554FE1"/>
    <w:rsid w:val="00555ACF"/>
    <w:rsid w:val="00557BE5"/>
    <w:rsid w:val="00560B02"/>
    <w:rsid w:val="00561D1D"/>
    <w:rsid w:val="00561D72"/>
    <w:rsid w:val="005629D7"/>
    <w:rsid w:val="00562D97"/>
    <w:rsid w:val="00562FFA"/>
    <w:rsid w:val="0056338D"/>
    <w:rsid w:val="00565AF3"/>
    <w:rsid w:val="0057037D"/>
    <w:rsid w:val="005755AD"/>
    <w:rsid w:val="00585546"/>
    <w:rsid w:val="00585895"/>
    <w:rsid w:val="0058691B"/>
    <w:rsid w:val="005914B3"/>
    <w:rsid w:val="005914D3"/>
    <w:rsid w:val="00594E7B"/>
    <w:rsid w:val="00595002"/>
    <w:rsid w:val="0059619E"/>
    <w:rsid w:val="0059639E"/>
    <w:rsid w:val="005964AB"/>
    <w:rsid w:val="00596F21"/>
    <w:rsid w:val="005A0D77"/>
    <w:rsid w:val="005A107B"/>
    <w:rsid w:val="005A1349"/>
    <w:rsid w:val="005A2476"/>
    <w:rsid w:val="005A256A"/>
    <w:rsid w:val="005A27FE"/>
    <w:rsid w:val="005A2A25"/>
    <w:rsid w:val="005A3B05"/>
    <w:rsid w:val="005A3BC8"/>
    <w:rsid w:val="005A422B"/>
    <w:rsid w:val="005A7ED0"/>
    <w:rsid w:val="005B2E7B"/>
    <w:rsid w:val="005B4302"/>
    <w:rsid w:val="005B44F5"/>
    <w:rsid w:val="005B4CF8"/>
    <w:rsid w:val="005B57D6"/>
    <w:rsid w:val="005B58D8"/>
    <w:rsid w:val="005B5957"/>
    <w:rsid w:val="005B5D82"/>
    <w:rsid w:val="005C099A"/>
    <w:rsid w:val="005C2FDD"/>
    <w:rsid w:val="005C31A5"/>
    <w:rsid w:val="005C33E3"/>
    <w:rsid w:val="005C3869"/>
    <w:rsid w:val="005C4C7D"/>
    <w:rsid w:val="005C6794"/>
    <w:rsid w:val="005D121F"/>
    <w:rsid w:val="005D2D1F"/>
    <w:rsid w:val="005D33C1"/>
    <w:rsid w:val="005D36E8"/>
    <w:rsid w:val="005D394F"/>
    <w:rsid w:val="005D6836"/>
    <w:rsid w:val="005D6A02"/>
    <w:rsid w:val="005D6EE8"/>
    <w:rsid w:val="005E0663"/>
    <w:rsid w:val="005E10C9"/>
    <w:rsid w:val="005E359F"/>
    <w:rsid w:val="005E3EA8"/>
    <w:rsid w:val="005E61DD"/>
    <w:rsid w:val="005E6321"/>
    <w:rsid w:val="005E7685"/>
    <w:rsid w:val="005E7C4C"/>
    <w:rsid w:val="005F1480"/>
    <w:rsid w:val="005F2200"/>
    <w:rsid w:val="005F556B"/>
    <w:rsid w:val="0060180D"/>
    <w:rsid w:val="00602356"/>
    <w:rsid w:val="006023DF"/>
    <w:rsid w:val="0060353A"/>
    <w:rsid w:val="00603B2C"/>
    <w:rsid w:val="0060558C"/>
    <w:rsid w:val="00605C1F"/>
    <w:rsid w:val="00606156"/>
    <w:rsid w:val="00607479"/>
    <w:rsid w:val="00607790"/>
    <w:rsid w:val="006121C8"/>
    <w:rsid w:val="00613393"/>
    <w:rsid w:val="006145CB"/>
    <w:rsid w:val="00627120"/>
    <w:rsid w:val="00627949"/>
    <w:rsid w:val="006336B8"/>
    <w:rsid w:val="00634277"/>
    <w:rsid w:val="006403E3"/>
    <w:rsid w:val="00641B96"/>
    <w:rsid w:val="0064322F"/>
    <w:rsid w:val="0064341C"/>
    <w:rsid w:val="00643E4A"/>
    <w:rsid w:val="00647394"/>
    <w:rsid w:val="00651A3C"/>
    <w:rsid w:val="006529DD"/>
    <w:rsid w:val="00652A0F"/>
    <w:rsid w:val="006551B8"/>
    <w:rsid w:val="00655E31"/>
    <w:rsid w:val="00655E53"/>
    <w:rsid w:val="00656DDD"/>
    <w:rsid w:val="00657044"/>
    <w:rsid w:val="006576E9"/>
    <w:rsid w:val="00657DE0"/>
    <w:rsid w:val="006621E7"/>
    <w:rsid w:val="00662D38"/>
    <w:rsid w:val="0066337A"/>
    <w:rsid w:val="006639B2"/>
    <w:rsid w:val="00663D36"/>
    <w:rsid w:val="00664400"/>
    <w:rsid w:val="00665283"/>
    <w:rsid w:val="00670375"/>
    <w:rsid w:val="00670609"/>
    <w:rsid w:val="006708FC"/>
    <w:rsid w:val="006709AF"/>
    <w:rsid w:val="0067168E"/>
    <w:rsid w:val="0067199F"/>
    <w:rsid w:val="00673BA2"/>
    <w:rsid w:val="00674AC6"/>
    <w:rsid w:val="00676D67"/>
    <w:rsid w:val="006770E4"/>
    <w:rsid w:val="00681942"/>
    <w:rsid w:val="00682284"/>
    <w:rsid w:val="00682690"/>
    <w:rsid w:val="00682F10"/>
    <w:rsid w:val="0068493B"/>
    <w:rsid w:val="00685313"/>
    <w:rsid w:val="006853F8"/>
    <w:rsid w:val="0068557E"/>
    <w:rsid w:val="00687A12"/>
    <w:rsid w:val="00690BCA"/>
    <w:rsid w:val="00690CA5"/>
    <w:rsid w:val="0069119D"/>
    <w:rsid w:val="00691A23"/>
    <w:rsid w:val="0069290A"/>
    <w:rsid w:val="0069293D"/>
    <w:rsid w:val="00692944"/>
    <w:rsid w:val="00692DC7"/>
    <w:rsid w:val="00693E70"/>
    <w:rsid w:val="0069414A"/>
    <w:rsid w:val="00694BE8"/>
    <w:rsid w:val="00696C8B"/>
    <w:rsid w:val="00697A4C"/>
    <w:rsid w:val="00697BE1"/>
    <w:rsid w:val="00697E86"/>
    <w:rsid w:val="006A0050"/>
    <w:rsid w:val="006A4575"/>
    <w:rsid w:val="006A6E9B"/>
    <w:rsid w:val="006A6F18"/>
    <w:rsid w:val="006B0AB4"/>
    <w:rsid w:val="006B1655"/>
    <w:rsid w:val="006B1EB6"/>
    <w:rsid w:val="006B25B8"/>
    <w:rsid w:val="006B3B74"/>
    <w:rsid w:val="006B7C2A"/>
    <w:rsid w:val="006C117B"/>
    <w:rsid w:val="006C16C2"/>
    <w:rsid w:val="006C23DA"/>
    <w:rsid w:val="006C3A8C"/>
    <w:rsid w:val="006C5289"/>
    <w:rsid w:val="006C5434"/>
    <w:rsid w:val="006C6E5C"/>
    <w:rsid w:val="006D060E"/>
    <w:rsid w:val="006D1D0A"/>
    <w:rsid w:val="006D2340"/>
    <w:rsid w:val="006D3786"/>
    <w:rsid w:val="006D3903"/>
    <w:rsid w:val="006D4A51"/>
    <w:rsid w:val="006D5EF4"/>
    <w:rsid w:val="006D6AAC"/>
    <w:rsid w:val="006E0DFA"/>
    <w:rsid w:val="006E0E03"/>
    <w:rsid w:val="006E2064"/>
    <w:rsid w:val="006E3D45"/>
    <w:rsid w:val="006E3E9D"/>
    <w:rsid w:val="006E53FE"/>
    <w:rsid w:val="006E5AE4"/>
    <w:rsid w:val="006E76EB"/>
    <w:rsid w:val="006F06C0"/>
    <w:rsid w:val="006F0FB2"/>
    <w:rsid w:val="006F453A"/>
    <w:rsid w:val="006F636F"/>
    <w:rsid w:val="006F682F"/>
    <w:rsid w:val="006F7865"/>
    <w:rsid w:val="006F7B1E"/>
    <w:rsid w:val="00700E40"/>
    <w:rsid w:val="00701B6F"/>
    <w:rsid w:val="00701DE2"/>
    <w:rsid w:val="007031FD"/>
    <w:rsid w:val="0070665C"/>
    <w:rsid w:val="0070727A"/>
    <w:rsid w:val="00707EC3"/>
    <w:rsid w:val="00713D09"/>
    <w:rsid w:val="007149F9"/>
    <w:rsid w:val="007220E2"/>
    <w:rsid w:val="00722444"/>
    <w:rsid w:val="007233F4"/>
    <w:rsid w:val="00726B99"/>
    <w:rsid w:val="00727F39"/>
    <w:rsid w:val="0073150E"/>
    <w:rsid w:val="0073255E"/>
    <w:rsid w:val="00733A30"/>
    <w:rsid w:val="00733FB9"/>
    <w:rsid w:val="00735018"/>
    <w:rsid w:val="00737277"/>
    <w:rsid w:val="007379E0"/>
    <w:rsid w:val="007400D5"/>
    <w:rsid w:val="00741BB2"/>
    <w:rsid w:val="00744E55"/>
    <w:rsid w:val="00745AEE"/>
    <w:rsid w:val="007476A5"/>
    <w:rsid w:val="007479EA"/>
    <w:rsid w:val="007501B7"/>
    <w:rsid w:val="007506B5"/>
    <w:rsid w:val="00750F10"/>
    <w:rsid w:val="00753CD5"/>
    <w:rsid w:val="00754F7D"/>
    <w:rsid w:val="00756575"/>
    <w:rsid w:val="00756CBE"/>
    <w:rsid w:val="00756DDB"/>
    <w:rsid w:val="00757264"/>
    <w:rsid w:val="00757CF6"/>
    <w:rsid w:val="00761018"/>
    <w:rsid w:val="007611DE"/>
    <w:rsid w:val="00762C18"/>
    <w:rsid w:val="007630DA"/>
    <w:rsid w:val="00765EBD"/>
    <w:rsid w:val="00770075"/>
    <w:rsid w:val="007742CA"/>
    <w:rsid w:val="0077436A"/>
    <w:rsid w:val="00774817"/>
    <w:rsid w:val="0077644B"/>
    <w:rsid w:val="007803E9"/>
    <w:rsid w:val="0078046A"/>
    <w:rsid w:val="00780880"/>
    <w:rsid w:val="00781B65"/>
    <w:rsid w:val="007855FE"/>
    <w:rsid w:val="007873F5"/>
    <w:rsid w:val="007878EC"/>
    <w:rsid w:val="00787B72"/>
    <w:rsid w:val="00790107"/>
    <w:rsid w:val="00790CEB"/>
    <w:rsid w:val="007916B1"/>
    <w:rsid w:val="00793BB7"/>
    <w:rsid w:val="007941C2"/>
    <w:rsid w:val="007946A2"/>
    <w:rsid w:val="007951D6"/>
    <w:rsid w:val="00795879"/>
    <w:rsid w:val="007A0780"/>
    <w:rsid w:val="007A243B"/>
    <w:rsid w:val="007A2C24"/>
    <w:rsid w:val="007A4661"/>
    <w:rsid w:val="007A6666"/>
    <w:rsid w:val="007A67A9"/>
    <w:rsid w:val="007B1905"/>
    <w:rsid w:val="007B3A33"/>
    <w:rsid w:val="007B738A"/>
    <w:rsid w:val="007B7562"/>
    <w:rsid w:val="007B75A6"/>
    <w:rsid w:val="007C0CF4"/>
    <w:rsid w:val="007C1854"/>
    <w:rsid w:val="007C192A"/>
    <w:rsid w:val="007C23E0"/>
    <w:rsid w:val="007C274B"/>
    <w:rsid w:val="007C3B4A"/>
    <w:rsid w:val="007C4E83"/>
    <w:rsid w:val="007C5DEC"/>
    <w:rsid w:val="007CA777"/>
    <w:rsid w:val="007D06F0"/>
    <w:rsid w:val="007D2196"/>
    <w:rsid w:val="007D23B3"/>
    <w:rsid w:val="007D2646"/>
    <w:rsid w:val="007D3C06"/>
    <w:rsid w:val="007D45E3"/>
    <w:rsid w:val="007D5320"/>
    <w:rsid w:val="007E0C1B"/>
    <w:rsid w:val="007E0DEF"/>
    <w:rsid w:val="007E1D38"/>
    <w:rsid w:val="007E1F8A"/>
    <w:rsid w:val="007E203F"/>
    <w:rsid w:val="007E367E"/>
    <w:rsid w:val="007E368C"/>
    <w:rsid w:val="007E4ECA"/>
    <w:rsid w:val="007F0D83"/>
    <w:rsid w:val="007F31D9"/>
    <w:rsid w:val="007F4712"/>
    <w:rsid w:val="007F47E5"/>
    <w:rsid w:val="007F695E"/>
    <w:rsid w:val="007F697E"/>
    <w:rsid w:val="007F735C"/>
    <w:rsid w:val="00800972"/>
    <w:rsid w:val="00801A8F"/>
    <w:rsid w:val="0080379F"/>
    <w:rsid w:val="00804475"/>
    <w:rsid w:val="00804611"/>
    <w:rsid w:val="00805983"/>
    <w:rsid w:val="00805D57"/>
    <w:rsid w:val="00807E30"/>
    <w:rsid w:val="00810B54"/>
    <w:rsid w:val="00811633"/>
    <w:rsid w:val="00812184"/>
    <w:rsid w:val="00813592"/>
    <w:rsid w:val="0081431B"/>
    <w:rsid w:val="008150CB"/>
    <w:rsid w:val="008158BB"/>
    <w:rsid w:val="0081610E"/>
    <w:rsid w:val="00816A94"/>
    <w:rsid w:val="008172FD"/>
    <w:rsid w:val="0082121D"/>
    <w:rsid w:val="00821CEF"/>
    <w:rsid w:val="00821E3B"/>
    <w:rsid w:val="00822645"/>
    <w:rsid w:val="00822A9B"/>
    <w:rsid w:val="00823680"/>
    <w:rsid w:val="00826E75"/>
    <w:rsid w:val="00827D01"/>
    <w:rsid w:val="00832828"/>
    <w:rsid w:val="008332DC"/>
    <w:rsid w:val="00834554"/>
    <w:rsid w:val="00835E8F"/>
    <w:rsid w:val="0083608D"/>
    <w:rsid w:val="0083645A"/>
    <w:rsid w:val="00840B0F"/>
    <w:rsid w:val="008415B2"/>
    <w:rsid w:val="0084361C"/>
    <w:rsid w:val="008440C4"/>
    <w:rsid w:val="00844572"/>
    <w:rsid w:val="00845D94"/>
    <w:rsid w:val="008469AD"/>
    <w:rsid w:val="00850764"/>
    <w:rsid w:val="00852048"/>
    <w:rsid w:val="008535D3"/>
    <w:rsid w:val="008540EB"/>
    <w:rsid w:val="0085570C"/>
    <w:rsid w:val="00855BEF"/>
    <w:rsid w:val="00856463"/>
    <w:rsid w:val="008569F5"/>
    <w:rsid w:val="008571D3"/>
    <w:rsid w:val="00860FB7"/>
    <w:rsid w:val="00864120"/>
    <w:rsid w:val="008645A8"/>
    <w:rsid w:val="00864F9E"/>
    <w:rsid w:val="00865E82"/>
    <w:rsid w:val="00866732"/>
    <w:rsid w:val="0086700A"/>
    <w:rsid w:val="008711AE"/>
    <w:rsid w:val="00872FC8"/>
    <w:rsid w:val="00873378"/>
    <w:rsid w:val="00874053"/>
    <w:rsid w:val="008754A5"/>
    <w:rsid w:val="00876369"/>
    <w:rsid w:val="008765CE"/>
    <w:rsid w:val="00876EC5"/>
    <w:rsid w:val="00880102"/>
    <w:rsid w:val="00880184"/>
    <w:rsid w:val="008801D3"/>
    <w:rsid w:val="00881A1F"/>
    <w:rsid w:val="00881F41"/>
    <w:rsid w:val="00882993"/>
    <w:rsid w:val="008829F5"/>
    <w:rsid w:val="00883DA9"/>
    <w:rsid w:val="00883F9D"/>
    <w:rsid w:val="008845D0"/>
    <w:rsid w:val="0088534A"/>
    <w:rsid w:val="00886A2E"/>
    <w:rsid w:val="00891E75"/>
    <w:rsid w:val="008938C9"/>
    <w:rsid w:val="00893FF9"/>
    <w:rsid w:val="008940F5"/>
    <w:rsid w:val="00895068"/>
    <w:rsid w:val="00895B1C"/>
    <w:rsid w:val="0089613D"/>
    <w:rsid w:val="00896F2C"/>
    <w:rsid w:val="00897181"/>
    <w:rsid w:val="008A1CD9"/>
    <w:rsid w:val="008A3776"/>
    <w:rsid w:val="008A3D60"/>
    <w:rsid w:val="008A5770"/>
    <w:rsid w:val="008A70EF"/>
    <w:rsid w:val="008A719A"/>
    <w:rsid w:val="008B2152"/>
    <w:rsid w:val="008B2ED3"/>
    <w:rsid w:val="008B43F2"/>
    <w:rsid w:val="008B47BF"/>
    <w:rsid w:val="008B5069"/>
    <w:rsid w:val="008B593F"/>
    <w:rsid w:val="008B5CB8"/>
    <w:rsid w:val="008B61EA"/>
    <w:rsid w:val="008B6CFF"/>
    <w:rsid w:val="008B7E81"/>
    <w:rsid w:val="008C0BA3"/>
    <w:rsid w:val="008C1D42"/>
    <w:rsid w:val="008C3098"/>
    <w:rsid w:val="008C3377"/>
    <w:rsid w:val="008C3517"/>
    <w:rsid w:val="008C3524"/>
    <w:rsid w:val="008C4C4B"/>
    <w:rsid w:val="008C4D9E"/>
    <w:rsid w:val="008C5995"/>
    <w:rsid w:val="008C59D9"/>
    <w:rsid w:val="008D11E3"/>
    <w:rsid w:val="008D286D"/>
    <w:rsid w:val="008D2F3D"/>
    <w:rsid w:val="008D64E1"/>
    <w:rsid w:val="008D686B"/>
    <w:rsid w:val="008D688B"/>
    <w:rsid w:val="008E1194"/>
    <w:rsid w:val="008E27FD"/>
    <w:rsid w:val="008E4308"/>
    <w:rsid w:val="008F0DF6"/>
    <w:rsid w:val="008F279C"/>
    <w:rsid w:val="008F31B2"/>
    <w:rsid w:val="008F4C86"/>
    <w:rsid w:val="008F5359"/>
    <w:rsid w:val="008F64AD"/>
    <w:rsid w:val="008F65B7"/>
    <w:rsid w:val="008F6956"/>
    <w:rsid w:val="008F6F47"/>
    <w:rsid w:val="008F78A2"/>
    <w:rsid w:val="009013BE"/>
    <w:rsid w:val="0090317F"/>
    <w:rsid w:val="00903642"/>
    <w:rsid w:val="00903A60"/>
    <w:rsid w:val="00904D89"/>
    <w:rsid w:val="00910B26"/>
    <w:rsid w:val="00911F55"/>
    <w:rsid w:val="00915913"/>
    <w:rsid w:val="0092195C"/>
    <w:rsid w:val="00923809"/>
    <w:rsid w:val="009263ED"/>
    <w:rsid w:val="009266F8"/>
    <w:rsid w:val="009274B4"/>
    <w:rsid w:val="00927608"/>
    <w:rsid w:val="009301E9"/>
    <w:rsid w:val="00930FA0"/>
    <w:rsid w:val="0093181E"/>
    <w:rsid w:val="0093212F"/>
    <w:rsid w:val="009328CE"/>
    <w:rsid w:val="00932FAF"/>
    <w:rsid w:val="00934EA2"/>
    <w:rsid w:val="00935ACF"/>
    <w:rsid w:val="00936C18"/>
    <w:rsid w:val="0094041E"/>
    <w:rsid w:val="00940946"/>
    <w:rsid w:val="00940B9B"/>
    <w:rsid w:val="009425F5"/>
    <w:rsid w:val="009426E9"/>
    <w:rsid w:val="00942ABC"/>
    <w:rsid w:val="00942F5C"/>
    <w:rsid w:val="00944A5C"/>
    <w:rsid w:val="00944BC7"/>
    <w:rsid w:val="00945126"/>
    <w:rsid w:val="00945763"/>
    <w:rsid w:val="009457FF"/>
    <w:rsid w:val="00945850"/>
    <w:rsid w:val="00945C02"/>
    <w:rsid w:val="0094765A"/>
    <w:rsid w:val="009511D3"/>
    <w:rsid w:val="00952A66"/>
    <w:rsid w:val="00952B02"/>
    <w:rsid w:val="00952B40"/>
    <w:rsid w:val="00953EBA"/>
    <w:rsid w:val="00957F83"/>
    <w:rsid w:val="009601C2"/>
    <w:rsid w:val="00960B63"/>
    <w:rsid w:val="00960D0E"/>
    <w:rsid w:val="00961FAF"/>
    <w:rsid w:val="009635E0"/>
    <w:rsid w:val="009656BA"/>
    <w:rsid w:val="00965E71"/>
    <w:rsid w:val="00967F44"/>
    <w:rsid w:val="00971307"/>
    <w:rsid w:val="00972508"/>
    <w:rsid w:val="0097277A"/>
    <w:rsid w:val="00974B94"/>
    <w:rsid w:val="00974C12"/>
    <w:rsid w:val="009750C1"/>
    <w:rsid w:val="00976C51"/>
    <w:rsid w:val="00981031"/>
    <w:rsid w:val="00981FE1"/>
    <w:rsid w:val="0098221A"/>
    <w:rsid w:val="009823E2"/>
    <w:rsid w:val="00983516"/>
    <w:rsid w:val="00983C46"/>
    <w:rsid w:val="00984A9B"/>
    <w:rsid w:val="00985332"/>
    <w:rsid w:val="009875A5"/>
    <w:rsid w:val="009913B3"/>
    <w:rsid w:val="009931A0"/>
    <w:rsid w:val="00995E3C"/>
    <w:rsid w:val="00997090"/>
    <w:rsid w:val="0099736C"/>
    <w:rsid w:val="009A2D71"/>
    <w:rsid w:val="009A3600"/>
    <w:rsid w:val="009A3A91"/>
    <w:rsid w:val="009A4534"/>
    <w:rsid w:val="009A5F38"/>
    <w:rsid w:val="009B009B"/>
    <w:rsid w:val="009B0CC7"/>
    <w:rsid w:val="009B2475"/>
    <w:rsid w:val="009B274C"/>
    <w:rsid w:val="009B3567"/>
    <w:rsid w:val="009B5893"/>
    <w:rsid w:val="009B5D79"/>
    <w:rsid w:val="009B705D"/>
    <w:rsid w:val="009B7656"/>
    <w:rsid w:val="009C3150"/>
    <w:rsid w:val="009C4364"/>
    <w:rsid w:val="009C54E7"/>
    <w:rsid w:val="009C56E5"/>
    <w:rsid w:val="009C7CA7"/>
    <w:rsid w:val="009C7D68"/>
    <w:rsid w:val="009D00F4"/>
    <w:rsid w:val="009D175E"/>
    <w:rsid w:val="009D3389"/>
    <w:rsid w:val="009D65B1"/>
    <w:rsid w:val="009D673A"/>
    <w:rsid w:val="009D798D"/>
    <w:rsid w:val="009E1335"/>
    <w:rsid w:val="009E2AA0"/>
    <w:rsid w:val="009E2B1F"/>
    <w:rsid w:val="009E5FC8"/>
    <w:rsid w:val="009E687A"/>
    <w:rsid w:val="009E7555"/>
    <w:rsid w:val="009F11F3"/>
    <w:rsid w:val="009F2F76"/>
    <w:rsid w:val="009F590D"/>
    <w:rsid w:val="009F6F7E"/>
    <w:rsid w:val="009F73EE"/>
    <w:rsid w:val="009F7E7F"/>
    <w:rsid w:val="00A00C36"/>
    <w:rsid w:val="00A012D6"/>
    <w:rsid w:val="00A01FFC"/>
    <w:rsid w:val="00A028B8"/>
    <w:rsid w:val="00A03C5C"/>
    <w:rsid w:val="00A050C9"/>
    <w:rsid w:val="00A066DA"/>
    <w:rsid w:val="00A066F1"/>
    <w:rsid w:val="00A07C41"/>
    <w:rsid w:val="00A114D0"/>
    <w:rsid w:val="00A11DDF"/>
    <w:rsid w:val="00A13F8C"/>
    <w:rsid w:val="00A14179"/>
    <w:rsid w:val="00A141AF"/>
    <w:rsid w:val="00A144CB"/>
    <w:rsid w:val="00A15159"/>
    <w:rsid w:val="00A151DC"/>
    <w:rsid w:val="00A1557C"/>
    <w:rsid w:val="00A16D29"/>
    <w:rsid w:val="00A20E5E"/>
    <w:rsid w:val="00A214DE"/>
    <w:rsid w:val="00A218E7"/>
    <w:rsid w:val="00A22B34"/>
    <w:rsid w:val="00A234D3"/>
    <w:rsid w:val="00A23D85"/>
    <w:rsid w:val="00A27E5B"/>
    <w:rsid w:val="00A30305"/>
    <w:rsid w:val="00A30B54"/>
    <w:rsid w:val="00A31D2D"/>
    <w:rsid w:val="00A31DB4"/>
    <w:rsid w:val="00A32436"/>
    <w:rsid w:val="00A332F6"/>
    <w:rsid w:val="00A34DFE"/>
    <w:rsid w:val="00A36A94"/>
    <w:rsid w:val="00A40C60"/>
    <w:rsid w:val="00A41B6D"/>
    <w:rsid w:val="00A438D0"/>
    <w:rsid w:val="00A43F2B"/>
    <w:rsid w:val="00A45BF0"/>
    <w:rsid w:val="00A45DB9"/>
    <w:rsid w:val="00A4600A"/>
    <w:rsid w:val="00A46198"/>
    <w:rsid w:val="00A468D2"/>
    <w:rsid w:val="00A46AAE"/>
    <w:rsid w:val="00A46B7E"/>
    <w:rsid w:val="00A47A9C"/>
    <w:rsid w:val="00A501E4"/>
    <w:rsid w:val="00A514E8"/>
    <w:rsid w:val="00A538A6"/>
    <w:rsid w:val="00A53E74"/>
    <w:rsid w:val="00A543F1"/>
    <w:rsid w:val="00A545A1"/>
    <w:rsid w:val="00A54C14"/>
    <w:rsid w:val="00A54C25"/>
    <w:rsid w:val="00A5547F"/>
    <w:rsid w:val="00A60A6F"/>
    <w:rsid w:val="00A613D5"/>
    <w:rsid w:val="00A62EFA"/>
    <w:rsid w:val="00A64E74"/>
    <w:rsid w:val="00A6647C"/>
    <w:rsid w:val="00A66BDA"/>
    <w:rsid w:val="00A70AE5"/>
    <w:rsid w:val="00A710E7"/>
    <w:rsid w:val="00A7115C"/>
    <w:rsid w:val="00A728C0"/>
    <w:rsid w:val="00A732EB"/>
    <w:rsid w:val="00A7372E"/>
    <w:rsid w:val="00A74A88"/>
    <w:rsid w:val="00A74DDB"/>
    <w:rsid w:val="00A767A0"/>
    <w:rsid w:val="00A80731"/>
    <w:rsid w:val="00A82098"/>
    <w:rsid w:val="00A829C8"/>
    <w:rsid w:val="00A82B51"/>
    <w:rsid w:val="00A84C80"/>
    <w:rsid w:val="00A90DB9"/>
    <w:rsid w:val="00A90E31"/>
    <w:rsid w:val="00A93B85"/>
    <w:rsid w:val="00A943B8"/>
    <w:rsid w:val="00A94CB5"/>
    <w:rsid w:val="00A9679C"/>
    <w:rsid w:val="00AA0B18"/>
    <w:rsid w:val="00AA1D54"/>
    <w:rsid w:val="00AA247D"/>
    <w:rsid w:val="00AA2510"/>
    <w:rsid w:val="00AA37EA"/>
    <w:rsid w:val="00AA3BAA"/>
    <w:rsid w:val="00AA42FE"/>
    <w:rsid w:val="00AA45FA"/>
    <w:rsid w:val="00AA55D9"/>
    <w:rsid w:val="00AA666F"/>
    <w:rsid w:val="00AA7832"/>
    <w:rsid w:val="00AB2477"/>
    <w:rsid w:val="00AB4525"/>
    <w:rsid w:val="00AB4927"/>
    <w:rsid w:val="00AB5DBB"/>
    <w:rsid w:val="00AC06DD"/>
    <w:rsid w:val="00AC0776"/>
    <w:rsid w:val="00AC2DD6"/>
    <w:rsid w:val="00AC43E9"/>
    <w:rsid w:val="00AC6AE2"/>
    <w:rsid w:val="00AC6CA4"/>
    <w:rsid w:val="00AC7951"/>
    <w:rsid w:val="00AC7DD8"/>
    <w:rsid w:val="00AD0266"/>
    <w:rsid w:val="00AD2FB8"/>
    <w:rsid w:val="00AD33DD"/>
    <w:rsid w:val="00AD4587"/>
    <w:rsid w:val="00AD502E"/>
    <w:rsid w:val="00AD57D4"/>
    <w:rsid w:val="00AD59F2"/>
    <w:rsid w:val="00AD60F3"/>
    <w:rsid w:val="00AD70CD"/>
    <w:rsid w:val="00AD7D9E"/>
    <w:rsid w:val="00AE1F72"/>
    <w:rsid w:val="00AE2114"/>
    <w:rsid w:val="00AE2407"/>
    <w:rsid w:val="00AE32AA"/>
    <w:rsid w:val="00AE375B"/>
    <w:rsid w:val="00AE525C"/>
    <w:rsid w:val="00AE5AF0"/>
    <w:rsid w:val="00AE5B83"/>
    <w:rsid w:val="00AF2919"/>
    <w:rsid w:val="00AF4939"/>
    <w:rsid w:val="00AF581B"/>
    <w:rsid w:val="00AF7DF0"/>
    <w:rsid w:val="00B004E5"/>
    <w:rsid w:val="00B01E9D"/>
    <w:rsid w:val="00B0514E"/>
    <w:rsid w:val="00B06369"/>
    <w:rsid w:val="00B06956"/>
    <w:rsid w:val="00B117D5"/>
    <w:rsid w:val="00B12DD3"/>
    <w:rsid w:val="00B13AB7"/>
    <w:rsid w:val="00B1490D"/>
    <w:rsid w:val="00B14ACA"/>
    <w:rsid w:val="00B15F9D"/>
    <w:rsid w:val="00B16C76"/>
    <w:rsid w:val="00B17141"/>
    <w:rsid w:val="00B17B46"/>
    <w:rsid w:val="00B20147"/>
    <w:rsid w:val="00B203D3"/>
    <w:rsid w:val="00B20AD6"/>
    <w:rsid w:val="00B22923"/>
    <w:rsid w:val="00B23927"/>
    <w:rsid w:val="00B2784D"/>
    <w:rsid w:val="00B31877"/>
    <w:rsid w:val="00B32C75"/>
    <w:rsid w:val="00B34010"/>
    <w:rsid w:val="00B3410D"/>
    <w:rsid w:val="00B43FE6"/>
    <w:rsid w:val="00B4425F"/>
    <w:rsid w:val="00B45DB8"/>
    <w:rsid w:val="00B462D2"/>
    <w:rsid w:val="00B47812"/>
    <w:rsid w:val="00B47FD0"/>
    <w:rsid w:val="00B51257"/>
    <w:rsid w:val="00B52E64"/>
    <w:rsid w:val="00B532CA"/>
    <w:rsid w:val="00B532EC"/>
    <w:rsid w:val="00B53C46"/>
    <w:rsid w:val="00B53D80"/>
    <w:rsid w:val="00B553A1"/>
    <w:rsid w:val="00B57CFE"/>
    <w:rsid w:val="00B61019"/>
    <w:rsid w:val="00B61542"/>
    <w:rsid w:val="00B639E9"/>
    <w:rsid w:val="00B67F7F"/>
    <w:rsid w:val="00B71F50"/>
    <w:rsid w:val="00B73E48"/>
    <w:rsid w:val="00B747A1"/>
    <w:rsid w:val="00B76906"/>
    <w:rsid w:val="00B7691B"/>
    <w:rsid w:val="00B76EFB"/>
    <w:rsid w:val="00B779CE"/>
    <w:rsid w:val="00B817CD"/>
    <w:rsid w:val="00B826F1"/>
    <w:rsid w:val="00B831F2"/>
    <w:rsid w:val="00B8404B"/>
    <w:rsid w:val="00B84206"/>
    <w:rsid w:val="00B84315"/>
    <w:rsid w:val="00B84C80"/>
    <w:rsid w:val="00B8558F"/>
    <w:rsid w:val="00B86AAF"/>
    <w:rsid w:val="00B87D79"/>
    <w:rsid w:val="00B90358"/>
    <w:rsid w:val="00B911B2"/>
    <w:rsid w:val="00B91273"/>
    <w:rsid w:val="00B9179B"/>
    <w:rsid w:val="00B92C3A"/>
    <w:rsid w:val="00B93206"/>
    <w:rsid w:val="00B934A1"/>
    <w:rsid w:val="00B93A31"/>
    <w:rsid w:val="00B93BD1"/>
    <w:rsid w:val="00B93F56"/>
    <w:rsid w:val="00B951D0"/>
    <w:rsid w:val="00B962AE"/>
    <w:rsid w:val="00BA13DB"/>
    <w:rsid w:val="00BA2348"/>
    <w:rsid w:val="00BA2CEE"/>
    <w:rsid w:val="00BA4110"/>
    <w:rsid w:val="00BA7C95"/>
    <w:rsid w:val="00BB0D92"/>
    <w:rsid w:val="00BB1B20"/>
    <w:rsid w:val="00BB29C8"/>
    <w:rsid w:val="00BB3A95"/>
    <w:rsid w:val="00BB3F1D"/>
    <w:rsid w:val="00BB411F"/>
    <w:rsid w:val="00BC0098"/>
    <w:rsid w:val="00BC019B"/>
    <w:rsid w:val="00BC01FF"/>
    <w:rsid w:val="00BC0382"/>
    <w:rsid w:val="00BC2011"/>
    <w:rsid w:val="00BC3EBB"/>
    <w:rsid w:val="00BC4897"/>
    <w:rsid w:val="00BC7F19"/>
    <w:rsid w:val="00BD02BD"/>
    <w:rsid w:val="00BD1499"/>
    <w:rsid w:val="00BD1811"/>
    <w:rsid w:val="00BD4B75"/>
    <w:rsid w:val="00BD4F64"/>
    <w:rsid w:val="00BD5CB1"/>
    <w:rsid w:val="00BD730C"/>
    <w:rsid w:val="00BD7622"/>
    <w:rsid w:val="00BD7A74"/>
    <w:rsid w:val="00BE7289"/>
    <w:rsid w:val="00BF1E4C"/>
    <w:rsid w:val="00BF27B5"/>
    <w:rsid w:val="00BF3B3A"/>
    <w:rsid w:val="00BF573E"/>
    <w:rsid w:val="00BF5A94"/>
    <w:rsid w:val="00BF6D04"/>
    <w:rsid w:val="00BF7FCF"/>
    <w:rsid w:val="00C0018F"/>
    <w:rsid w:val="00C009E4"/>
    <w:rsid w:val="00C0189D"/>
    <w:rsid w:val="00C03466"/>
    <w:rsid w:val="00C0450A"/>
    <w:rsid w:val="00C04F73"/>
    <w:rsid w:val="00C05B02"/>
    <w:rsid w:val="00C05C63"/>
    <w:rsid w:val="00C0679D"/>
    <w:rsid w:val="00C071C5"/>
    <w:rsid w:val="00C07260"/>
    <w:rsid w:val="00C10200"/>
    <w:rsid w:val="00C11B01"/>
    <w:rsid w:val="00C1707A"/>
    <w:rsid w:val="00C17489"/>
    <w:rsid w:val="00C20466"/>
    <w:rsid w:val="00C207C7"/>
    <w:rsid w:val="00C214ED"/>
    <w:rsid w:val="00C234E6"/>
    <w:rsid w:val="00C24776"/>
    <w:rsid w:val="00C25323"/>
    <w:rsid w:val="00C274E8"/>
    <w:rsid w:val="00C324A8"/>
    <w:rsid w:val="00C32D4C"/>
    <w:rsid w:val="00C3495B"/>
    <w:rsid w:val="00C368CA"/>
    <w:rsid w:val="00C37D9D"/>
    <w:rsid w:val="00C40B76"/>
    <w:rsid w:val="00C414E1"/>
    <w:rsid w:val="00C41C1F"/>
    <w:rsid w:val="00C42AE7"/>
    <w:rsid w:val="00C438E1"/>
    <w:rsid w:val="00C43B05"/>
    <w:rsid w:val="00C44860"/>
    <w:rsid w:val="00C44A4B"/>
    <w:rsid w:val="00C456C7"/>
    <w:rsid w:val="00C4599E"/>
    <w:rsid w:val="00C47A41"/>
    <w:rsid w:val="00C506BD"/>
    <w:rsid w:val="00C50AE7"/>
    <w:rsid w:val="00C52CDF"/>
    <w:rsid w:val="00C53493"/>
    <w:rsid w:val="00C54517"/>
    <w:rsid w:val="00C54FD7"/>
    <w:rsid w:val="00C55993"/>
    <w:rsid w:val="00C57ADE"/>
    <w:rsid w:val="00C6083C"/>
    <w:rsid w:val="00C6323B"/>
    <w:rsid w:val="00C648EB"/>
    <w:rsid w:val="00C64BAC"/>
    <w:rsid w:val="00C64CD8"/>
    <w:rsid w:val="00C64F6F"/>
    <w:rsid w:val="00C74213"/>
    <w:rsid w:val="00C752D0"/>
    <w:rsid w:val="00C76689"/>
    <w:rsid w:val="00C76CC0"/>
    <w:rsid w:val="00C7711C"/>
    <w:rsid w:val="00C805BC"/>
    <w:rsid w:val="00C80DB1"/>
    <w:rsid w:val="00C80E6F"/>
    <w:rsid w:val="00C80F35"/>
    <w:rsid w:val="00C8117B"/>
    <w:rsid w:val="00C813BB"/>
    <w:rsid w:val="00C8142A"/>
    <w:rsid w:val="00C815D6"/>
    <w:rsid w:val="00C82162"/>
    <w:rsid w:val="00C85C40"/>
    <w:rsid w:val="00C9102B"/>
    <w:rsid w:val="00C919D2"/>
    <w:rsid w:val="00C93B42"/>
    <w:rsid w:val="00C95F36"/>
    <w:rsid w:val="00C96505"/>
    <w:rsid w:val="00C96D4B"/>
    <w:rsid w:val="00C972F3"/>
    <w:rsid w:val="00C97C68"/>
    <w:rsid w:val="00CA06B5"/>
    <w:rsid w:val="00CA1A47"/>
    <w:rsid w:val="00CA26E8"/>
    <w:rsid w:val="00CA2EDD"/>
    <w:rsid w:val="00CA3A2F"/>
    <w:rsid w:val="00CA3F1C"/>
    <w:rsid w:val="00CA4194"/>
    <w:rsid w:val="00CA4825"/>
    <w:rsid w:val="00CA6F0E"/>
    <w:rsid w:val="00CB25D3"/>
    <w:rsid w:val="00CB42F0"/>
    <w:rsid w:val="00CB7788"/>
    <w:rsid w:val="00CB7B37"/>
    <w:rsid w:val="00CC0B0F"/>
    <w:rsid w:val="00CC1529"/>
    <w:rsid w:val="00CC17DA"/>
    <w:rsid w:val="00CC240A"/>
    <w:rsid w:val="00CC247A"/>
    <w:rsid w:val="00CC2A18"/>
    <w:rsid w:val="00CC3B98"/>
    <w:rsid w:val="00CC5B9A"/>
    <w:rsid w:val="00CC5EDA"/>
    <w:rsid w:val="00CD00F8"/>
    <w:rsid w:val="00CD21D8"/>
    <w:rsid w:val="00CD28BC"/>
    <w:rsid w:val="00CD2D5B"/>
    <w:rsid w:val="00CD2F91"/>
    <w:rsid w:val="00CD3331"/>
    <w:rsid w:val="00CD637B"/>
    <w:rsid w:val="00CD7458"/>
    <w:rsid w:val="00CE03AB"/>
    <w:rsid w:val="00CE0DC4"/>
    <w:rsid w:val="00CE10E0"/>
    <w:rsid w:val="00CE26D2"/>
    <w:rsid w:val="00CE411D"/>
    <w:rsid w:val="00CE58DA"/>
    <w:rsid w:val="00CE5981"/>
    <w:rsid w:val="00CE5E47"/>
    <w:rsid w:val="00CE7C48"/>
    <w:rsid w:val="00CF020F"/>
    <w:rsid w:val="00CF1A59"/>
    <w:rsid w:val="00CF271D"/>
    <w:rsid w:val="00CF27B0"/>
    <w:rsid w:val="00CF2B5B"/>
    <w:rsid w:val="00CF3557"/>
    <w:rsid w:val="00CF3C49"/>
    <w:rsid w:val="00CF7AA0"/>
    <w:rsid w:val="00D00D48"/>
    <w:rsid w:val="00D018F0"/>
    <w:rsid w:val="00D03B21"/>
    <w:rsid w:val="00D03EAA"/>
    <w:rsid w:val="00D043E4"/>
    <w:rsid w:val="00D05FFF"/>
    <w:rsid w:val="00D06EDE"/>
    <w:rsid w:val="00D077CC"/>
    <w:rsid w:val="00D0C350"/>
    <w:rsid w:val="00D13E54"/>
    <w:rsid w:val="00D14CE0"/>
    <w:rsid w:val="00D15FC0"/>
    <w:rsid w:val="00D166E0"/>
    <w:rsid w:val="00D169AA"/>
    <w:rsid w:val="00D20265"/>
    <w:rsid w:val="00D20E25"/>
    <w:rsid w:val="00D215A8"/>
    <w:rsid w:val="00D217A4"/>
    <w:rsid w:val="00D21CCD"/>
    <w:rsid w:val="00D22A11"/>
    <w:rsid w:val="00D23585"/>
    <w:rsid w:val="00D25E83"/>
    <w:rsid w:val="00D26E6E"/>
    <w:rsid w:val="00D33522"/>
    <w:rsid w:val="00D3378A"/>
    <w:rsid w:val="00D33A37"/>
    <w:rsid w:val="00D33F18"/>
    <w:rsid w:val="00D36333"/>
    <w:rsid w:val="00D368E6"/>
    <w:rsid w:val="00D3702C"/>
    <w:rsid w:val="00D43580"/>
    <w:rsid w:val="00D46256"/>
    <w:rsid w:val="00D508D3"/>
    <w:rsid w:val="00D50DE0"/>
    <w:rsid w:val="00D536FD"/>
    <w:rsid w:val="00D54491"/>
    <w:rsid w:val="00D548E0"/>
    <w:rsid w:val="00D56357"/>
    <w:rsid w:val="00D5651D"/>
    <w:rsid w:val="00D5761A"/>
    <w:rsid w:val="00D57F31"/>
    <w:rsid w:val="00D60551"/>
    <w:rsid w:val="00D611C1"/>
    <w:rsid w:val="00D62465"/>
    <w:rsid w:val="00D63122"/>
    <w:rsid w:val="00D666CD"/>
    <w:rsid w:val="00D66CE4"/>
    <w:rsid w:val="00D67B31"/>
    <w:rsid w:val="00D74898"/>
    <w:rsid w:val="00D76733"/>
    <w:rsid w:val="00D77A26"/>
    <w:rsid w:val="00D80020"/>
    <w:rsid w:val="00D801ED"/>
    <w:rsid w:val="00D80F87"/>
    <w:rsid w:val="00D83BF5"/>
    <w:rsid w:val="00D83FE9"/>
    <w:rsid w:val="00D84AEB"/>
    <w:rsid w:val="00D91750"/>
    <w:rsid w:val="00D925C2"/>
    <w:rsid w:val="00D92C69"/>
    <w:rsid w:val="00D935B5"/>
    <w:rsid w:val="00D936BC"/>
    <w:rsid w:val="00D938A2"/>
    <w:rsid w:val="00D9447D"/>
    <w:rsid w:val="00D9621A"/>
    <w:rsid w:val="00D96351"/>
    <w:rsid w:val="00D96530"/>
    <w:rsid w:val="00D96B4B"/>
    <w:rsid w:val="00DA0660"/>
    <w:rsid w:val="00DA2345"/>
    <w:rsid w:val="00DA2E2A"/>
    <w:rsid w:val="00DA30E8"/>
    <w:rsid w:val="00DA38B7"/>
    <w:rsid w:val="00DA39B1"/>
    <w:rsid w:val="00DA453A"/>
    <w:rsid w:val="00DA557E"/>
    <w:rsid w:val="00DA7078"/>
    <w:rsid w:val="00DB058F"/>
    <w:rsid w:val="00DB1870"/>
    <w:rsid w:val="00DB1DE7"/>
    <w:rsid w:val="00DB2FC8"/>
    <w:rsid w:val="00DB7EA6"/>
    <w:rsid w:val="00DC070E"/>
    <w:rsid w:val="00DC369D"/>
    <w:rsid w:val="00DC40CC"/>
    <w:rsid w:val="00DC52D9"/>
    <w:rsid w:val="00DC656F"/>
    <w:rsid w:val="00DD08B4"/>
    <w:rsid w:val="00DD333A"/>
    <w:rsid w:val="00DD44AF"/>
    <w:rsid w:val="00DD4EFF"/>
    <w:rsid w:val="00DD5330"/>
    <w:rsid w:val="00DD5537"/>
    <w:rsid w:val="00DD5FF5"/>
    <w:rsid w:val="00DE05B0"/>
    <w:rsid w:val="00DE0F82"/>
    <w:rsid w:val="00DE2AC3"/>
    <w:rsid w:val="00DE3F3E"/>
    <w:rsid w:val="00DE434C"/>
    <w:rsid w:val="00DE5692"/>
    <w:rsid w:val="00DE703F"/>
    <w:rsid w:val="00DE7427"/>
    <w:rsid w:val="00DF42BE"/>
    <w:rsid w:val="00DF45BC"/>
    <w:rsid w:val="00DF5691"/>
    <w:rsid w:val="00DF57CC"/>
    <w:rsid w:val="00DF6BA2"/>
    <w:rsid w:val="00DF6F8E"/>
    <w:rsid w:val="00DF75EE"/>
    <w:rsid w:val="00E0077E"/>
    <w:rsid w:val="00E0114E"/>
    <w:rsid w:val="00E01691"/>
    <w:rsid w:val="00E02A7F"/>
    <w:rsid w:val="00E02C9B"/>
    <w:rsid w:val="00E03C94"/>
    <w:rsid w:val="00E0461C"/>
    <w:rsid w:val="00E051B2"/>
    <w:rsid w:val="00E05773"/>
    <w:rsid w:val="00E061C6"/>
    <w:rsid w:val="00E068BB"/>
    <w:rsid w:val="00E07068"/>
    <w:rsid w:val="00E07105"/>
    <w:rsid w:val="00E07263"/>
    <w:rsid w:val="00E109A9"/>
    <w:rsid w:val="00E10DC8"/>
    <w:rsid w:val="00E10EF0"/>
    <w:rsid w:val="00E12A2C"/>
    <w:rsid w:val="00E13D84"/>
    <w:rsid w:val="00E13EAC"/>
    <w:rsid w:val="00E13FAD"/>
    <w:rsid w:val="00E15645"/>
    <w:rsid w:val="00E15B54"/>
    <w:rsid w:val="00E226AC"/>
    <w:rsid w:val="00E23A94"/>
    <w:rsid w:val="00E23B7E"/>
    <w:rsid w:val="00E255FC"/>
    <w:rsid w:val="00E26226"/>
    <w:rsid w:val="00E27A27"/>
    <w:rsid w:val="00E309EF"/>
    <w:rsid w:val="00E31B97"/>
    <w:rsid w:val="00E32A20"/>
    <w:rsid w:val="00E33805"/>
    <w:rsid w:val="00E3640E"/>
    <w:rsid w:val="00E36B6A"/>
    <w:rsid w:val="00E36BC2"/>
    <w:rsid w:val="00E37123"/>
    <w:rsid w:val="00E37719"/>
    <w:rsid w:val="00E4165C"/>
    <w:rsid w:val="00E4182C"/>
    <w:rsid w:val="00E42A28"/>
    <w:rsid w:val="00E42C6E"/>
    <w:rsid w:val="00E444E3"/>
    <w:rsid w:val="00E44588"/>
    <w:rsid w:val="00E45304"/>
    <w:rsid w:val="00E45D05"/>
    <w:rsid w:val="00E464E2"/>
    <w:rsid w:val="00E50C89"/>
    <w:rsid w:val="00E51001"/>
    <w:rsid w:val="00E516BA"/>
    <w:rsid w:val="00E55816"/>
    <w:rsid w:val="00E55AEF"/>
    <w:rsid w:val="00E55C43"/>
    <w:rsid w:val="00E565D8"/>
    <w:rsid w:val="00E572DD"/>
    <w:rsid w:val="00E57924"/>
    <w:rsid w:val="00E61DB6"/>
    <w:rsid w:val="00E62339"/>
    <w:rsid w:val="00E63E91"/>
    <w:rsid w:val="00E64899"/>
    <w:rsid w:val="00E652BC"/>
    <w:rsid w:val="00E65696"/>
    <w:rsid w:val="00E67EEB"/>
    <w:rsid w:val="00E708EB"/>
    <w:rsid w:val="00E7362D"/>
    <w:rsid w:val="00E74D08"/>
    <w:rsid w:val="00E76A33"/>
    <w:rsid w:val="00E80171"/>
    <w:rsid w:val="00E8075A"/>
    <w:rsid w:val="00E80D28"/>
    <w:rsid w:val="00E815B5"/>
    <w:rsid w:val="00E835C6"/>
    <w:rsid w:val="00E84D97"/>
    <w:rsid w:val="00E85DEC"/>
    <w:rsid w:val="00E861D5"/>
    <w:rsid w:val="00E907F2"/>
    <w:rsid w:val="00E912E7"/>
    <w:rsid w:val="00E93116"/>
    <w:rsid w:val="00E93BD0"/>
    <w:rsid w:val="00E94594"/>
    <w:rsid w:val="00E94739"/>
    <w:rsid w:val="00E949E3"/>
    <w:rsid w:val="00E9762B"/>
    <w:rsid w:val="00E976C1"/>
    <w:rsid w:val="00EA12E5"/>
    <w:rsid w:val="00EA1B28"/>
    <w:rsid w:val="00EA2B44"/>
    <w:rsid w:val="00EA2E64"/>
    <w:rsid w:val="00EA5021"/>
    <w:rsid w:val="00EA6F3D"/>
    <w:rsid w:val="00EB01B6"/>
    <w:rsid w:val="00EB3EFF"/>
    <w:rsid w:val="00EC266C"/>
    <w:rsid w:val="00EC2EAE"/>
    <w:rsid w:val="00EC39CE"/>
    <w:rsid w:val="00EC422B"/>
    <w:rsid w:val="00EC54CD"/>
    <w:rsid w:val="00EC576C"/>
    <w:rsid w:val="00EC65C5"/>
    <w:rsid w:val="00EC71EE"/>
    <w:rsid w:val="00EC75C1"/>
    <w:rsid w:val="00ED0AE5"/>
    <w:rsid w:val="00ED11D3"/>
    <w:rsid w:val="00ED1CC2"/>
    <w:rsid w:val="00ED4589"/>
    <w:rsid w:val="00ED47D0"/>
    <w:rsid w:val="00ED4911"/>
    <w:rsid w:val="00ED4BFC"/>
    <w:rsid w:val="00ED5041"/>
    <w:rsid w:val="00ED5657"/>
    <w:rsid w:val="00ED5DBE"/>
    <w:rsid w:val="00ED7E79"/>
    <w:rsid w:val="00EE24F0"/>
    <w:rsid w:val="00EE2C21"/>
    <w:rsid w:val="00EE2FB2"/>
    <w:rsid w:val="00EE3890"/>
    <w:rsid w:val="00EE3B4A"/>
    <w:rsid w:val="00EE3FAB"/>
    <w:rsid w:val="00EE5730"/>
    <w:rsid w:val="00EE5F19"/>
    <w:rsid w:val="00EE62FB"/>
    <w:rsid w:val="00EE721D"/>
    <w:rsid w:val="00EE73A9"/>
    <w:rsid w:val="00EE79F8"/>
    <w:rsid w:val="00EF0FEE"/>
    <w:rsid w:val="00EF25FD"/>
    <w:rsid w:val="00EF4816"/>
    <w:rsid w:val="00EF59B2"/>
    <w:rsid w:val="00EF5C60"/>
    <w:rsid w:val="00EF61C9"/>
    <w:rsid w:val="00EF6F73"/>
    <w:rsid w:val="00F00D55"/>
    <w:rsid w:val="00F02371"/>
    <w:rsid w:val="00F02766"/>
    <w:rsid w:val="00F04067"/>
    <w:rsid w:val="00F05BD4"/>
    <w:rsid w:val="00F05D63"/>
    <w:rsid w:val="00F07C0E"/>
    <w:rsid w:val="00F11256"/>
    <w:rsid w:val="00F11478"/>
    <w:rsid w:val="00F11A98"/>
    <w:rsid w:val="00F12510"/>
    <w:rsid w:val="00F13C75"/>
    <w:rsid w:val="00F14930"/>
    <w:rsid w:val="00F1539D"/>
    <w:rsid w:val="00F16AE8"/>
    <w:rsid w:val="00F206B7"/>
    <w:rsid w:val="00F20C46"/>
    <w:rsid w:val="00F21A1D"/>
    <w:rsid w:val="00F22A6B"/>
    <w:rsid w:val="00F23AB1"/>
    <w:rsid w:val="00F2489F"/>
    <w:rsid w:val="00F25CBC"/>
    <w:rsid w:val="00F30EAE"/>
    <w:rsid w:val="00F311FA"/>
    <w:rsid w:val="00F31210"/>
    <w:rsid w:val="00F31358"/>
    <w:rsid w:val="00F343C6"/>
    <w:rsid w:val="00F3444E"/>
    <w:rsid w:val="00F34DBE"/>
    <w:rsid w:val="00F37453"/>
    <w:rsid w:val="00F4041E"/>
    <w:rsid w:val="00F40690"/>
    <w:rsid w:val="00F40D30"/>
    <w:rsid w:val="00F40D88"/>
    <w:rsid w:val="00F40E99"/>
    <w:rsid w:val="00F41ACB"/>
    <w:rsid w:val="00F41F81"/>
    <w:rsid w:val="00F42D0E"/>
    <w:rsid w:val="00F504E1"/>
    <w:rsid w:val="00F51859"/>
    <w:rsid w:val="00F52C30"/>
    <w:rsid w:val="00F543EC"/>
    <w:rsid w:val="00F548D9"/>
    <w:rsid w:val="00F56579"/>
    <w:rsid w:val="00F57E32"/>
    <w:rsid w:val="00F605E0"/>
    <w:rsid w:val="00F644F6"/>
    <w:rsid w:val="00F65C19"/>
    <w:rsid w:val="00F7049D"/>
    <w:rsid w:val="00F70F3A"/>
    <w:rsid w:val="00F74053"/>
    <w:rsid w:val="00F742D8"/>
    <w:rsid w:val="00F754A4"/>
    <w:rsid w:val="00F76404"/>
    <w:rsid w:val="00F77036"/>
    <w:rsid w:val="00F815F5"/>
    <w:rsid w:val="00F82681"/>
    <w:rsid w:val="00F82857"/>
    <w:rsid w:val="00F82FB1"/>
    <w:rsid w:val="00F83300"/>
    <w:rsid w:val="00F85EAF"/>
    <w:rsid w:val="00F8614D"/>
    <w:rsid w:val="00F87B2C"/>
    <w:rsid w:val="00F87DFE"/>
    <w:rsid w:val="00F90A11"/>
    <w:rsid w:val="00F90ED8"/>
    <w:rsid w:val="00F914AE"/>
    <w:rsid w:val="00F91704"/>
    <w:rsid w:val="00F9281A"/>
    <w:rsid w:val="00F95BDF"/>
    <w:rsid w:val="00F9758F"/>
    <w:rsid w:val="00F97A69"/>
    <w:rsid w:val="00FA2600"/>
    <w:rsid w:val="00FA2C62"/>
    <w:rsid w:val="00FA2CE9"/>
    <w:rsid w:val="00FA2F6B"/>
    <w:rsid w:val="00FA3BE5"/>
    <w:rsid w:val="00FA57A7"/>
    <w:rsid w:val="00FA7205"/>
    <w:rsid w:val="00FB03C3"/>
    <w:rsid w:val="00FB153D"/>
    <w:rsid w:val="00FB1F3F"/>
    <w:rsid w:val="00FB5D76"/>
    <w:rsid w:val="00FB6057"/>
    <w:rsid w:val="00FB6412"/>
    <w:rsid w:val="00FB69E6"/>
    <w:rsid w:val="00FB6CD0"/>
    <w:rsid w:val="00FB70BB"/>
    <w:rsid w:val="00FB76E9"/>
    <w:rsid w:val="00FC012E"/>
    <w:rsid w:val="00FC385E"/>
    <w:rsid w:val="00FC3DB5"/>
    <w:rsid w:val="00FC4418"/>
    <w:rsid w:val="00FC70D5"/>
    <w:rsid w:val="00FD0AC5"/>
    <w:rsid w:val="00FD0E31"/>
    <w:rsid w:val="00FD0F54"/>
    <w:rsid w:val="00FD2546"/>
    <w:rsid w:val="00FD2637"/>
    <w:rsid w:val="00FD3443"/>
    <w:rsid w:val="00FD44B6"/>
    <w:rsid w:val="00FD49E2"/>
    <w:rsid w:val="00FD5715"/>
    <w:rsid w:val="00FD772E"/>
    <w:rsid w:val="00FE0051"/>
    <w:rsid w:val="00FE0806"/>
    <w:rsid w:val="00FE0AAB"/>
    <w:rsid w:val="00FE2199"/>
    <w:rsid w:val="00FE3926"/>
    <w:rsid w:val="00FE5AE2"/>
    <w:rsid w:val="00FE5DD4"/>
    <w:rsid w:val="00FE6E93"/>
    <w:rsid w:val="00FE78C7"/>
    <w:rsid w:val="00FF26A7"/>
    <w:rsid w:val="00FF436F"/>
    <w:rsid w:val="00FF43AC"/>
    <w:rsid w:val="00FF634A"/>
    <w:rsid w:val="00FF64FC"/>
    <w:rsid w:val="00FF7036"/>
    <w:rsid w:val="0127FBD7"/>
    <w:rsid w:val="01831AFD"/>
    <w:rsid w:val="02D3B8C3"/>
    <w:rsid w:val="040296BC"/>
    <w:rsid w:val="040A40F3"/>
    <w:rsid w:val="0423ADC8"/>
    <w:rsid w:val="04524AE7"/>
    <w:rsid w:val="04873702"/>
    <w:rsid w:val="04A41C9F"/>
    <w:rsid w:val="05520EDC"/>
    <w:rsid w:val="05F7FDDB"/>
    <w:rsid w:val="0766DB29"/>
    <w:rsid w:val="083B6D36"/>
    <w:rsid w:val="089C7CD0"/>
    <w:rsid w:val="089CA2A0"/>
    <w:rsid w:val="08A986B4"/>
    <w:rsid w:val="08E3212C"/>
    <w:rsid w:val="08F9D127"/>
    <w:rsid w:val="090169FA"/>
    <w:rsid w:val="09239038"/>
    <w:rsid w:val="0960407B"/>
    <w:rsid w:val="09727EAF"/>
    <w:rsid w:val="099AB82F"/>
    <w:rsid w:val="099DD0AC"/>
    <w:rsid w:val="09AFC8C4"/>
    <w:rsid w:val="0A169917"/>
    <w:rsid w:val="0A24BD3C"/>
    <w:rsid w:val="0A8967BE"/>
    <w:rsid w:val="0A940B2C"/>
    <w:rsid w:val="0AC87AC8"/>
    <w:rsid w:val="0AD56212"/>
    <w:rsid w:val="0AD6805E"/>
    <w:rsid w:val="0B09C7C6"/>
    <w:rsid w:val="0B0CC073"/>
    <w:rsid w:val="0BCD8D1B"/>
    <w:rsid w:val="0C79A657"/>
    <w:rsid w:val="0C8B2603"/>
    <w:rsid w:val="0C9B878D"/>
    <w:rsid w:val="0CC33129"/>
    <w:rsid w:val="0D98841D"/>
    <w:rsid w:val="0DDB37FC"/>
    <w:rsid w:val="0E0C127D"/>
    <w:rsid w:val="0F0B59FD"/>
    <w:rsid w:val="0F6463BD"/>
    <w:rsid w:val="0FE7B1F0"/>
    <w:rsid w:val="105288AE"/>
    <w:rsid w:val="105CFC80"/>
    <w:rsid w:val="108AA172"/>
    <w:rsid w:val="108BE495"/>
    <w:rsid w:val="1091A3A7"/>
    <w:rsid w:val="10924B11"/>
    <w:rsid w:val="11371A6B"/>
    <w:rsid w:val="1150F2B0"/>
    <w:rsid w:val="11C39DC6"/>
    <w:rsid w:val="120329EB"/>
    <w:rsid w:val="121177AA"/>
    <w:rsid w:val="1285E192"/>
    <w:rsid w:val="12FC2390"/>
    <w:rsid w:val="1375EE84"/>
    <w:rsid w:val="13D5CA54"/>
    <w:rsid w:val="1417D208"/>
    <w:rsid w:val="14A2F9EC"/>
    <w:rsid w:val="14EE8596"/>
    <w:rsid w:val="14FB95C3"/>
    <w:rsid w:val="152757DE"/>
    <w:rsid w:val="153CFBD8"/>
    <w:rsid w:val="156F1071"/>
    <w:rsid w:val="157DD8ED"/>
    <w:rsid w:val="159DB171"/>
    <w:rsid w:val="15A8DCB6"/>
    <w:rsid w:val="15E1582A"/>
    <w:rsid w:val="169045DD"/>
    <w:rsid w:val="16C0E214"/>
    <w:rsid w:val="16E81DE4"/>
    <w:rsid w:val="17537962"/>
    <w:rsid w:val="1776E99F"/>
    <w:rsid w:val="177F4635"/>
    <w:rsid w:val="17873377"/>
    <w:rsid w:val="18259AE9"/>
    <w:rsid w:val="18A893EA"/>
    <w:rsid w:val="18E38E46"/>
    <w:rsid w:val="192BE21C"/>
    <w:rsid w:val="194469FB"/>
    <w:rsid w:val="1944A3FF"/>
    <w:rsid w:val="19755C0F"/>
    <w:rsid w:val="19853FE8"/>
    <w:rsid w:val="19929F12"/>
    <w:rsid w:val="19BD58E4"/>
    <w:rsid w:val="19F286A7"/>
    <w:rsid w:val="1A0EAC29"/>
    <w:rsid w:val="1A1017F8"/>
    <w:rsid w:val="1A11F21B"/>
    <w:rsid w:val="1A1686D8"/>
    <w:rsid w:val="1A2EA797"/>
    <w:rsid w:val="1A454864"/>
    <w:rsid w:val="1B456840"/>
    <w:rsid w:val="1B4DA4A7"/>
    <w:rsid w:val="1B9C3809"/>
    <w:rsid w:val="1BD6C1F0"/>
    <w:rsid w:val="1BDCADE3"/>
    <w:rsid w:val="1C9B5C87"/>
    <w:rsid w:val="1CB44B5E"/>
    <w:rsid w:val="1CCCAEF2"/>
    <w:rsid w:val="1D8EF65F"/>
    <w:rsid w:val="1D96BBFD"/>
    <w:rsid w:val="1DE80CC9"/>
    <w:rsid w:val="1E165659"/>
    <w:rsid w:val="1E1F9206"/>
    <w:rsid w:val="1E885302"/>
    <w:rsid w:val="1E968F7A"/>
    <w:rsid w:val="1ECBA701"/>
    <w:rsid w:val="1ECD76DA"/>
    <w:rsid w:val="1ED44B8C"/>
    <w:rsid w:val="1EEAF7B4"/>
    <w:rsid w:val="1EF2E5AE"/>
    <w:rsid w:val="1FBBB417"/>
    <w:rsid w:val="1FC47E47"/>
    <w:rsid w:val="1FC6A609"/>
    <w:rsid w:val="20AF47D6"/>
    <w:rsid w:val="20DBE8B1"/>
    <w:rsid w:val="20E58215"/>
    <w:rsid w:val="217560FF"/>
    <w:rsid w:val="21973006"/>
    <w:rsid w:val="21977D07"/>
    <w:rsid w:val="21EDFEE6"/>
    <w:rsid w:val="226B53D2"/>
    <w:rsid w:val="22E45B3C"/>
    <w:rsid w:val="23A1C4A0"/>
    <w:rsid w:val="23EB6B1A"/>
    <w:rsid w:val="241345BB"/>
    <w:rsid w:val="241CA6C7"/>
    <w:rsid w:val="246F0925"/>
    <w:rsid w:val="247FA402"/>
    <w:rsid w:val="24B58FEF"/>
    <w:rsid w:val="24B8BAF3"/>
    <w:rsid w:val="24E79355"/>
    <w:rsid w:val="2657916D"/>
    <w:rsid w:val="26864BA3"/>
    <w:rsid w:val="26976F22"/>
    <w:rsid w:val="26C506D8"/>
    <w:rsid w:val="26EF4E05"/>
    <w:rsid w:val="26F8CBFF"/>
    <w:rsid w:val="2739CAED"/>
    <w:rsid w:val="273E0841"/>
    <w:rsid w:val="27BF95DD"/>
    <w:rsid w:val="27F4EC6D"/>
    <w:rsid w:val="287A6683"/>
    <w:rsid w:val="287F677F"/>
    <w:rsid w:val="29322628"/>
    <w:rsid w:val="2935B431"/>
    <w:rsid w:val="2A10AEF2"/>
    <w:rsid w:val="2A146C3D"/>
    <w:rsid w:val="2ABE6E73"/>
    <w:rsid w:val="2B0945A2"/>
    <w:rsid w:val="2B437C02"/>
    <w:rsid w:val="2B4B5CEA"/>
    <w:rsid w:val="2B643B8B"/>
    <w:rsid w:val="2B96E05E"/>
    <w:rsid w:val="2BE445AD"/>
    <w:rsid w:val="2C40AF6A"/>
    <w:rsid w:val="2C626BD9"/>
    <w:rsid w:val="2C68DFCB"/>
    <w:rsid w:val="2C845BD7"/>
    <w:rsid w:val="2C8ED306"/>
    <w:rsid w:val="2E30A20D"/>
    <w:rsid w:val="2EEC6F31"/>
    <w:rsid w:val="2F658B0B"/>
    <w:rsid w:val="2F81418A"/>
    <w:rsid w:val="2F9E76B5"/>
    <w:rsid w:val="2FA91A7C"/>
    <w:rsid w:val="2FCB7F1A"/>
    <w:rsid w:val="2FD09061"/>
    <w:rsid w:val="2FD5CC39"/>
    <w:rsid w:val="301E7728"/>
    <w:rsid w:val="30231FA0"/>
    <w:rsid w:val="304539B7"/>
    <w:rsid w:val="308AAF1F"/>
    <w:rsid w:val="30C15DA4"/>
    <w:rsid w:val="310C2E60"/>
    <w:rsid w:val="3166F95B"/>
    <w:rsid w:val="3172B805"/>
    <w:rsid w:val="31BD6797"/>
    <w:rsid w:val="31C58CAE"/>
    <w:rsid w:val="3240F311"/>
    <w:rsid w:val="33173874"/>
    <w:rsid w:val="334193D1"/>
    <w:rsid w:val="33689F75"/>
    <w:rsid w:val="33A4DD12"/>
    <w:rsid w:val="33E118D8"/>
    <w:rsid w:val="34B08619"/>
    <w:rsid w:val="35569B9A"/>
    <w:rsid w:val="35AFEA32"/>
    <w:rsid w:val="35BDD798"/>
    <w:rsid w:val="35C78798"/>
    <w:rsid w:val="35C90455"/>
    <w:rsid w:val="35D4E8AF"/>
    <w:rsid w:val="35E970A6"/>
    <w:rsid w:val="362D50C9"/>
    <w:rsid w:val="366937D6"/>
    <w:rsid w:val="369FF011"/>
    <w:rsid w:val="36C9FDD4"/>
    <w:rsid w:val="36D8A086"/>
    <w:rsid w:val="37379450"/>
    <w:rsid w:val="3784054B"/>
    <w:rsid w:val="37E50E90"/>
    <w:rsid w:val="37EF5AD3"/>
    <w:rsid w:val="383A8C3A"/>
    <w:rsid w:val="38BD5C3D"/>
    <w:rsid w:val="39065B52"/>
    <w:rsid w:val="390A24DC"/>
    <w:rsid w:val="39419638"/>
    <w:rsid w:val="39A86C27"/>
    <w:rsid w:val="3A42A210"/>
    <w:rsid w:val="3A4811FB"/>
    <w:rsid w:val="3BA0B1B1"/>
    <w:rsid w:val="3BCC434B"/>
    <w:rsid w:val="3BD988D0"/>
    <w:rsid w:val="3C1BCFE9"/>
    <w:rsid w:val="3C347BE1"/>
    <w:rsid w:val="3DE2B6D0"/>
    <w:rsid w:val="3E092A21"/>
    <w:rsid w:val="3E74EC65"/>
    <w:rsid w:val="3E8950A7"/>
    <w:rsid w:val="3ECD0566"/>
    <w:rsid w:val="3F8C7BA4"/>
    <w:rsid w:val="408749C6"/>
    <w:rsid w:val="40CE9E97"/>
    <w:rsid w:val="40F7B574"/>
    <w:rsid w:val="4119717F"/>
    <w:rsid w:val="4150C5C7"/>
    <w:rsid w:val="417B8F74"/>
    <w:rsid w:val="4184F35D"/>
    <w:rsid w:val="41A5AE28"/>
    <w:rsid w:val="41B402BB"/>
    <w:rsid w:val="422FFA9C"/>
    <w:rsid w:val="4276F7B3"/>
    <w:rsid w:val="428FB3A8"/>
    <w:rsid w:val="42C4C04A"/>
    <w:rsid w:val="42DE7DD6"/>
    <w:rsid w:val="4306E540"/>
    <w:rsid w:val="4321EA62"/>
    <w:rsid w:val="43B9DA87"/>
    <w:rsid w:val="43E07150"/>
    <w:rsid w:val="44321A12"/>
    <w:rsid w:val="44463ED5"/>
    <w:rsid w:val="444F4DB1"/>
    <w:rsid w:val="45474586"/>
    <w:rsid w:val="45CAF128"/>
    <w:rsid w:val="4626EF91"/>
    <w:rsid w:val="467D0B5F"/>
    <w:rsid w:val="4693EC3F"/>
    <w:rsid w:val="4718C3F7"/>
    <w:rsid w:val="47230075"/>
    <w:rsid w:val="47E9C21D"/>
    <w:rsid w:val="47FD04D0"/>
    <w:rsid w:val="48648766"/>
    <w:rsid w:val="488B5D5C"/>
    <w:rsid w:val="48AAA9B3"/>
    <w:rsid w:val="493CC28F"/>
    <w:rsid w:val="496467F2"/>
    <w:rsid w:val="496E9C84"/>
    <w:rsid w:val="498E4DA1"/>
    <w:rsid w:val="49A237E3"/>
    <w:rsid w:val="49D174BB"/>
    <w:rsid w:val="4A566AF3"/>
    <w:rsid w:val="4AC19FA8"/>
    <w:rsid w:val="4B78E3A4"/>
    <w:rsid w:val="4BF4DA98"/>
    <w:rsid w:val="4C8CB0F8"/>
    <w:rsid w:val="4CA258B2"/>
    <w:rsid w:val="4CFF1761"/>
    <w:rsid w:val="4D1BFD79"/>
    <w:rsid w:val="4D1DEA1C"/>
    <w:rsid w:val="4D3BEEBC"/>
    <w:rsid w:val="4D4BBB7F"/>
    <w:rsid w:val="4D590E7F"/>
    <w:rsid w:val="4D5ABF83"/>
    <w:rsid w:val="4D9A7A0C"/>
    <w:rsid w:val="4DBA0B16"/>
    <w:rsid w:val="4DDBEFE1"/>
    <w:rsid w:val="4E781DAA"/>
    <w:rsid w:val="4EDEBB8B"/>
    <w:rsid w:val="4EECC610"/>
    <w:rsid w:val="4F32A3FE"/>
    <w:rsid w:val="4F36EBC2"/>
    <w:rsid w:val="4F794102"/>
    <w:rsid w:val="4FBCBCF8"/>
    <w:rsid w:val="4FE579E0"/>
    <w:rsid w:val="4FF43068"/>
    <w:rsid w:val="4FFF5216"/>
    <w:rsid w:val="503983BA"/>
    <w:rsid w:val="50C96EEE"/>
    <w:rsid w:val="50D5FEF9"/>
    <w:rsid w:val="50FB3EC6"/>
    <w:rsid w:val="51258648"/>
    <w:rsid w:val="518F2411"/>
    <w:rsid w:val="51C0B7C6"/>
    <w:rsid w:val="51CE0BB3"/>
    <w:rsid w:val="52680560"/>
    <w:rsid w:val="526A3181"/>
    <w:rsid w:val="5271D343"/>
    <w:rsid w:val="52802BE8"/>
    <w:rsid w:val="529BE989"/>
    <w:rsid w:val="52DDA4D2"/>
    <w:rsid w:val="534D36F6"/>
    <w:rsid w:val="5402F8DE"/>
    <w:rsid w:val="547B260D"/>
    <w:rsid w:val="54DBAE01"/>
    <w:rsid w:val="55A8587B"/>
    <w:rsid w:val="56064F13"/>
    <w:rsid w:val="564FFBDB"/>
    <w:rsid w:val="56BABA90"/>
    <w:rsid w:val="56D92445"/>
    <w:rsid w:val="57356205"/>
    <w:rsid w:val="5750269C"/>
    <w:rsid w:val="58038087"/>
    <w:rsid w:val="590DA984"/>
    <w:rsid w:val="59102986"/>
    <w:rsid w:val="59388890"/>
    <w:rsid w:val="59AAF761"/>
    <w:rsid w:val="5A604C1B"/>
    <w:rsid w:val="5A96372A"/>
    <w:rsid w:val="5AA35E9D"/>
    <w:rsid w:val="5AAE4520"/>
    <w:rsid w:val="5AB22854"/>
    <w:rsid w:val="5B3AC3B0"/>
    <w:rsid w:val="5BA42A7F"/>
    <w:rsid w:val="5BF80DD3"/>
    <w:rsid w:val="5BF86B63"/>
    <w:rsid w:val="5BFCFCA2"/>
    <w:rsid w:val="5C14A106"/>
    <w:rsid w:val="5C5B06B6"/>
    <w:rsid w:val="5C986E6E"/>
    <w:rsid w:val="5C9E25EC"/>
    <w:rsid w:val="5CB75DD7"/>
    <w:rsid w:val="5CF4A64B"/>
    <w:rsid w:val="5D93902A"/>
    <w:rsid w:val="5DE31C40"/>
    <w:rsid w:val="5F0C54CC"/>
    <w:rsid w:val="5F886764"/>
    <w:rsid w:val="6058871E"/>
    <w:rsid w:val="6109AACF"/>
    <w:rsid w:val="61179A1C"/>
    <w:rsid w:val="6124103C"/>
    <w:rsid w:val="61672A2D"/>
    <w:rsid w:val="616FFE3D"/>
    <w:rsid w:val="6220270C"/>
    <w:rsid w:val="623B1460"/>
    <w:rsid w:val="6279AC44"/>
    <w:rsid w:val="62ACA60B"/>
    <w:rsid w:val="6349CA8E"/>
    <w:rsid w:val="63E8D1E7"/>
    <w:rsid w:val="645524B8"/>
    <w:rsid w:val="6457F932"/>
    <w:rsid w:val="64620582"/>
    <w:rsid w:val="64AA7347"/>
    <w:rsid w:val="64D412E3"/>
    <w:rsid w:val="64D4976C"/>
    <w:rsid w:val="64E7CA43"/>
    <w:rsid w:val="65446750"/>
    <w:rsid w:val="654E65BB"/>
    <w:rsid w:val="65942859"/>
    <w:rsid w:val="65B76724"/>
    <w:rsid w:val="662D0F6D"/>
    <w:rsid w:val="6665393C"/>
    <w:rsid w:val="667411E4"/>
    <w:rsid w:val="66A15702"/>
    <w:rsid w:val="66F14C55"/>
    <w:rsid w:val="66F2A300"/>
    <w:rsid w:val="6713EAD2"/>
    <w:rsid w:val="675EA798"/>
    <w:rsid w:val="67AC7A0F"/>
    <w:rsid w:val="67C1F1B7"/>
    <w:rsid w:val="67E11058"/>
    <w:rsid w:val="6854F4A2"/>
    <w:rsid w:val="686A3420"/>
    <w:rsid w:val="6883433D"/>
    <w:rsid w:val="693589BA"/>
    <w:rsid w:val="69521D2B"/>
    <w:rsid w:val="695FA1D8"/>
    <w:rsid w:val="696C28C6"/>
    <w:rsid w:val="69A382E0"/>
    <w:rsid w:val="69C21F54"/>
    <w:rsid w:val="69EC687F"/>
    <w:rsid w:val="6A27065F"/>
    <w:rsid w:val="6A36BA72"/>
    <w:rsid w:val="6A60472C"/>
    <w:rsid w:val="6A76E0BB"/>
    <w:rsid w:val="6A956773"/>
    <w:rsid w:val="6AA45608"/>
    <w:rsid w:val="6AFF93CF"/>
    <w:rsid w:val="6B852901"/>
    <w:rsid w:val="6B8A0A89"/>
    <w:rsid w:val="6BDEA358"/>
    <w:rsid w:val="6C04F96D"/>
    <w:rsid w:val="6C586134"/>
    <w:rsid w:val="6CA8A05E"/>
    <w:rsid w:val="6E36E712"/>
    <w:rsid w:val="6E4CAAD9"/>
    <w:rsid w:val="6E78F4F3"/>
    <w:rsid w:val="6E7DA92C"/>
    <w:rsid w:val="6E9C9DAB"/>
    <w:rsid w:val="6EA11115"/>
    <w:rsid w:val="6EC4C206"/>
    <w:rsid w:val="6F2CDAC3"/>
    <w:rsid w:val="6F42839A"/>
    <w:rsid w:val="6F452280"/>
    <w:rsid w:val="6FD25E76"/>
    <w:rsid w:val="6FE19E43"/>
    <w:rsid w:val="70064DCA"/>
    <w:rsid w:val="704E3AFA"/>
    <w:rsid w:val="70C9C4C4"/>
    <w:rsid w:val="7100CA80"/>
    <w:rsid w:val="712A0F5E"/>
    <w:rsid w:val="7132F79A"/>
    <w:rsid w:val="71B66CF9"/>
    <w:rsid w:val="71CB260B"/>
    <w:rsid w:val="71D78E6A"/>
    <w:rsid w:val="71EF9024"/>
    <w:rsid w:val="726D6117"/>
    <w:rsid w:val="72855593"/>
    <w:rsid w:val="72A2CC73"/>
    <w:rsid w:val="73052BA9"/>
    <w:rsid w:val="7363EF27"/>
    <w:rsid w:val="7378CC01"/>
    <w:rsid w:val="73BD9A8F"/>
    <w:rsid w:val="73CB151C"/>
    <w:rsid w:val="740DECAC"/>
    <w:rsid w:val="7465760A"/>
    <w:rsid w:val="747AA4AA"/>
    <w:rsid w:val="74879F8B"/>
    <w:rsid w:val="74E893DC"/>
    <w:rsid w:val="750968E0"/>
    <w:rsid w:val="752DF68A"/>
    <w:rsid w:val="7538FCA2"/>
    <w:rsid w:val="754CD341"/>
    <w:rsid w:val="755D6479"/>
    <w:rsid w:val="75798696"/>
    <w:rsid w:val="75BBF506"/>
    <w:rsid w:val="76502FF4"/>
    <w:rsid w:val="76A9AF3E"/>
    <w:rsid w:val="76E4D255"/>
    <w:rsid w:val="76FC3764"/>
    <w:rsid w:val="7702405A"/>
    <w:rsid w:val="77242842"/>
    <w:rsid w:val="7738F550"/>
    <w:rsid w:val="77765581"/>
    <w:rsid w:val="77836D27"/>
    <w:rsid w:val="77B8C5F2"/>
    <w:rsid w:val="77CB332C"/>
    <w:rsid w:val="77CE682D"/>
    <w:rsid w:val="78275EAB"/>
    <w:rsid w:val="788D70BA"/>
    <w:rsid w:val="789E9310"/>
    <w:rsid w:val="78BF4CCD"/>
    <w:rsid w:val="78EC23D2"/>
    <w:rsid w:val="791B2202"/>
    <w:rsid w:val="79F1739E"/>
    <w:rsid w:val="7A03F573"/>
    <w:rsid w:val="7A097FF3"/>
    <w:rsid w:val="7A63D655"/>
    <w:rsid w:val="7A913B30"/>
    <w:rsid w:val="7A997288"/>
    <w:rsid w:val="7AA69C92"/>
    <w:rsid w:val="7AF4C422"/>
    <w:rsid w:val="7B203E08"/>
    <w:rsid w:val="7BB7142F"/>
    <w:rsid w:val="7BCF1232"/>
    <w:rsid w:val="7C034507"/>
    <w:rsid w:val="7C65E764"/>
    <w:rsid w:val="7C6AE733"/>
    <w:rsid w:val="7C917772"/>
    <w:rsid w:val="7CDC9E23"/>
    <w:rsid w:val="7D30F9F6"/>
    <w:rsid w:val="7DD2EA57"/>
    <w:rsid w:val="7DE10C66"/>
    <w:rsid w:val="7DF2EB87"/>
    <w:rsid w:val="7E24C2E4"/>
    <w:rsid w:val="7E53C0DD"/>
    <w:rsid w:val="7E868976"/>
    <w:rsid w:val="7E97AE20"/>
    <w:rsid w:val="7ED37C20"/>
    <w:rsid w:val="7FDE46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FE64C23A-8C12-4D52-AC9E-E460643B52F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w:hAnsi="Times" w:eastAsia="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gendaitem" w:customStyle="1">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styleId="AnnexNo" w:customStyle="1">
    <w:name w:val="Annex_No"/>
    <w:basedOn w:val="Normal"/>
    <w:next w:val="Normal"/>
    <w:rsid w:val="00D96B4B"/>
    <w:pPr>
      <w:keepNext/>
      <w:keepLines/>
      <w:spacing w:before="480" w:after="80"/>
      <w:jc w:val="center"/>
    </w:pPr>
    <w:rPr>
      <w:caps/>
      <w:sz w:val="28"/>
    </w:rPr>
  </w:style>
  <w:style w:type="paragraph" w:styleId="Annexref" w:customStyle="1">
    <w:name w:val="Annex_ref"/>
    <w:basedOn w:val="Normal"/>
    <w:next w:val="Normal"/>
    <w:rsid w:val="00745AEE"/>
    <w:pPr>
      <w:keepNext/>
      <w:keepLines/>
      <w:spacing w:after="280"/>
      <w:jc w:val="center"/>
    </w:pPr>
  </w:style>
  <w:style w:type="paragraph" w:styleId="Annextitle" w:customStyle="1">
    <w:name w:val="Annex_title"/>
    <w:basedOn w:val="Normal"/>
    <w:next w:val="Normal"/>
    <w:rsid w:val="00D96B4B"/>
    <w:pPr>
      <w:keepNext/>
      <w:keepLines/>
      <w:spacing w:before="240" w:after="280"/>
      <w:jc w:val="center"/>
    </w:pPr>
    <w:rPr>
      <w:b/>
      <w:sz w:val="28"/>
    </w:rPr>
  </w:style>
  <w:style w:type="character" w:styleId="Appdef" w:customStyle="1">
    <w:name w:val="App_def"/>
    <w:basedOn w:val="DefaultParagraphFont"/>
    <w:rsid w:val="00D96B4B"/>
    <w:rPr>
      <w:rFonts w:asciiTheme="minorHAnsi" w:hAnsiTheme="minorHAnsi"/>
      <w:b/>
    </w:rPr>
  </w:style>
  <w:style w:type="character" w:styleId="Appref" w:customStyle="1">
    <w:name w:val="App_ref"/>
    <w:basedOn w:val="DefaultParagraphFont"/>
    <w:rsid w:val="00D96B4B"/>
    <w:rPr>
      <w:rFonts w:asciiTheme="minorHAnsi" w:hAnsiTheme="minorHAnsi"/>
    </w:rPr>
  </w:style>
  <w:style w:type="paragraph" w:styleId="AppendixNo" w:customStyle="1">
    <w:name w:val="Appendix_No"/>
    <w:basedOn w:val="AnnexNo"/>
    <w:next w:val="Annexref"/>
    <w:rsid w:val="00745AEE"/>
  </w:style>
  <w:style w:type="paragraph" w:styleId="ApptoAnnex" w:customStyle="1">
    <w:name w:val="App_to_Annex"/>
    <w:basedOn w:val="AppendixNo"/>
    <w:next w:val="Normal"/>
    <w:qFormat/>
    <w:rsid w:val="00745AEE"/>
  </w:style>
  <w:style w:type="paragraph" w:styleId="Appendixref" w:customStyle="1">
    <w:name w:val="Appendix_ref"/>
    <w:basedOn w:val="Annexref"/>
    <w:next w:val="Annextitle"/>
    <w:rsid w:val="00745AEE"/>
  </w:style>
  <w:style w:type="paragraph" w:styleId="Appendixtitle" w:customStyle="1">
    <w:name w:val="Appendix_title"/>
    <w:basedOn w:val="Annextitle"/>
    <w:next w:val="Normal"/>
    <w:rsid w:val="00745AEE"/>
  </w:style>
  <w:style w:type="character" w:styleId="Artdef" w:customStyle="1">
    <w:name w:val="Art_def"/>
    <w:basedOn w:val="DefaultParagraphFont"/>
    <w:rsid w:val="00D96B4B"/>
    <w:rPr>
      <w:rFonts w:asciiTheme="minorHAnsi" w:hAnsiTheme="minorHAnsi"/>
      <w:b/>
    </w:rPr>
  </w:style>
  <w:style w:type="paragraph" w:styleId="Artheading" w:customStyle="1">
    <w:name w:val="Art_heading"/>
    <w:basedOn w:val="Normal"/>
    <w:next w:val="Normal"/>
    <w:rsid w:val="00D96B4B"/>
    <w:pPr>
      <w:spacing w:before="480"/>
      <w:jc w:val="center"/>
    </w:pPr>
    <w:rPr>
      <w:b/>
      <w:sz w:val="28"/>
    </w:rPr>
  </w:style>
  <w:style w:type="paragraph" w:styleId="ArtNo" w:customStyle="1">
    <w:name w:val="Art_No"/>
    <w:basedOn w:val="Normal"/>
    <w:next w:val="Normal"/>
    <w:rsid w:val="00745AEE"/>
    <w:pPr>
      <w:keepNext/>
      <w:keepLines/>
      <w:spacing w:before="480"/>
      <w:jc w:val="center"/>
    </w:pPr>
    <w:rPr>
      <w:caps/>
      <w:sz w:val="28"/>
    </w:rPr>
  </w:style>
  <w:style w:type="character" w:styleId="Artref" w:customStyle="1">
    <w:name w:val="Art_ref"/>
    <w:basedOn w:val="DefaultParagraphFont"/>
    <w:rsid w:val="00D96B4B"/>
    <w:rPr>
      <w:rFonts w:asciiTheme="minorHAnsi" w:hAnsiTheme="minorHAnsi"/>
    </w:rPr>
  </w:style>
  <w:style w:type="paragraph" w:styleId="Arttitle" w:customStyle="1">
    <w:name w:val="Art_title"/>
    <w:basedOn w:val="Normal"/>
    <w:next w:val="Normal"/>
    <w:rsid w:val="00745AEE"/>
    <w:pPr>
      <w:keepNext/>
      <w:keepLines/>
      <w:spacing w:before="240"/>
      <w:jc w:val="center"/>
    </w:pPr>
    <w:rPr>
      <w:b/>
      <w:sz w:val="28"/>
    </w:rPr>
  </w:style>
  <w:style w:type="paragraph" w:styleId="Call" w:customStyle="1">
    <w:name w:val="Call"/>
    <w:basedOn w:val="Normal"/>
    <w:next w:val="Normal"/>
    <w:rsid w:val="00745AEE"/>
    <w:pPr>
      <w:keepNext/>
      <w:keepLines/>
      <w:spacing w:before="160"/>
      <w:ind w:left="1134"/>
    </w:pPr>
    <w:rPr>
      <w:i/>
    </w:rPr>
  </w:style>
  <w:style w:type="paragraph" w:styleId="ChapNo" w:customStyle="1">
    <w:name w:val="Chap_No"/>
    <w:basedOn w:val="ArtNo"/>
    <w:next w:val="Normal"/>
    <w:rsid w:val="00D96B4B"/>
    <w:rPr>
      <w:b/>
    </w:rPr>
  </w:style>
  <w:style w:type="paragraph" w:styleId="Chaptitle" w:customStyle="1">
    <w:name w:val="Chap_title"/>
    <w:basedOn w:val="Arttitle"/>
    <w:next w:val="Normal"/>
    <w:rsid w:val="00745AEE"/>
  </w:style>
  <w:style w:type="paragraph" w:styleId="enumlev1" w:customStyle="1">
    <w:name w:val="enumlev1"/>
    <w:basedOn w:val="Normal"/>
    <w:rsid w:val="00745AEE"/>
    <w:pPr>
      <w:tabs>
        <w:tab w:val="clear" w:pos="2268"/>
        <w:tab w:val="left" w:pos="2608"/>
        <w:tab w:val="left" w:pos="3345"/>
      </w:tabs>
      <w:spacing w:before="80"/>
      <w:ind w:left="1134" w:hanging="1134"/>
    </w:pPr>
  </w:style>
  <w:style w:type="paragraph" w:styleId="enumlev2" w:customStyle="1">
    <w:name w:val="enumlev2"/>
    <w:basedOn w:val="enumlev1"/>
    <w:rsid w:val="00745AEE"/>
    <w:pPr>
      <w:ind w:left="1871" w:hanging="737"/>
    </w:pPr>
  </w:style>
  <w:style w:type="paragraph" w:styleId="enumlev3" w:customStyle="1">
    <w:name w:val="enumlev3"/>
    <w:basedOn w:val="enumlev2"/>
    <w:rsid w:val="00745AEE"/>
    <w:pPr>
      <w:ind w:left="2268" w:hanging="397"/>
    </w:pPr>
  </w:style>
  <w:style w:type="paragraph" w:styleId="Equation" w:customStyle="1">
    <w:name w:val="Equation"/>
    <w:basedOn w:val="Normal"/>
    <w:rsid w:val="00745AEE"/>
    <w:pPr>
      <w:tabs>
        <w:tab w:val="clear" w:pos="2268"/>
        <w:tab w:val="center" w:pos="4820"/>
        <w:tab w:val="right" w:pos="9639"/>
      </w:tabs>
    </w:pPr>
  </w:style>
  <w:style w:type="paragraph" w:styleId="Equationlegend" w:customStyle="1">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styleId="Figure" w:customStyle="1">
    <w:name w:val="Figure"/>
    <w:basedOn w:val="Normal"/>
    <w:next w:val="Normal"/>
    <w:rsid w:val="00745AEE"/>
    <w:pPr>
      <w:keepNext/>
      <w:keepLines/>
      <w:jc w:val="center"/>
    </w:pPr>
  </w:style>
  <w:style w:type="paragraph" w:styleId="Figurelegend" w:customStyle="1">
    <w:name w:val="Figure_legend"/>
    <w:basedOn w:val="Normal"/>
    <w:rsid w:val="00745AEE"/>
    <w:pPr>
      <w:keepNext/>
      <w:keepLines/>
      <w:spacing w:before="20" w:after="20"/>
    </w:pPr>
    <w:rPr>
      <w:sz w:val="18"/>
    </w:rPr>
  </w:style>
  <w:style w:type="paragraph" w:styleId="FigureNo" w:customStyle="1">
    <w:name w:val="Figure_No"/>
    <w:basedOn w:val="Normal"/>
    <w:next w:val="Normal"/>
    <w:rsid w:val="00745AEE"/>
    <w:pPr>
      <w:keepNext/>
      <w:keepLines/>
      <w:spacing w:before="480" w:after="120"/>
      <w:jc w:val="center"/>
    </w:pPr>
    <w:rPr>
      <w:caps/>
      <w:sz w:val="20"/>
    </w:rPr>
  </w:style>
  <w:style w:type="paragraph" w:styleId="Figuretitle" w:customStyle="1">
    <w:name w:val="Figure_title"/>
    <w:basedOn w:val="Normal"/>
    <w:next w:val="Normal"/>
    <w:rsid w:val="002154A6"/>
    <w:pPr>
      <w:keepNext/>
      <w:keepLines/>
      <w:spacing w:before="0" w:after="480"/>
      <w:jc w:val="center"/>
    </w:pPr>
    <w:rPr>
      <w:b/>
      <w:sz w:val="20"/>
    </w:rPr>
  </w:style>
  <w:style w:type="paragraph" w:styleId="Figurewithouttitle" w:customStyle="1">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styleId="FooterChar" w:customStyle="1">
    <w:name w:val="Footer Char"/>
    <w:basedOn w:val="DefaultParagraphFont"/>
    <w:link w:val="Footer"/>
    <w:rsid w:val="00745AEE"/>
    <w:rPr>
      <w:rFonts w:ascii="Times New Roman" w:hAnsi="Times New Roman"/>
      <w:caps/>
      <w:noProof/>
      <w:sz w:val="16"/>
      <w:lang w:val="en-GB" w:eastAsia="en-US"/>
    </w:rPr>
  </w:style>
  <w:style w:type="paragraph" w:styleId="FirstFooter" w:customStyle="1">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styleId="FootnoteTextChar" w:customStyle="1">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styleId="HeaderChar" w:customStyle="1">
    <w:name w:val="Header Char"/>
    <w:basedOn w:val="DefaultParagraphFont"/>
    <w:link w:val="Header"/>
    <w:rsid w:val="00745AEE"/>
    <w:rPr>
      <w:rFonts w:ascii="Times New Roman" w:hAnsi="Times New Roman"/>
      <w:sz w:val="18"/>
      <w:lang w:val="en-GB" w:eastAsia="en-US"/>
    </w:rPr>
  </w:style>
  <w:style w:type="paragraph" w:styleId="Normalaftertitle" w:customStyle="1">
    <w:name w:val="Normal after title"/>
    <w:basedOn w:val="Normal"/>
    <w:next w:val="Normal"/>
    <w:link w:val="NormalaftertitleChar"/>
    <w:rsid w:val="00190B55"/>
    <w:pPr>
      <w:spacing w:before="280"/>
    </w:pPr>
  </w:style>
  <w:style w:type="paragraph" w:styleId="Section1" w:customStyle="1">
    <w:name w:val="Section_1"/>
    <w:basedOn w:val="Normal"/>
    <w:rsid w:val="00190B55"/>
    <w:pPr>
      <w:tabs>
        <w:tab w:val="clear" w:pos="1134"/>
        <w:tab w:val="clear" w:pos="2268"/>
        <w:tab w:val="center" w:pos="4820"/>
      </w:tabs>
      <w:spacing w:before="360"/>
      <w:jc w:val="center"/>
    </w:pPr>
    <w:rPr>
      <w:b/>
    </w:rPr>
  </w:style>
  <w:style w:type="paragraph" w:styleId="Section2" w:customStyle="1">
    <w:name w:val="Section_2"/>
    <w:basedOn w:val="Section1"/>
    <w:rsid w:val="00190B55"/>
    <w:rPr>
      <w:b w:val="0"/>
      <w:i/>
    </w:rPr>
  </w:style>
  <w:style w:type="paragraph" w:styleId="Section3" w:customStyle="1">
    <w:name w:val="Section_3"/>
    <w:basedOn w:val="Section1"/>
    <w:rsid w:val="00190B55"/>
    <w:rPr>
      <w:b w:val="0"/>
    </w:rPr>
  </w:style>
  <w:style w:type="paragraph" w:styleId="SectionNo" w:customStyle="1">
    <w:name w:val="Section_No"/>
    <w:basedOn w:val="AnnexNo"/>
    <w:next w:val="Normal"/>
    <w:rsid w:val="00190B55"/>
  </w:style>
  <w:style w:type="paragraph" w:styleId="Sectiontitle" w:customStyle="1">
    <w:name w:val="Section_title"/>
    <w:basedOn w:val="Annextitle"/>
    <w:next w:val="Normalaftertitle"/>
    <w:rsid w:val="00190B55"/>
  </w:style>
  <w:style w:type="paragraph" w:styleId="Source" w:customStyle="1">
    <w:name w:val="Source"/>
    <w:basedOn w:val="Normal"/>
    <w:next w:val="Normal"/>
    <w:rsid w:val="00190B55"/>
    <w:pPr>
      <w:spacing w:before="840"/>
      <w:jc w:val="center"/>
    </w:pPr>
    <w:rPr>
      <w:b/>
      <w:sz w:val="28"/>
    </w:rPr>
  </w:style>
  <w:style w:type="paragraph" w:styleId="SpecialFooter" w:customStyle="1">
    <w:name w:val="Special Footer"/>
    <w:basedOn w:val="Footer"/>
    <w:rsid w:val="00190B55"/>
    <w:pPr>
      <w:tabs>
        <w:tab w:val="left" w:pos="1134"/>
        <w:tab w:val="left" w:pos="2268"/>
      </w:tabs>
      <w:jc w:val="both"/>
    </w:pPr>
    <w:rPr>
      <w:caps w:val="0"/>
      <w:noProof w:val="0"/>
    </w:rPr>
  </w:style>
  <w:style w:type="paragraph" w:styleId="Subsection1" w:customStyle="1">
    <w:name w:val="Subsection_1"/>
    <w:basedOn w:val="Section1"/>
    <w:next w:val="Normalaftertitle"/>
    <w:qFormat/>
    <w:rsid w:val="00190B55"/>
  </w:style>
  <w:style w:type="character" w:styleId="Tablefreq" w:customStyle="1">
    <w:name w:val="Table_freq"/>
    <w:basedOn w:val="DefaultParagraphFont"/>
    <w:rsid w:val="00D96B4B"/>
    <w:rPr>
      <w:rFonts w:asciiTheme="minorHAnsi" w:hAnsiTheme="minorHAnsi"/>
      <w:b/>
      <w:color w:val="auto"/>
      <w:sz w:val="20"/>
    </w:rPr>
  </w:style>
  <w:style w:type="paragraph" w:styleId="Tablehead" w:customStyle="1">
    <w:name w:val="Table_head"/>
    <w:basedOn w:val="Normal"/>
    <w:rsid w:val="00D96B4B"/>
    <w:pPr>
      <w:keepNext/>
      <w:spacing w:before="80" w:after="80"/>
      <w:jc w:val="center"/>
    </w:pPr>
    <w:rPr>
      <w:rFonts w:cs="Times New Roman Bold"/>
      <w:b/>
      <w:sz w:val="20"/>
    </w:rPr>
  </w:style>
  <w:style w:type="paragraph" w:styleId="Tablelegend" w:customStyle="1">
    <w:name w:val="Table_legend"/>
    <w:basedOn w:val="Normal"/>
    <w:rsid w:val="00C214ED"/>
    <w:rPr>
      <w:sz w:val="20"/>
    </w:rPr>
  </w:style>
  <w:style w:type="paragraph" w:styleId="TableNo" w:customStyle="1">
    <w:name w:val="Table_No"/>
    <w:basedOn w:val="Normal"/>
    <w:next w:val="Normal"/>
    <w:rsid w:val="001D058F"/>
    <w:pPr>
      <w:keepNext/>
      <w:spacing w:before="560" w:after="120"/>
      <w:jc w:val="center"/>
    </w:pPr>
    <w:rPr>
      <w:caps/>
      <w:sz w:val="20"/>
    </w:rPr>
  </w:style>
  <w:style w:type="paragraph" w:styleId="Tableref" w:customStyle="1">
    <w:name w:val="Table_ref"/>
    <w:basedOn w:val="Normal"/>
    <w:next w:val="Normal"/>
    <w:rsid w:val="00190B55"/>
    <w:pPr>
      <w:keepNext/>
      <w:spacing w:before="560"/>
      <w:jc w:val="center"/>
    </w:pPr>
    <w:rPr>
      <w:sz w:val="20"/>
    </w:rPr>
  </w:style>
  <w:style w:type="paragraph" w:styleId="Normalend" w:customStyle="1">
    <w:name w:val="Normal_end"/>
    <w:basedOn w:val="Normal"/>
    <w:next w:val="Normal"/>
    <w:qFormat/>
    <w:rsid w:val="00D801ED"/>
    <w:rPr>
      <w:lang w:val="en-US"/>
    </w:rPr>
  </w:style>
  <w:style w:type="paragraph" w:styleId="Proposal" w:customStyle="1">
    <w:name w:val="Proposal"/>
    <w:basedOn w:val="Normal"/>
    <w:next w:val="Normal"/>
    <w:rsid w:val="00DE5692"/>
    <w:pPr>
      <w:keepNext/>
      <w:spacing w:before="240"/>
    </w:pPr>
    <w:rPr>
      <w:rFonts w:hAnsi="Times New Roman Bold"/>
    </w:rPr>
  </w:style>
  <w:style w:type="paragraph" w:styleId="Reasons" w:customStyle="1">
    <w:name w:val="Reasons"/>
    <w:basedOn w:val="Normal"/>
    <w:rsid w:val="00DE5692"/>
    <w:pPr>
      <w:tabs>
        <w:tab w:val="clear" w:pos="2268"/>
        <w:tab w:val="left" w:pos="1588"/>
        <w:tab w:val="left" w:pos="1985"/>
      </w:tabs>
    </w:pPr>
  </w:style>
  <w:style w:type="paragraph" w:styleId="Questiondate" w:customStyle="1">
    <w:name w:val="Question_date"/>
    <w:basedOn w:val="Normal"/>
    <w:next w:val="Normalaftertitle"/>
    <w:rsid w:val="004969AD"/>
    <w:pPr>
      <w:keepNext/>
      <w:keepLines/>
      <w:jc w:val="right"/>
    </w:pPr>
    <w:rPr>
      <w:sz w:val="22"/>
    </w:rPr>
  </w:style>
  <w:style w:type="paragraph" w:styleId="QuestionNo" w:customStyle="1">
    <w:name w:val="Question_No"/>
    <w:basedOn w:val="Normal"/>
    <w:next w:val="Normal"/>
    <w:rsid w:val="004969AD"/>
    <w:pPr>
      <w:keepNext/>
      <w:keepLines/>
      <w:spacing w:before="480"/>
      <w:jc w:val="center"/>
    </w:pPr>
    <w:rPr>
      <w:caps/>
      <w:sz w:val="28"/>
    </w:rPr>
  </w:style>
  <w:style w:type="paragraph" w:styleId="Questiontitle" w:customStyle="1">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styleId="Title1" w:customStyle="1">
    <w:name w:val="Title 1"/>
    <w:basedOn w:val="Source"/>
    <w:next w:val="Normal"/>
    <w:rsid w:val="001D058F"/>
    <w:pPr>
      <w:spacing w:before="240"/>
    </w:pPr>
    <w:rPr>
      <w:b w:val="0"/>
      <w:caps/>
    </w:rPr>
  </w:style>
  <w:style w:type="paragraph" w:styleId="Title2" w:customStyle="1">
    <w:name w:val="Title 2"/>
    <w:basedOn w:val="Source"/>
    <w:next w:val="Normal"/>
    <w:rsid w:val="001D058F"/>
    <w:pPr>
      <w:overflowPunct/>
      <w:autoSpaceDE/>
      <w:autoSpaceDN/>
      <w:adjustRightInd/>
      <w:spacing w:before="480"/>
      <w:textAlignment w:val="auto"/>
    </w:pPr>
    <w:rPr>
      <w:b w:val="0"/>
      <w:caps/>
    </w:rPr>
  </w:style>
  <w:style w:type="paragraph" w:styleId="Title3" w:customStyle="1">
    <w:name w:val="Title 3"/>
    <w:basedOn w:val="Title2"/>
    <w:next w:val="Normal"/>
    <w:rsid w:val="001D058F"/>
    <w:pPr>
      <w:spacing w:before="240"/>
    </w:pPr>
    <w:rPr>
      <w:caps w:val="0"/>
    </w:rPr>
  </w:style>
  <w:style w:type="paragraph" w:styleId="Title4" w:customStyle="1">
    <w:name w:val="Title 4"/>
    <w:basedOn w:val="Title3"/>
    <w:next w:val="Heading1"/>
    <w:rsid w:val="001D058F"/>
    <w:rPr>
      <w:b/>
    </w:rPr>
  </w:style>
  <w:style w:type="paragraph" w:styleId="Tabletext" w:customStyle="1">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styleId="Tabletitle" w:customStyle="1">
    <w:name w:val="Table_title"/>
    <w:basedOn w:val="Normal"/>
    <w:next w:val="Tabletext"/>
    <w:rsid w:val="00D96B4B"/>
    <w:pPr>
      <w:keepNext/>
      <w:keepLines/>
      <w:spacing w:before="0" w:after="120"/>
      <w:jc w:val="center"/>
    </w:pPr>
    <w:rPr>
      <w:b/>
      <w:sz w:val="20"/>
    </w:rPr>
  </w:style>
  <w:style w:type="paragraph" w:styleId="Headingi" w:customStyle="1">
    <w:name w:val="Heading_i"/>
    <w:basedOn w:val="Normal"/>
    <w:next w:val="Normal"/>
    <w:qFormat/>
    <w:rsid w:val="00EA12E5"/>
    <w:pPr>
      <w:spacing w:before="160"/>
    </w:pPr>
    <w:rPr>
      <w:i/>
    </w:rPr>
  </w:style>
  <w:style w:type="paragraph" w:styleId="Headingb" w:customStyle="1">
    <w:name w:val="Heading_b"/>
    <w:basedOn w:val="Normal"/>
    <w:next w:val="Normal"/>
    <w:qFormat/>
    <w:rsid w:val="00D96B4B"/>
    <w:pPr>
      <w:spacing w:before="160"/>
    </w:pPr>
    <w:rPr>
      <w:rFonts w:cs="Times New Roman Bold"/>
      <w:b/>
      <w:lang w:val="fr-CH"/>
    </w:rPr>
  </w:style>
  <w:style w:type="paragraph" w:styleId="Note" w:customStyle="1">
    <w:name w:val="Note"/>
    <w:basedOn w:val="Normal"/>
    <w:next w:val="Normal"/>
    <w:rsid w:val="00FD772E"/>
    <w:pPr>
      <w:tabs>
        <w:tab w:val="left" w:pos="284"/>
      </w:tabs>
      <w:spacing w:before="80"/>
    </w:pPr>
  </w:style>
  <w:style w:type="paragraph" w:styleId="Part1" w:customStyle="1">
    <w:name w:val="Part_1"/>
    <w:basedOn w:val="Section1"/>
    <w:next w:val="Section1"/>
    <w:qFormat/>
    <w:rsid w:val="00DE2AC3"/>
  </w:style>
  <w:style w:type="paragraph" w:styleId="PartNo" w:customStyle="1">
    <w:name w:val="Part_No"/>
    <w:basedOn w:val="AnnexNo"/>
    <w:next w:val="Normal"/>
    <w:rsid w:val="00DE2AC3"/>
  </w:style>
  <w:style w:type="paragraph" w:styleId="Partref" w:customStyle="1">
    <w:name w:val="Part_ref"/>
    <w:basedOn w:val="Annexref"/>
    <w:next w:val="Normal"/>
    <w:rsid w:val="00DE2AC3"/>
  </w:style>
  <w:style w:type="paragraph" w:styleId="Parttitle" w:customStyle="1">
    <w:name w:val="Part_title"/>
    <w:basedOn w:val="Annextitle"/>
    <w:next w:val="Normalaftertitle"/>
    <w:rsid w:val="00DE2AC3"/>
  </w:style>
  <w:style w:type="paragraph" w:styleId="Recdate" w:customStyle="1">
    <w:name w:val="Rec_date"/>
    <w:basedOn w:val="Normal"/>
    <w:next w:val="Normalaftertitle"/>
    <w:rsid w:val="00DE2AC3"/>
    <w:pPr>
      <w:keepNext/>
      <w:keepLines/>
      <w:jc w:val="right"/>
    </w:pPr>
    <w:rPr>
      <w:sz w:val="22"/>
    </w:rPr>
  </w:style>
  <w:style w:type="paragraph" w:styleId="RecNo" w:customStyle="1">
    <w:name w:val="Rec_No"/>
    <w:basedOn w:val="Normal"/>
    <w:next w:val="Normal"/>
    <w:rsid w:val="00DE2AC3"/>
    <w:pPr>
      <w:keepNext/>
      <w:keepLines/>
      <w:spacing w:before="480"/>
      <w:jc w:val="center"/>
    </w:pPr>
    <w:rPr>
      <w:caps/>
      <w:sz w:val="28"/>
    </w:rPr>
  </w:style>
  <w:style w:type="paragraph" w:styleId="Rectitle" w:customStyle="1">
    <w:name w:val="Rec_title"/>
    <w:basedOn w:val="RecNo"/>
    <w:next w:val="Normal"/>
    <w:rsid w:val="00D96B4B"/>
    <w:pPr>
      <w:spacing w:before="240"/>
    </w:pPr>
    <w:rPr>
      <w:b/>
      <w:caps w:val="0"/>
    </w:rPr>
  </w:style>
  <w:style w:type="paragraph" w:styleId="ResNo" w:customStyle="1">
    <w:name w:val="Res_No"/>
    <w:basedOn w:val="RecNo"/>
    <w:next w:val="Normal"/>
    <w:rsid w:val="00DE2AC3"/>
  </w:style>
  <w:style w:type="paragraph" w:styleId="Restitle" w:customStyle="1">
    <w:name w:val="Res_title"/>
    <w:basedOn w:val="Rectitle"/>
    <w:next w:val="Normal"/>
    <w:rsid w:val="00DE2AC3"/>
  </w:style>
  <w:style w:type="paragraph" w:styleId="AppArtNo" w:customStyle="1">
    <w:name w:val="App_Art_No"/>
    <w:basedOn w:val="ArtNo"/>
    <w:qFormat/>
    <w:rsid w:val="006E3D45"/>
  </w:style>
  <w:style w:type="paragraph" w:styleId="AppArttitle" w:customStyle="1">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styleId="Opiniontitle" w:customStyle="1">
    <w:name w:val="Opinion_title"/>
    <w:basedOn w:val="Rectitle"/>
    <w:next w:val="Normalaftertitle"/>
    <w:qFormat/>
    <w:rsid w:val="00152957"/>
  </w:style>
  <w:style w:type="paragraph" w:styleId="OpinionNo" w:customStyle="1">
    <w:name w:val="Opinion_No"/>
    <w:basedOn w:val="RecNo"/>
    <w:next w:val="Opiniontitle"/>
    <w:qFormat/>
    <w:rsid w:val="00152957"/>
  </w:style>
  <w:style w:type="paragraph" w:styleId="Volumetitle" w:customStyle="1">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styleId="BalloonTextChar" w:customStyle="1">
    <w:name w:val="Balloon Text Char"/>
    <w:basedOn w:val="DefaultParagraphFont"/>
    <w:link w:val="BalloonText"/>
    <w:rsid w:val="004131D4"/>
    <w:rPr>
      <w:rFonts w:ascii="Tahoma" w:hAnsi="Tahoma" w:cs="Tahoma"/>
      <w:sz w:val="16"/>
      <w:szCs w:val="16"/>
      <w:lang w:val="en-GB" w:eastAsia="en-US"/>
    </w:rPr>
  </w:style>
  <w:style w:type="paragraph" w:styleId="Committee" w:customStyle="1">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styleId="NormalaftertitleChar" w:customStyle="1">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styleId="UnresolvedMention1" w:customStyle="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FF436F"/>
    <w:rPr>
      <w:color w:val="605E5C"/>
      <w:shd w:val="clear" w:color="auto" w:fill="E1DFDD"/>
    </w:rPr>
  </w:style>
  <w:style w:type="paragraph" w:styleId="NormalWeb">
    <w:name w:val="Normal (Web)"/>
    <w:basedOn w:val="Normal"/>
    <w:uiPriority w:val="99"/>
    <w:unhideWhenUsed/>
    <w:rsid w:val="00FF436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eastAsia="Batang"/>
      <w:szCs w:val="24"/>
      <w:lang w:val="en-US"/>
    </w:rPr>
  </w:style>
  <w:style w:type="character" w:styleId="CommentReference">
    <w:name w:val="annotation reference"/>
    <w:basedOn w:val="DefaultParagraphFont"/>
    <w:semiHidden/>
    <w:unhideWhenUsed/>
    <w:rsid w:val="004245AF"/>
    <w:rPr>
      <w:sz w:val="16"/>
      <w:szCs w:val="16"/>
    </w:rPr>
  </w:style>
  <w:style w:type="paragraph" w:styleId="CommentText">
    <w:name w:val="annotation text"/>
    <w:basedOn w:val="Normal"/>
    <w:link w:val="CommentTextChar"/>
    <w:unhideWhenUsed/>
    <w:rsid w:val="004245AF"/>
    <w:rPr>
      <w:sz w:val="20"/>
    </w:rPr>
  </w:style>
  <w:style w:type="character" w:styleId="CommentTextChar" w:customStyle="1">
    <w:name w:val="Comment Text Char"/>
    <w:basedOn w:val="DefaultParagraphFont"/>
    <w:link w:val="CommentText"/>
    <w:rsid w:val="004245AF"/>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4245AF"/>
    <w:rPr>
      <w:b/>
      <w:bCs/>
    </w:rPr>
  </w:style>
  <w:style w:type="character" w:styleId="CommentSubjectChar" w:customStyle="1">
    <w:name w:val="Comment Subject Char"/>
    <w:basedOn w:val="CommentTextChar"/>
    <w:link w:val="CommentSubject"/>
    <w:semiHidden/>
    <w:rsid w:val="004245AF"/>
    <w:rPr>
      <w:rFonts w:asciiTheme="minorHAnsi" w:hAnsiTheme="minorHAnsi"/>
      <w:b/>
      <w:bCs/>
      <w:lang w:val="en-GB" w:eastAsia="en-US"/>
    </w:rPr>
  </w:style>
  <w:style w:type="character" w:styleId="eop" w:customStyle="1">
    <w:name w:val="eop"/>
    <w:basedOn w:val="DefaultParagraphFont"/>
    <w:rsid w:val="00647394"/>
  </w:style>
  <w:style w:type="character" w:styleId="normaltextrun" w:customStyle="1">
    <w:name w:val="normaltextrun"/>
    <w:basedOn w:val="DefaultParagraphFont"/>
    <w:rsid w:val="00805983"/>
  </w:style>
  <w:style w:type="character" w:styleId="ListParagraphChar" w:customStyle="1">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805983"/>
    <w:rPr>
      <w:rFonts w:asciiTheme="minorHAnsi" w:hAnsiTheme="minorHAnsi"/>
      <w:sz w:val="24"/>
      <w:lang w:val="en-GB" w:eastAsia="en-US"/>
    </w:rPr>
  </w:style>
  <w:style w:type="paragraph" w:styleId="paragraph" w:customStyle="1">
    <w:name w:val="paragraph"/>
    <w:basedOn w:val="Normal"/>
    <w:rsid w:val="0080598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963393026">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3583237">
      <w:bodyDiv w:val="1"/>
      <w:marLeft w:val="0"/>
      <w:marRight w:val="0"/>
      <w:marTop w:val="0"/>
      <w:marBottom w:val="0"/>
      <w:divBdr>
        <w:top w:val="none" w:sz="0" w:space="0" w:color="auto"/>
        <w:left w:val="none" w:sz="0" w:space="0" w:color="auto"/>
        <w:bottom w:val="none" w:sz="0" w:space="0" w:color="auto"/>
        <w:right w:val="none" w:sz="0" w:space="0" w:color="auto"/>
      </w:divBdr>
    </w:div>
    <w:div w:id="1521895482">
      <w:bodyDiv w:val="1"/>
      <w:marLeft w:val="0"/>
      <w:marRight w:val="0"/>
      <w:marTop w:val="0"/>
      <w:marBottom w:val="0"/>
      <w:divBdr>
        <w:top w:val="none" w:sz="0" w:space="0" w:color="auto"/>
        <w:left w:val="none" w:sz="0" w:space="0" w:color="auto"/>
        <w:bottom w:val="none" w:sz="0" w:space="0" w:color="auto"/>
        <w:right w:val="none" w:sz="0" w:space="0" w:color="auto"/>
      </w:divBdr>
    </w:div>
    <w:div w:id="176406369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itu.int/pub/D-RES-D.37-2022" TargetMode="External" Id="rId13" /><Relationship Type="http://schemas.openxmlformats.org/officeDocument/2006/relationships/image" Target="media/image3.png" Id="rId18" /><Relationship Type="http://schemas.openxmlformats.org/officeDocument/2006/relationships/hyperlink" Target="https://www.youtube.com/watch?v=LstagoSBHfQ" TargetMode="External" Id="rId26" /><Relationship Type="http://schemas.openxmlformats.org/officeDocument/2006/relationships/footer" Target="footer3.xml" Id="rId39" /><Relationship Type="http://schemas.openxmlformats.org/officeDocument/2006/relationships/hyperlink" Target="https://academy.itu.int/itu-d/projects-activities/itu-academy-training-centres/events/atc-annual-meeting-2025" TargetMode="External" Id="rId21" /><Relationship Type="http://schemas.openxmlformats.org/officeDocument/2006/relationships/header" Target="header1.xml" Id="rId34"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itu.int/pub/publications.aspx?lang=en&amp;parent=D-RES-D.87-2022" TargetMode="External" Id="rId16" /><Relationship Type="http://schemas.openxmlformats.org/officeDocument/2006/relationships/hyperlink" Target="https://academy.itu.int/itu-d/projects-activities/itu-academy-training-centres" TargetMode="External" Id="rId20" /><Relationship Type="http://schemas.openxmlformats.org/officeDocument/2006/relationships/hyperlink" Target="https://academy.itu.int/itu-d/projects-activities/research-publications/digital-skills-toolkit" TargetMode="External"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5.png" Id="rId24" /><Relationship Type="http://schemas.openxmlformats.org/officeDocument/2006/relationships/hyperlink" Target="https://academy.itu.int/itu-d/projects-activities/research-publications/digital-skills-insights/digital-skills-assessment-guidebook" TargetMode="External" Id="rId32" /><Relationship Type="http://schemas.openxmlformats.org/officeDocument/2006/relationships/footer" Target="footer2.xml" Id="rId37" /><Relationship Type="http://schemas.openxmlformats.org/officeDocument/2006/relationships/fontTable" Target="fontTable.xml" Id="rId40" /><Relationship Type="http://schemas.openxmlformats.org/officeDocument/2006/relationships/numbering" Target="numbering.xml" Id="rId5" /><Relationship Type="http://schemas.openxmlformats.org/officeDocument/2006/relationships/hyperlink" Target="https://www.itu.int/pub/publications.aspx?lang=en&amp;parent=D-RES-D.73-2022" TargetMode="External" Id="rId15" /><Relationship Type="http://schemas.openxmlformats.org/officeDocument/2006/relationships/hyperlink" Target="https://academy.itu.int/index.php/main-activities/digital-transformation-centres-initiative" TargetMode="External" Id="rId23" /><Relationship Type="http://schemas.openxmlformats.org/officeDocument/2006/relationships/hyperlink" Target="https://www.itu.int/itu-d/meetings/digital-skills-forum/" TargetMode="External" Id="rId28" /><Relationship Type="http://schemas.openxmlformats.org/officeDocument/2006/relationships/footer" Target="footer1.xml" Id="rId36" /><Relationship Type="http://schemas.openxmlformats.org/officeDocument/2006/relationships/endnotes" Target="endnotes.xml" Id="rId10" /><Relationship Type="http://schemas.openxmlformats.org/officeDocument/2006/relationships/image" Target="media/image4.png" Id="rId19" /><Relationship Type="http://schemas.openxmlformats.org/officeDocument/2006/relationships/hyperlink" Target="https://academy.itu.int/itu-d/projects-activities/research-publications/digital-skills-toolkit"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tu.int/pub/publications.aspx?lang=en&amp;parent=D-RES-D.40-2022" TargetMode="External" Id="rId14" /><Relationship Type="http://schemas.openxmlformats.org/officeDocument/2006/relationships/hyperlink" Target="https://academy.itu.int/partners/capacity-development-digital-transformation-project" TargetMode="External" Id="rId22" /><Relationship Type="http://schemas.openxmlformats.org/officeDocument/2006/relationships/hyperlink" Target="https://www.itu.int/itu-d/meetings/digital-skills-forum/" TargetMode="External" Id="rId27" /><Relationship Type="http://schemas.openxmlformats.org/officeDocument/2006/relationships/hyperlink" Target="https://academy.itu.int/index.php/main-activities/ilo-itu-digital-skills-campaign" TargetMode="External" Id="rId30" /><Relationship Type="http://schemas.openxmlformats.org/officeDocument/2006/relationships/header" Target="header2.xm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hyperlink" Target="https://academy.itu.int/" TargetMode="External" Id="rId17" /><Relationship Type="http://schemas.openxmlformats.org/officeDocument/2006/relationships/chart" Target="charts/chart1.xml" Id="rId25" /><Relationship Type="http://schemas.openxmlformats.org/officeDocument/2006/relationships/hyperlink" Target="https://academy.itu.int/itu-d/projects-activities/gcbi" TargetMode="External" Id="rId33" /><Relationship Type="http://schemas.openxmlformats.org/officeDocument/2006/relationships/header" Target="header3.xml" Id="rId38" /></Relationships>
</file>

<file path=word/_rels/footer3.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cademy.itu.int/itu-d/projects-activities/digital-transformation-centres-initiative/dtc-news"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5" Type="http://schemas.openxmlformats.org/officeDocument/2006/relationships/hyperlink" Target="https://www.itu.int/itu-d/sites/digital-impact-unlocked/driving-digital-empowerment-in-the-dominican-republic-through-the-dtc-initiative/" TargetMode="External"/><Relationship Id="rId4" Type="http://schemas.openxmlformats.org/officeDocument/2006/relationships/hyperlink" Target="https://www.itu.int/itu-d/sites/digital-impact-unlocked/empowering-indigenous-people-in-the-philippines-through-digital-literacy-training-programm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tuint.sharepoint.com/sites/CSD/Shared%20Documents/DTCs/Training%20statistics/DTC%20Training%20Activity%20Report_v26Mar2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v>Field3</c:v>
          </c:tx>
          <c:spPr>
            <a:solidFill>
              <a:srgbClr val="FFD966"/>
            </a:solidFill>
          </c:spPr>
          <c:dPt>
            <c:idx val="0"/>
            <c:bubble3D val="0"/>
            <c:spPr>
              <a:solidFill>
                <a:srgbClr val="159FD1"/>
              </a:solidFill>
              <a:ln w="19050">
                <a:solidFill>
                  <a:srgbClr val="159FD1"/>
                </a:solidFill>
                <a:prstDash val="solid"/>
              </a:ln>
              <a:effectLst/>
            </c:spPr>
            <c:extLst>
              <c:ext xmlns:c16="http://schemas.microsoft.com/office/drawing/2014/chart" uri="{C3380CC4-5D6E-409C-BE32-E72D297353CC}">
                <c16:uniqueId val="{00000001-30AF-4AEC-A0ED-7C64D60E07D4}"/>
              </c:ext>
            </c:extLst>
          </c:dPt>
          <c:dPt>
            <c:idx val="1"/>
            <c:bubble3D val="0"/>
            <c:spPr>
              <a:solidFill>
                <a:srgbClr val="FFC000"/>
              </a:solidFill>
              <a:ln w="19050">
                <a:solidFill>
                  <a:srgbClr val="FFC000"/>
                </a:solidFill>
                <a:prstDash val="solid"/>
              </a:ln>
              <a:effectLst/>
            </c:spPr>
            <c:extLst>
              <c:ext xmlns:c16="http://schemas.microsoft.com/office/drawing/2014/chart" uri="{C3380CC4-5D6E-409C-BE32-E72D297353CC}">
                <c16:uniqueId val="{00000003-30AF-4AEC-A0ED-7C64D60E07D4}"/>
              </c:ext>
            </c:extLst>
          </c:dPt>
          <c:dLbls>
            <c:dLbl>
              <c:idx val="0"/>
              <c:layout>
                <c:manualLayout>
                  <c:x val="-0.14650890028392227"/>
                  <c:y val="4.023193045164492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0AF-4AEC-A0ED-7C64D60E07D4}"/>
                </c:ext>
              </c:extLst>
            </c:dLbl>
            <c:dLbl>
              <c:idx val="1"/>
              <c:layout>
                <c:manualLayout>
                  <c:x val="0.14938292795144475"/>
                  <c:y val="-2.327499802812945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0AF-4AEC-A0ED-7C64D60E07D4}"/>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rgbClr val="FFFFFF"/>
                    </a:solidFill>
                    <a:latin typeface="Arial Black"/>
                    <a:ea typeface="Arial Black"/>
                    <a:cs typeface="Arial Black"/>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urrent (2020 - 2024)'!$B$26:$C$26</c:f>
              <c:strCache>
                <c:ptCount val="2"/>
                <c:pt idx="0">
                  <c:v>Total Male</c:v>
                </c:pt>
                <c:pt idx="1">
                  <c:v>Total Female</c:v>
                </c:pt>
              </c:strCache>
            </c:strRef>
          </c:cat>
          <c:val>
            <c:numRef>
              <c:f>'Current (2020 - 2024)'!$B$27:$C$27</c:f>
              <c:numCache>
                <c:formatCode>_-* #,##0_-;\-* #,##0_-;_-* "-"??_-;_-@_-</c:formatCode>
                <c:ptCount val="2"/>
                <c:pt idx="0">
                  <c:v>225921.88</c:v>
                </c:pt>
                <c:pt idx="1">
                  <c:v>256382.12</c:v>
                </c:pt>
              </c:numCache>
            </c:numRef>
          </c:val>
          <c:extLst>
            <c:ext xmlns:c16="http://schemas.microsoft.com/office/drawing/2014/chart" uri="{C3380CC4-5D6E-409C-BE32-E72D297353CC}">
              <c16:uniqueId val="{00000004-30AF-4AEC-A0ED-7C64D60E07D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35338582677165353"/>
          <c:y val="0.854166210994459"/>
          <c:w val="0.35364523184601926"/>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F747D274-2519-431C-815A-733585A85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Manager>General Secretariat - Pool</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nias, Michel</dc:creator>
  <keywords/>
  <dc:description/>
  <lastModifiedBy>Manasseh, Emmanuel</lastModifiedBy>
  <revision>37</revision>
  <lastPrinted>2011-08-24T16:41:00.0000000Z</lastPrinted>
  <dcterms:created xsi:type="dcterms:W3CDTF">2025-10-06T21:36:00.0000000Z</dcterms:created>
  <dcterms:modified xsi:type="dcterms:W3CDTF">2025-10-10T06:28:13.9954564Z</dcterms:modified>
  <category>Conference document</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